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1CC9" w:rsidRDefault="000B111E" w:rsidP="000F7265">
      <w:pPr>
        <w:pStyle w:val="Title"/>
        <w:jc w:val="center"/>
      </w:pPr>
      <w:r>
        <w:t>Court</w:t>
      </w:r>
    </w:p>
    <w:p w:rsidR="008A402F" w:rsidRDefault="000B111E" w:rsidP="008A402F">
      <w:pPr>
        <w:pStyle w:val="Heading1"/>
      </w:pPr>
      <w:r>
        <w:t>Attire</w:t>
      </w:r>
      <w:r w:rsidR="004F6A40">
        <w:t>, Courtroom Conduct, and Children</w:t>
      </w:r>
    </w:p>
    <w:p w:rsidR="004F6A40" w:rsidRDefault="004F6A40"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Unless I have told you that you will be a live witness, you generally do no</w:t>
      </w:r>
      <w:r w:rsidR="008A1702">
        <w:rPr>
          <w:rFonts w:ascii="Times New Roman" w:hAnsi="Times New Roman" w:cs="Times New Roman"/>
          <w:sz w:val="24"/>
          <w:szCs w:val="24"/>
        </w:rPr>
        <w:t>t need to accompany me to court.</w:t>
      </w:r>
      <w:r>
        <w:rPr>
          <w:rFonts w:ascii="Times New Roman" w:hAnsi="Times New Roman" w:cs="Times New Roman"/>
          <w:sz w:val="24"/>
          <w:szCs w:val="24"/>
        </w:rPr>
        <w:t xml:space="preserve"> I am there on your behalf and </w:t>
      </w:r>
      <w:r w:rsidR="008A1702">
        <w:rPr>
          <w:rFonts w:ascii="Times New Roman" w:hAnsi="Times New Roman" w:cs="Times New Roman"/>
          <w:sz w:val="24"/>
          <w:szCs w:val="24"/>
        </w:rPr>
        <w:t>court may be adjourned</w:t>
      </w:r>
      <w:r>
        <w:rPr>
          <w:rFonts w:ascii="Times New Roman" w:hAnsi="Times New Roman" w:cs="Times New Roman"/>
          <w:sz w:val="24"/>
          <w:szCs w:val="24"/>
        </w:rPr>
        <w:t xml:space="preserve">.  However, I generally recommend that you do accompany me, as it shows that you’re serious about the matter, there is often last-minute negotiation before or during court, and </w:t>
      </w:r>
      <w:r w:rsidR="008A1702">
        <w:rPr>
          <w:rFonts w:ascii="Times New Roman" w:hAnsi="Times New Roman" w:cs="Times New Roman"/>
          <w:sz w:val="24"/>
          <w:szCs w:val="24"/>
        </w:rPr>
        <w:t xml:space="preserve">the </w:t>
      </w:r>
      <w:r w:rsidR="00762001">
        <w:rPr>
          <w:rFonts w:ascii="Times New Roman" w:hAnsi="Times New Roman" w:cs="Times New Roman"/>
          <w:sz w:val="24"/>
          <w:szCs w:val="24"/>
        </w:rPr>
        <w:t>C</w:t>
      </w:r>
      <w:r w:rsidR="008A1702">
        <w:rPr>
          <w:rFonts w:ascii="Times New Roman" w:hAnsi="Times New Roman" w:cs="Times New Roman"/>
          <w:sz w:val="24"/>
          <w:szCs w:val="24"/>
        </w:rPr>
        <w:t>ourt</w:t>
      </w:r>
      <w:r>
        <w:rPr>
          <w:rFonts w:ascii="Times New Roman" w:hAnsi="Times New Roman" w:cs="Times New Roman"/>
          <w:sz w:val="24"/>
          <w:szCs w:val="24"/>
        </w:rPr>
        <w:t xml:space="preserve"> may require information from you</w:t>
      </w:r>
      <w:r w:rsidR="008A1702">
        <w:rPr>
          <w:rFonts w:ascii="Times New Roman" w:hAnsi="Times New Roman" w:cs="Times New Roman"/>
          <w:sz w:val="24"/>
          <w:szCs w:val="24"/>
        </w:rPr>
        <w:t xml:space="preserve"> or want to know if you would be agreeable to a particular arrangement</w:t>
      </w:r>
      <w:r>
        <w:rPr>
          <w:rFonts w:ascii="Times New Roman" w:hAnsi="Times New Roman" w:cs="Times New Roman"/>
          <w:sz w:val="24"/>
          <w:szCs w:val="24"/>
        </w:rPr>
        <w:t>.  It doesn’t hurt for family members to accompany you to show support</w:t>
      </w:r>
      <w:r w:rsidR="008A1702">
        <w:rPr>
          <w:rFonts w:ascii="Times New Roman" w:hAnsi="Times New Roman" w:cs="Times New Roman"/>
          <w:sz w:val="24"/>
          <w:szCs w:val="24"/>
        </w:rPr>
        <w:t>, but isn’t necessary</w:t>
      </w:r>
      <w:r>
        <w:rPr>
          <w:rFonts w:ascii="Times New Roman" w:hAnsi="Times New Roman" w:cs="Times New Roman"/>
          <w:sz w:val="24"/>
          <w:szCs w:val="24"/>
        </w:rPr>
        <w:t>.</w:t>
      </w:r>
    </w:p>
    <w:p w:rsidR="004F6A40" w:rsidRDefault="004F6A40"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I recommend that you </w:t>
      </w:r>
      <w:r w:rsidR="008A1702">
        <w:rPr>
          <w:rFonts w:ascii="Times New Roman" w:hAnsi="Times New Roman" w:cs="Times New Roman"/>
          <w:sz w:val="24"/>
          <w:szCs w:val="24"/>
        </w:rPr>
        <w:t xml:space="preserve">arrive at the </w:t>
      </w:r>
      <w:r w:rsidR="00762001">
        <w:rPr>
          <w:rFonts w:ascii="Times New Roman" w:hAnsi="Times New Roman" w:cs="Times New Roman"/>
          <w:sz w:val="24"/>
          <w:szCs w:val="24"/>
        </w:rPr>
        <w:t>C</w:t>
      </w:r>
      <w:r w:rsidR="008A1702">
        <w:rPr>
          <w:rFonts w:ascii="Times New Roman" w:hAnsi="Times New Roman" w:cs="Times New Roman"/>
          <w:sz w:val="24"/>
          <w:szCs w:val="24"/>
        </w:rPr>
        <w:t>ourthouse</w:t>
      </w:r>
      <w:r>
        <w:rPr>
          <w:rFonts w:ascii="Times New Roman" w:hAnsi="Times New Roman" w:cs="Times New Roman"/>
          <w:sz w:val="24"/>
          <w:szCs w:val="24"/>
        </w:rPr>
        <w:t xml:space="preserve"> at least half an hour in advance.</w:t>
      </w:r>
    </w:p>
    <w:p w:rsidR="000F7265" w:rsidRDefault="000B111E"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Hats are generally prohibited in court, and chewing gum should be thrown out.</w:t>
      </w:r>
    </w:p>
    <w:p w:rsidR="000B111E" w:rsidRDefault="000B111E"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I recommend wearing business casual attire, and avoiding jeans and t-shirts.</w:t>
      </w:r>
      <w:r w:rsidR="008959BB">
        <w:rPr>
          <w:rFonts w:ascii="Times New Roman" w:hAnsi="Times New Roman" w:cs="Times New Roman"/>
          <w:sz w:val="24"/>
          <w:szCs w:val="24"/>
        </w:rPr>
        <w:t xml:space="preserve">  Piercings should be removed if possible, and tattoos covered.</w:t>
      </w:r>
    </w:p>
    <w:p w:rsidR="008A1702" w:rsidRDefault="004F6A40"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It is very unlikely that you will need to speak in court.  Many judges will not allow you to speak to them directly, and you will not be able to speak to me while I am speak</w:t>
      </w:r>
      <w:r w:rsidR="00F24E2E">
        <w:rPr>
          <w:rFonts w:ascii="Times New Roman" w:hAnsi="Times New Roman" w:cs="Times New Roman"/>
          <w:sz w:val="24"/>
          <w:szCs w:val="24"/>
        </w:rPr>
        <w:t>ing</w:t>
      </w:r>
      <w:r w:rsidR="008A1702">
        <w:rPr>
          <w:rFonts w:ascii="Times New Roman" w:hAnsi="Times New Roman" w:cs="Times New Roman"/>
          <w:sz w:val="24"/>
          <w:szCs w:val="24"/>
        </w:rPr>
        <w:t xml:space="preserve"> to the judge.</w:t>
      </w:r>
    </w:p>
    <w:p w:rsidR="008A1702" w:rsidRDefault="00F24E2E"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The chairs in the front row are reserved for lawyers.  Please remain seated when our matter is called</w:t>
      </w:r>
      <w:r w:rsidR="008A1702">
        <w:rPr>
          <w:rFonts w:ascii="Times New Roman" w:hAnsi="Times New Roman" w:cs="Times New Roman"/>
          <w:sz w:val="24"/>
          <w:szCs w:val="24"/>
        </w:rPr>
        <w:t>.</w:t>
      </w:r>
      <w:r>
        <w:rPr>
          <w:rFonts w:ascii="Times New Roman" w:hAnsi="Times New Roman" w:cs="Times New Roman"/>
          <w:sz w:val="24"/>
          <w:szCs w:val="24"/>
        </w:rPr>
        <w:t xml:space="preserve"> </w:t>
      </w:r>
      <w:r w:rsidR="008A1702">
        <w:rPr>
          <w:rFonts w:ascii="Times New Roman" w:hAnsi="Times New Roman" w:cs="Times New Roman"/>
          <w:sz w:val="24"/>
          <w:szCs w:val="24"/>
        </w:rPr>
        <w:t xml:space="preserve"> Y</w:t>
      </w:r>
      <w:r>
        <w:rPr>
          <w:rFonts w:ascii="Times New Roman" w:hAnsi="Times New Roman" w:cs="Times New Roman"/>
          <w:sz w:val="24"/>
          <w:szCs w:val="24"/>
        </w:rPr>
        <w:t xml:space="preserve">ou may only accompany me </w:t>
      </w:r>
      <w:r w:rsidR="008A1702">
        <w:rPr>
          <w:rFonts w:ascii="Times New Roman" w:hAnsi="Times New Roman" w:cs="Times New Roman"/>
          <w:sz w:val="24"/>
          <w:szCs w:val="24"/>
        </w:rPr>
        <w:t xml:space="preserve">to the front </w:t>
      </w:r>
      <w:r>
        <w:rPr>
          <w:rFonts w:ascii="Times New Roman" w:hAnsi="Times New Roman" w:cs="Times New Roman"/>
          <w:sz w:val="24"/>
          <w:szCs w:val="24"/>
        </w:rPr>
        <w:t>wit</w:t>
      </w:r>
      <w:r w:rsidR="008A1702">
        <w:rPr>
          <w:rFonts w:ascii="Times New Roman" w:hAnsi="Times New Roman" w:cs="Times New Roman"/>
          <w:sz w:val="24"/>
          <w:szCs w:val="24"/>
        </w:rPr>
        <w:t>h the permission of the judge.</w:t>
      </w:r>
    </w:p>
    <w:p w:rsidR="004F6A40" w:rsidRDefault="004F6A40"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If any family members or friends accompany you, please tell them not to speak to the judge unless they have been asked to do so</w:t>
      </w:r>
      <w:r w:rsidR="008A1702">
        <w:rPr>
          <w:rFonts w:ascii="Times New Roman" w:hAnsi="Times New Roman" w:cs="Times New Roman"/>
          <w:sz w:val="24"/>
          <w:szCs w:val="24"/>
        </w:rPr>
        <w:t xml:space="preserve"> by the judge</w:t>
      </w:r>
      <w:r>
        <w:rPr>
          <w:rFonts w:ascii="Times New Roman" w:hAnsi="Times New Roman" w:cs="Times New Roman"/>
          <w:sz w:val="24"/>
          <w:szCs w:val="24"/>
        </w:rPr>
        <w:t>.</w:t>
      </w:r>
    </w:p>
    <w:p w:rsidR="00762001" w:rsidRDefault="004F6A40"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Please </w:t>
      </w:r>
      <w:r w:rsidR="008A1702">
        <w:rPr>
          <w:rFonts w:ascii="Times New Roman" w:hAnsi="Times New Roman" w:cs="Times New Roman"/>
          <w:sz w:val="24"/>
          <w:szCs w:val="24"/>
        </w:rPr>
        <w:t>avoid bringing</w:t>
      </w:r>
      <w:r>
        <w:rPr>
          <w:rFonts w:ascii="Times New Roman" w:hAnsi="Times New Roman" w:cs="Times New Roman"/>
          <w:sz w:val="24"/>
          <w:szCs w:val="24"/>
        </w:rPr>
        <w:t xml:space="preserve"> any of your children to court unless you have been asked to do so.</w:t>
      </w:r>
    </w:p>
    <w:p w:rsidR="00762001" w:rsidRPr="00762001" w:rsidRDefault="00762001" w:rsidP="00762001">
      <w:pPr>
        <w:spacing w:line="240" w:lineRule="auto"/>
        <w:jc w:val="both"/>
        <w:rPr>
          <w:rFonts w:ascii="Times New Roman" w:hAnsi="Times New Roman" w:cs="Times New Roman"/>
          <w:sz w:val="24"/>
          <w:szCs w:val="24"/>
        </w:rPr>
      </w:pPr>
    </w:p>
    <w:p w:rsidR="001275D7" w:rsidRDefault="00AF3F47" w:rsidP="001275D7">
      <w:pPr>
        <w:pStyle w:val="Heading1"/>
      </w:pPr>
      <w:r>
        <w:t>Morning Chambers and Docket</w:t>
      </w:r>
    </w:p>
    <w:p w:rsidR="00A81B92" w:rsidRDefault="008A1702"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Most application are “interim”, essentially meaning temporary, until the matter can be settled or resolved at a trial</w:t>
      </w:r>
      <w:r w:rsidR="00A81B92">
        <w:rPr>
          <w:rFonts w:ascii="Times New Roman" w:hAnsi="Times New Roman" w:cs="Times New Roman"/>
          <w:sz w:val="24"/>
          <w:szCs w:val="24"/>
        </w:rPr>
        <w:t>.</w:t>
      </w:r>
      <w:r w:rsidR="00A81B92" w:rsidRPr="00A81B92">
        <w:rPr>
          <w:rFonts w:ascii="Times New Roman" w:hAnsi="Times New Roman" w:cs="Times New Roman"/>
          <w:sz w:val="24"/>
          <w:szCs w:val="24"/>
        </w:rPr>
        <w:t xml:space="preserve"> </w:t>
      </w:r>
      <w:r w:rsidR="00A81B92">
        <w:rPr>
          <w:rFonts w:ascii="Times New Roman" w:hAnsi="Times New Roman" w:cs="Times New Roman"/>
          <w:sz w:val="24"/>
          <w:szCs w:val="24"/>
        </w:rPr>
        <w:t xml:space="preserve"> </w:t>
      </w:r>
      <w:r w:rsidR="00F0738E">
        <w:rPr>
          <w:rFonts w:ascii="Times New Roman" w:hAnsi="Times New Roman" w:cs="Times New Roman"/>
          <w:sz w:val="24"/>
          <w:szCs w:val="24"/>
        </w:rPr>
        <w:t>They are</w:t>
      </w:r>
      <w:r w:rsidR="00A81B92">
        <w:rPr>
          <w:rFonts w:ascii="Times New Roman" w:hAnsi="Times New Roman" w:cs="Times New Roman"/>
          <w:sz w:val="24"/>
          <w:szCs w:val="24"/>
        </w:rPr>
        <w:t xml:space="preserve"> primarily </w:t>
      </w:r>
      <w:r w:rsidR="00F0738E">
        <w:rPr>
          <w:rFonts w:ascii="Times New Roman" w:hAnsi="Times New Roman" w:cs="Times New Roman"/>
          <w:sz w:val="24"/>
          <w:szCs w:val="24"/>
        </w:rPr>
        <w:t>used</w:t>
      </w:r>
      <w:r w:rsidR="00A81B92">
        <w:rPr>
          <w:rFonts w:ascii="Times New Roman" w:hAnsi="Times New Roman" w:cs="Times New Roman"/>
          <w:sz w:val="24"/>
          <w:szCs w:val="24"/>
        </w:rPr>
        <w:t xml:space="preserve"> to ask the </w:t>
      </w:r>
      <w:r w:rsidR="00811E7F">
        <w:rPr>
          <w:rFonts w:ascii="Times New Roman" w:hAnsi="Times New Roman" w:cs="Times New Roman"/>
          <w:sz w:val="24"/>
          <w:szCs w:val="24"/>
        </w:rPr>
        <w:t>C</w:t>
      </w:r>
      <w:r w:rsidR="00A81B92">
        <w:rPr>
          <w:rFonts w:ascii="Times New Roman" w:hAnsi="Times New Roman" w:cs="Times New Roman"/>
          <w:sz w:val="24"/>
          <w:szCs w:val="24"/>
        </w:rPr>
        <w:t xml:space="preserve">ourt for urgent orders, or to set the procedure to be used to resolve </w:t>
      </w:r>
      <w:r>
        <w:rPr>
          <w:rFonts w:ascii="Times New Roman" w:hAnsi="Times New Roman" w:cs="Times New Roman"/>
          <w:sz w:val="24"/>
          <w:szCs w:val="24"/>
        </w:rPr>
        <w:t>your</w:t>
      </w:r>
      <w:r w:rsidR="00A81B92">
        <w:rPr>
          <w:rFonts w:ascii="Times New Roman" w:hAnsi="Times New Roman" w:cs="Times New Roman"/>
          <w:sz w:val="24"/>
          <w:szCs w:val="24"/>
        </w:rPr>
        <w:t xml:space="preserve"> matter</w:t>
      </w:r>
      <w:r w:rsidR="00F0738E">
        <w:rPr>
          <w:rFonts w:ascii="Times New Roman" w:hAnsi="Times New Roman" w:cs="Times New Roman"/>
          <w:sz w:val="24"/>
          <w:szCs w:val="24"/>
        </w:rPr>
        <w:t>.  Examples include</w:t>
      </w:r>
      <w:r w:rsidR="00A81B92">
        <w:rPr>
          <w:rFonts w:ascii="Times New Roman" w:hAnsi="Times New Roman" w:cs="Times New Roman"/>
          <w:sz w:val="24"/>
          <w:szCs w:val="24"/>
        </w:rPr>
        <w:t xml:space="preserve"> ordering the exchange of financial information, setting interim child or spousal support, confirming the status quo for parenting arrangements, safeguarding children or property which are at </w:t>
      </w:r>
      <w:r w:rsidR="00F0738E">
        <w:rPr>
          <w:rFonts w:ascii="Times New Roman" w:hAnsi="Times New Roman" w:cs="Times New Roman"/>
          <w:sz w:val="24"/>
          <w:szCs w:val="24"/>
        </w:rPr>
        <w:t xml:space="preserve">clear </w:t>
      </w:r>
      <w:r w:rsidR="00A81B92">
        <w:rPr>
          <w:rFonts w:ascii="Times New Roman" w:hAnsi="Times New Roman" w:cs="Times New Roman"/>
          <w:sz w:val="24"/>
          <w:szCs w:val="24"/>
        </w:rPr>
        <w:t xml:space="preserve">risk of </w:t>
      </w:r>
      <w:r w:rsidR="00F0738E">
        <w:rPr>
          <w:rFonts w:ascii="Times New Roman" w:hAnsi="Times New Roman" w:cs="Times New Roman"/>
          <w:sz w:val="24"/>
          <w:szCs w:val="24"/>
        </w:rPr>
        <w:t xml:space="preserve">imminent </w:t>
      </w:r>
      <w:r w:rsidR="00A81B92">
        <w:rPr>
          <w:rFonts w:ascii="Times New Roman" w:hAnsi="Times New Roman" w:cs="Times New Roman"/>
          <w:sz w:val="24"/>
          <w:szCs w:val="24"/>
        </w:rPr>
        <w:t xml:space="preserve">harm, ordering the sale of land, appointing an independent lawyer for children, appointing a psychologist to perform an assessment, deciding who can reside in a home until </w:t>
      </w:r>
      <w:r>
        <w:rPr>
          <w:rFonts w:ascii="Times New Roman" w:hAnsi="Times New Roman" w:cs="Times New Roman"/>
          <w:sz w:val="24"/>
          <w:szCs w:val="24"/>
        </w:rPr>
        <w:t>your matter is resolved</w:t>
      </w:r>
      <w:r w:rsidR="00A81B92">
        <w:rPr>
          <w:rFonts w:ascii="Times New Roman" w:hAnsi="Times New Roman" w:cs="Times New Roman"/>
          <w:sz w:val="24"/>
          <w:szCs w:val="24"/>
        </w:rPr>
        <w:t xml:space="preserve">, deciding whether </w:t>
      </w:r>
      <w:r>
        <w:rPr>
          <w:rFonts w:ascii="Times New Roman" w:hAnsi="Times New Roman" w:cs="Times New Roman"/>
          <w:sz w:val="24"/>
          <w:szCs w:val="24"/>
        </w:rPr>
        <w:t>the next step is</w:t>
      </w:r>
      <w:r w:rsidR="00A81B92">
        <w:rPr>
          <w:rFonts w:ascii="Times New Roman" w:hAnsi="Times New Roman" w:cs="Times New Roman"/>
          <w:sz w:val="24"/>
          <w:szCs w:val="24"/>
        </w:rPr>
        <w:t xml:space="preserve"> Special Chambers or a trial, and so on.</w:t>
      </w:r>
    </w:p>
    <w:p w:rsidR="008A1702" w:rsidRDefault="000B111E"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Applications are </w:t>
      </w:r>
      <w:r w:rsidR="00A81B92">
        <w:rPr>
          <w:rFonts w:ascii="Times New Roman" w:hAnsi="Times New Roman" w:cs="Times New Roman"/>
          <w:sz w:val="24"/>
          <w:szCs w:val="24"/>
        </w:rPr>
        <w:t xml:space="preserve">ordinarily </w:t>
      </w:r>
      <w:r>
        <w:rPr>
          <w:rFonts w:ascii="Times New Roman" w:hAnsi="Times New Roman" w:cs="Times New Roman"/>
          <w:sz w:val="24"/>
          <w:szCs w:val="24"/>
        </w:rPr>
        <w:t>first heard in morning chambers (Court of Queen’s Bench)</w:t>
      </w:r>
      <w:r w:rsidR="008A1702">
        <w:rPr>
          <w:rFonts w:ascii="Times New Roman" w:hAnsi="Times New Roman" w:cs="Times New Roman"/>
          <w:sz w:val="24"/>
          <w:szCs w:val="24"/>
        </w:rPr>
        <w:t xml:space="preserve"> or docket (Provincial Court).</w:t>
      </w:r>
    </w:p>
    <w:p w:rsidR="00A81B92" w:rsidRPr="00F42423" w:rsidRDefault="000B111E"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sidRPr="00F42423">
        <w:rPr>
          <w:rFonts w:ascii="Times New Roman" w:hAnsi="Times New Roman" w:cs="Times New Roman"/>
          <w:sz w:val="24"/>
          <w:szCs w:val="24"/>
        </w:rPr>
        <w:lastRenderedPageBreak/>
        <w:t xml:space="preserve">Here, </w:t>
      </w:r>
      <w:r w:rsidR="008A1702" w:rsidRPr="00F42423">
        <w:rPr>
          <w:rFonts w:ascii="Times New Roman" w:hAnsi="Times New Roman" w:cs="Times New Roman"/>
          <w:sz w:val="24"/>
          <w:szCs w:val="24"/>
        </w:rPr>
        <w:t>each side will only</w:t>
      </w:r>
      <w:r w:rsidR="00A81B92" w:rsidRPr="00F42423">
        <w:rPr>
          <w:rFonts w:ascii="Times New Roman" w:hAnsi="Times New Roman" w:cs="Times New Roman"/>
          <w:sz w:val="24"/>
          <w:szCs w:val="24"/>
        </w:rPr>
        <w:t xml:space="preserve"> have a few minutes to speak</w:t>
      </w:r>
      <w:r w:rsidR="008A1702" w:rsidRPr="00F42423">
        <w:rPr>
          <w:rFonts w:ascii="Times New Roman" w:hAnsi="Times New Roman" w:cs="Times New Roman"/>
          <w:sz w:val="24"/>
          <w:szCs w:val="24"/>
        </w:rPr>
        <w:t>, and it is unlikely that the judge will have read any of our documents</w:t>
      </w:r>
      <w:r w:rsidR="00A81B92" w:rsidRPr="00F42423">
        <w:rPr>
          <w:rFonts w:ascii="Times New Roman" w:hAnsi="Times New Roman" w:cs="Times New Roman"/>
          <w:sz w:val="24"/>
          <w:szCs w:val="24"/>
        </w:rPr>
        <w:t>.</w:t>
      </w:r>
      <w:r w:rsidR="008A1702" w:rsidRPr="00F42423">
        <w:rPr>
          <w:rFonts w:ascii="Times New Roman" w:hAnsi="Times New Roman" w:cs="Times New Roman"/>
          <w:sz w:val="24"/>
          <w:szCs w:val="24"/>
        </w:rPr>
        <w:t xml:space="preserve">  The judge might be unlikely to grant an order </w:t>
      </w:r>
      <w:r w:rsidR="00F42423" w:rsidRPr="00F42423">
        <w:rPr>
          <w:rFonts w:ascii="Times New Roman" w:hAnsi="Times New Roman" w:cs="Times New Roman"/>
          <w:sz w:val="24"/>
          <w:szCs w:val="24"/>
        </w:rPr>
        <w:t xml:space="preserve">unless it is urgent or obvious.  </w:t>
      </w:r>
      <w:r w:rsidR="00F0738E" w:rsidRPr="00F42423">
        <w:rPr>
          <w:rFonts w:ascii="Times New Roman" w:hAnsi="Times New Roman" w:cs="Times New Roman"/>
          <w:sz w:val="24"/>
          <w:szCs w:val="24"/>
        </w:rPr>
        <w:t>It is very fast-paced, with many other matters waiting to be heard.</w:t>
      </w:r>
      <w:r w:rsidR="00F42423">
        <w:rPr>
          <w:rFonts w:ascii="Times New Roman" w:hAnsi="Times New Roman" w:cs="Times New Roman"/>
          <w:sz w:val="24"/>
          <w:szCs w:val="24"/>
        </w:rPr>
        <w:t xml:space="preserve">  Adjournments are common, especially if the other side is still trying to find a lawyer or needs more time to assemble their documents or affidavit/statement.</w:t>
      </w:r>
    </w:p>
    <w:p w:rsidR="00AF3F47" w:rsidRDefault="00F42423"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On rare occasions we</w:t>
      </w:r>
      <w:r w:rsidR="00AF3F47">
        <w:rPr>
          <w:rFonts w:ascii="Times New Roman" w:hAnsi="Times New Roman" w:cs="Times New Roman"/>
          <w:sz w:val="24"/>
          <w:szCs w:val="24"/>
        </w:rPr>
        <w:t xml:space="preserve"> </w:t>
      </w:r>
      <w:r>
        <w:rPr>
          <w:rFonts w:ascii="Times New Roman" w:hAnsi="Times New Roman" w:cs="Times New Roman"/>
          <w:sz w:val="24"/>
          <w:szCs w:val="24"/>
        </w:rPr>
        <w:t>might</w:t>
      </w:r>
      <w:r w:rsidR="00AF3F47">
        <w:rPr>
          <w:rFonts w:ascii="Times New Roman" w:hAnsi="Times New Roman" w:cs="Times New Roman"/>
          <w:sz w:val="24"/>
          <w:szCs w:val="24"/>
        </w:rPr>
        <w:t xml:space="preserve"> ask you for additional information, </w:t>
      </w:r>
      <w:r>
        <w:rPr>
          <w:rFonts w:ascii="Times New Roman" w:hAnsi="Times New Roman" w:cs="Times New Roman"/>
          <w:sz w:val="24"/>
          <w:szCs w:val="24"/>
        </w:rPr>
        <w:t xml:space="preserve">whether you’d accept an arrangement, </w:t>
      </w:r>
      <w:r w:rsidR="00AF3F47">
        <w:rPr>
          <w:rFonts w:ascii="Times New Roman" w:hAnsi="Times New Roman" w:cs="Times New Roman"/>
          <w:sz w:val="24"/>
          <w:szCs w:val="24"/>
        </w:rPr>
        <w:t>or our judge may ask you to acknowledge their advice, but otherwise, you will generally not be expected or asked to speak.</w:t>
      </w:r>
    </w:p>
    <w:p w:rsidR="00AF3F47" w:rsidRDefault="00AF3F47"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If there is an application to add a guardian</w:t>
      </w:r>
      <w:r w:rsidR="00F42423">
        <w:rPr>
          <w:rFonts w:ascii="Times New Roman" w:hAnsi="Times New Roman" w:cs="Times New Roman"/>
          <w:sz w:val="24"/>
          <w:szCs w:val="24"/>
        </w:rPr>
        <w:t xml:space="preserve"> in Provincial Court</w:t>
      </w:r>
      <w:r>
        <w:rPr>
          <w:rFonts w:ascii="Times New Roman" w:hAnsi="Times New Roman" w:cs="Times New Roman"/>
          <w:sz w:val="24"/>
          <w:szCs w:val="24"/>
        </w:rPr>
        <w:t xml:space="preserve">, the </w:t>
      </w:r>
      <w:r w:rsidR="00811E7F">
        <w:rPr>
          <w:rFonts w:ascii="Times New Roman" w:hAnsi="Times New Roman" w:cs="Times New Roman"/>
          <w:sz w:val="24"/>
          <w:szCs w:val="24"/>
        </w:rPr>
        <w:t>C</w:t>
      </w:r>
      <w:r>
        <w:rPr>
          <w:rFonts w:ascii="Times New Roman" w:hAnsi="Times New Roman" w:cs="Times New Roman"/>
          <w:sz w:val="24"/>
          <w:szCs w:val="24"/>
        </w:rPr>
        <w:t>ourt may require the proposed guardian to take the stand to confirm that they are suitable to become a guardian, and understand the responsibilities of becoming a guardian.</w:t>
      </w:r>
    </w:p>
    <w:p w:rsidR="00AF3F47" w:rsidRDefault="00AF3F47"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Court is </w:t>
      </w:r>
      <w:r w:rsidR="00F42423">
        <w:rPr>
          <w:rFonts w:ascii="Times New Roman" w:hAnsi="Times New Roman" w:cs="Times New Roman"/>
          <w:sz w:val="24"/>
          <w:szCs w:val="24"/>
        </w:rPr>
        <w:t xml:space="preserve">often </w:t>
      </w:r>
      <w:r>
        <w:rPr>
          <w:rFonts w:ascii="Times New Roman" w:hAnsi="Times New Roman" w:cs="Times New Roman"/>
          <w:sz w:val="24"/>
          <w:szCs w:val="24"/>
        </w:rPr>
        <w:t>a very slow</w:t>
      </w:r>
      <w:r w:rsidR="00F42423">
        <w:rPr>
          <w:rFonts w:ascii="Times New Roman" w:hAnsi="Times New Roman" w:cs="Times New Roman"/>
          <w:sz w:val="24"/>
          <w:szCs w:val="24"/>
        </w:rPr>
        <w:t>,</w:t>
      </w:r>
      <w:r>
        <w:rPr>
          <w:rFonts w:ascii="Times New Roman" w:hAnsi="Times New Roman" w:cs="Times New Roman"/>
          <w:sz w:val="24"/>
          <w:szCs w:val="24"/>
        </w:rPr>
        <w:t xml:space="preserve"> time-consuming</w:t>
      </w:r>
      <w:r w:rsidR="00F42423">
        <w:rPr>
          <w:rFonts w:ascii="Times New Roman" w:hAnsi="Times New Roman" w:cs="Times New Roman"/>
          <w:sz w:val="24"/>
          <w:szCs w:val="24"/>
        </w:rPr>
        <w:t>, and frustrating</w:t>
      </w:r>
      <w:r>
        <w:rPr>
          <w:rFonts w:ascii="Times New Roman" w:hAnsi="Times New Roman" w:cs="Times New Roman"/>
          <w:sz w:val="24"/>
          <w:szCs w:val="24"/>
        </w:rPr>
        <w:t xml:space="preserve"> process, which is why I generally strongly encourage negotiated resolutions.</w:t>
      </w:r>
    </w:p>
    <w:p w:rsidR="00762001" w:rsidRPr="00762001" w:rsidRDefault="00762001" w:rsidP="00762001">
      <w:pPr>
        <w:spacing w:line="240" w:lineRule="auto"/>
        <w:jc w:val="both"/>
        <w:rPr>
          <w:rFonts w:ascii="Times New Roman" w:hAnsi="Times New Roman" w:cs="Times New Roman"/>
          <w:sz w:val="24"/>
          <w:szCs w:val="24"/>
        </w:rPr>
      </w:pPr>
    </w:p>
    <w:p w:rsidR="00AF3F47" w:rsidRDefault="00AF3F47" w:rsidP="00AF3F47">
      <w:pPr>
        <w:pStyle w:val="Heading1"/>
      </w:pPr>
      <w:r>
        <w:t>Trial</w:t>
      </w:r>
    </w:p>
    <w:p w:rsidR="00AF3F47" w:rsidRDefault="00A81B92"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If the filed materials (</w:t>
      </w:r>
      <w:r w:rsidR="00F42423">
        <w:rPr>
          <w:rFonts w:ascii="Times New Roman" w:hAnsi="Times New Roman" w:cs="Times New Roman"/>
          <w:sz w:val="24"/>
          <w:szCs w:val="24"/>
        </w:rPr>
        <w:t>a</w:t>
      </w:r>
      <w:r>
        <w:rPr>
          <w:rFonts w:ascii="Times New Roman" w:hAnsi="Times New Roman" w:cs="Times New Roman"/>
          <w:sz w:val="24"/>
          <w:szCs w:val="24"/>
        </w:rPr>
        <w:t xml:space="preserve">ffidavits or </w:t>
      </w:r>
      <w:r w:rsidR="00F42423">
        <w:rPr>
          <w:rFonts w:ascii="Times New Roman" w:hAnsi="Times New Roman" w:cs="Times New Roman"/>
          <w:sz w:val="24"/>
          <w:szCs w:val="24"/>
        </w:rPr>
        <w:t>s</w:t>
      </w:r>
      <w:r>
        <w:rPr>
          <w:rFonts w:ascii="Times New Roman" w:hAnsi="Times New Roman" w:cs="Times New Roman"/>
          <w:sz w:val="24"/>
          <w:szCs w:val="24"/>
        </w:rPr>
        <w:t xml:space="preserve">tatements) disagree about important facts that could </w:t>
      </w:r>
      <w:r w:rsidR="00F42423">
        <w:rPr>
          <w:rFonts w:ascii="Times New Roman" w:hAnsi="Times New Roman" w:cs="Times New Roman"/>
          <w:sz w:val="24"/>
          <w:szCs w:val="24"/>
        </w:rPr>
        <w:t>significantly affect</w:t>
      </w:r>
      <w:r>
        <w:rPr>
          <w:rFonts w:ascii="Times New Roman" w:hAnsi="Times New Roman" w:cs="Times New Roman"/>
          <w:sz w:val="24"/>
          <w:szCs w:val="24"/>
        </w:rPr>
        <w:t xml:space="preserve"> the decision, </w:t>
      </w:r>
      <w:r w:rsidR="00F42423">
        <w:rPr>
          <w:rFonts w:ascii="Times New Roman" w:hAnsi="Times New Roman" w:cs="Times New Roman"/>
          <w:sz w:val="24"/>
          <w:szCs w:val="24"/>
        </w:rPr>
        <w:t xml:space="preserve">and there is not a lot of information to corroborate either version of events, </w:t>
      </w:r>
      <w:r>
        <w:rPr>
          <w:rFonts w:ascii="Times New Roman" w:hAnsi="Times New Roman" w:cs="Times New Roman"/>
          <w:sz w:val="24"/>
          <w:szCs w:val="24"/>
        </w:rPr>
        <w:t xml:space="preserve">then </w:t>
      </w:r>
      <w:r w:rsidR="00F0738E">
        <w:rPr>
          <w:rFonts w:ascii="Times New Roman" w:hAnsi="Times New Roman" w:cs="Times New Roman"/>
          <w:sz w:val="24"/>
          <w:szCs w:val="24"/>
        </w:rPr>
        <w:t>disputes</w:t>
      </w:r>
      <w:r>
        <w:rPr>
          <w:rFonts w:ascii="Times New Roman" w:hAnsi="Times New Roman" w:cs="Times New Roman"/>
          <w:sz w:val="24"/>
          <w:szCs w:val="24"/>
        </w:rPr>
        <w:t xml:space="preserve"> are </w:t>
      </w:r>
      <w:r w:rsidR="00F0738E">
        <w:rPr>
          <w:rFonts w:ascii="Times New Roman" w:hAnsi="Times New Roman" w:cs="Times New Roman"/>
          <w:sz w:val="24"/>
          <w:szCs w:val="24"/>
        </w:rPr>
        <w:t>often</w:t>
      </w:r>
      <w:r>
        <w:rPr>
          <w:rFonts w:ascii="Times New Roman" w:hAnsi="Times New Roman" w:cs="Times New Roman"/>
          <w:sz w:val="24"/>
          <w:szCs w:val="24"/>
        </w:rPr>
        <w:t xml:space="preserve"> directed to </w:t>
      </w:r>
      <w:r w:rsidR="00F0738E">
        <w:rPr>
          <w:rFonts w:ascii="Times New Roman" w:hAnsi="Times New Roman" w:cs="Times New Roman"/>
          <w:sz w:val="24"/>
          <w:szCs w:val="24"/>
        </w:rPr>
        <w:t>go</w:t>
      </w:r>
      <w:r w:rsidR="00AF3F47">
        <w:rPr>
          <w:rFonts w:ascii="Times New Roman" w:hAnsi="Times New Roman" w:cs="Times New Roman"/>
          <w:sz w:val="24"/>
          <w:szCs w:val="24"/>
        </w:rPr>
        <w:t xml:space="preserve"> a trial or oral hearing</w:t>
      </w:r>
      <w:r w:rsidR="00F42423">
        <w:rPr>
          <w:rFonts w:ascii="Times New Roman" w:hAnsi="Times New Roman" w:cs="Times New Roman"/>
          <w:sz w:val="24"/>
          <w:szCs w:val="24"/>
        </w:rPr>
        <w:t>, so that the judge can hear each person and assess their credibility, or potentially listen to third parties</w:t>
      </w:r>
      <w:r w:rsidR="00AF3F47">
        <w:rPr>
          <w:rFonts w:ascii="Times New Roman" w:hAnsi="Times New Roman" w:cs="Times New Roman"/>
          <w:sz w:val="24"/>
          <w:szCs w:val="24"/>
        </w:rPr>
        <w:t>.</w:t>
      </w:r>
    </w:p>
    <w:p w:rsidR="00AF3F47" w:rsidRDefault="00A81B92"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sidRPr="00AF3F47">
        <w:rPr>
          <w:rFonts w:ascii="Times New Roman" w:hAnsi="Times New Roman" w:cs="Times New Roman"/>
          <w:sz w:val="24"/>
          <w:szCs w:val="24"/>
        </w:rPr>
        <w:t xml:space="preserve">In the Court of Queen’s Bench, </w:t>
      </w:r>
      <w:r w:rsidR="00AF3F47" w:rsidRPr="00AF3F47">
        <w:rPr>
          <w:rFonts w:ascii="Times New Roman" w:hAnsi="Times New Roman" w:cs="Times New Roman"/>
          <w:sz w:val="24"/>
          <w:szCs w:val="24"/>
        </w:rPr>
        <w:t>trials</w:t>
      </w:r>
      <w:r w:rsidRPr="00AF3F47">
        <w:rPr>
          <w:rFonts w:ascii="Times New Roman" w:hAnsi="Times New Roman" w:cs="Times New Roman"/>
          <w:sz w:val="24"/>
          <w:szCs w:val="24"/>
        </w:rPr>
        <w:t xml:space="preserve"> are often over a year away, and require many steps to occur </w:t>
      </w:r>
      <w:r w:rsidR="00F0738E">
        <w:rPr>
          <w:rFonts w:ascii="Times New Roman" w:hAnsi="Times New Roman" w:cs="Times New Roman"/>
          <w:sz w:val="24"/>
          <w:szCs w:val="24"/>
        </w:rPr>
        <w:t>before a date can be set</w:t>
      </w:r>
      <w:r w:rsidRPr="00AF3F47">
        <w:rPr>
          <w:rFonts w:ascii="Times New Roman" w:hAnsi="Times New Roman" w:cs="Times New Roman"/>
          <w:sz w:val="24"/>
          <w:szCs w:val="24"/>
        </w:rPr>
        <w:t>.</w:t>
      </w:r>
      <w:r w:rsidR="00AF3F47">
        <w:rPr>
          <w:rFonts w:ascii="Times New Roman" w:hAnsi="Times New Roman" w:cs="Times New Roman"/>
          <w:sz w:val="24"/>
          <w:szCs w:val="24"/>
        </w:rPr>
        <w:t xml:space="preserve">  Often each spouse, new partners, extended family members, psychologists or other experts who have prepared reports, teachers, childcare workers, doctors, dentists, and other similar witnesses may testify.  </w:t>
      </w:r>
      <w:r w:rsidR="00AF3F47" w:rsidRPr="00AF3F47">
        <w:rPr>
          <w:rFonts w:ascii="Times New Roman" w:hAnsi="Times New Roman" w:cs="Times New Roman"/>
          <w:sz w:val="24"/>
          <w:szCs w:val="24"/>
        </w:rPr>
        <w:t>I have had judges direct 3 week trials.</w:t>
      </w:r>
    </w:p>
    <w:p w:rsidR="00AF3F47" w:rsidRPr="00AF3F47" w:rsidRDefault="00AF3F47"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Oral hearings in the Provincial Court are sometimes closer to 6 months away, however the Provincial Court is limited to resolving only certain issues, for example it cannot </w:t>
      </w:r>
      <w:r w:rsidR="00F0738E">
        <w:rPr>
          <w:rFonts w:ascii="Times New Roman" w:hAnsi="Times New Roman" w:cs="Times New Roman"/>
          <w:sz w:val="24"/>
          <w:szCs w:val="24"/>
        </w:rPr>
        <w:t>grant</w:t>
      </w:r>
      <w:r>
        <w:rPr>
          <w:rFonts w:ascii="Times New Roman" w:hAnsi="Times New Roman" w:cs="Times New Roman"/>
          <w:sz w:val="24"/>
          <w:szCs w:val="24"/>
        </w:rPr>
        <w:t xml:space="preserve"> divorces</w:t>
      </w:r>
      <w:r w:rsidR="00F0738E">
        <w:rPr>
          <w:rFonts w:ascii="Times New Roman" w:hAnsi="Times New Roman" w:cs="Times New Roman"/>
          <w:sz w:val="24"/>
          <w:szCs w:val="24"/>
        </w:rPr>
        <w:t xml:space="preserve"> or resolve </w:t>
      </w:r>
      <w:r w:rsidR="00F42423">
        <w:rPr>
          <w:rFonts w:ascii="Times New Roman" w:hAnsi="Times New Roman" w:cs="Times New Roman"/>
          <w:sz w:val="24"/>
          <w:szCs w:val="24"/>
        </w:rPr>
        <w:t>many</w:t>
      </w:r>
      <w:r w:rsidR="00F0738E">
        <w:rPr>
          <w:rFonts w:ascii="Times New Roman" w:hAnsi="Times New Roman" w:cs="Times New Roman"/>
          <w:sz w:val="24"/>
          <w:szCs w:val="24"/>
        </w:rPr>
        <w:t xml:space="preserve"> property disputes</w:t>
      </w:r>
      <w:r>
        <w:rPr>
          <w:rFonts w:ascii="Times New Roman" w:hAnsi="Times New Roman" w:cs="Times New Roman"/>
          <w:sz w:val="24"/>
          <w:szCs w:val="24"/>
        </w:rPr>
        <w:t>.</w:t>
      </w:r>
    </w:p>
    <w:p w:rsidR="00AF3F47" w:rsidRDefault="005B0CFF"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Given the delay, expense, and frustratio</w:t>
      </w:r>
      <w:r w:rsidR="00F42423">
        <w:rPr>
          <w:rFonts w:ascii="Times New Roman" w:hAnsi="Times New Roman" w:cs="Times New Roman"/>
          <w:sz w:val="24"/>
          <w:szCs w:val="24"/>
        </w:rPr>
        <w:t>n of trial, it is rare that disputes go all the way to trial, often they are resolved before that time</w:t>
      </w:r>
      <w:r>
        <w:rPr>
          <w:rFonts w:ascii="Times New Roman" w:hAnsi="Times New Roman" w:cs="Times New Roman"/>
          <w:sz w:val="24"/>
          <w:szCs w:val="24"/>
        </w:rPr>
        <w:t>.</w:t>
      </w:r>
    </w:p>
    <w:p w:rsidR="008959BB" w:rsidRDefault="008959BB"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If </w:t>
      </w:r>
      <w:r w:rsidR="00F0738E">
        <w:rPr>
          <w:rFonts w:ascii="Times New Roman" w:hAnsi="Times New Roman" w:cs="Times New Roman"/>
          <w:sz w:val="24"/>
          <w:szCs w:val="24"/>
        </w:rPr>
        <w:t>y</w:t>
      </w:r>
      <w:r>
        <w:rPr>
          <w:rFonts w:ascii="Times New Roman" w:hAnsi="Times New Roman" w:cs="Times New Roman"/>
          <w:sz w:val="24"/>
          <w:szCs w:val="24"/>
        </w:rPr>
        <w:t xml:space="preserve">our matter proceeds to trial, we will discuss </w:t>
      </w:r>
      <w:r w:rsidR="00F0738E">
        <w:rPr>
          <w:rFonts w:ascii="Times New Roman" w:hAnsi="Times New Roman" w:cs="Times New Roman"/>
          <w:sz w:val="24"/>
          <w:szCs w:val="24"/>
        </w:rPr>
        <w:t>trial</w:t>
      </w:r>
      <w:r>
        <w:rPr>
          <w:rFonts w:ascii="Times New Roman" w:hAnsi="Times New Roman" w:cs="Times New Roman"/>
          <w:sz w:val="24"/>
          <w:szCs w:val="24"/>
        </w:rPr>
        <w:t xml:space="preserve"> further.</w:t>
      </w:r>
    </w:p>
    <w:p w:rsidR="00762001" w:rsidRDefault="00762001" w:rsidP="00762001">
      <w:pPr>
        <w:spacing w:line="240" w:lineRule="auto"/>
        <w:jc w:val="both"/>
        <w:rPr>
          <w:rFonts w:ascii="Times New Roman" w:hAnsi="Times New Roman" w:cs="Times New Roman"/>
          <w:sz w:val="24"/>
          <w:szCs w:val="24"/>
        </w:rPr>
      </w:pPr>
    </w:p>
    <w:p w:rsidR="00762001" w:rsidRDefault="00762001" w:rsidP="00762001">
      <w:pPr>
        <w:spacing w:line="240" w:lineRule="auto"/>
        <w:jc w:val="both"/>
        <w:rPr>
          <w:rFonts w:ascii="Times New Roman" w:hAnsi="Times New Roman" w:cs="Times New Roman"/>
          <w:sz w:val="24"/>
          <w:szCs w:val="24"/>
        </w:rPr>
      </w:pPr>
    </w:p>
    <w:p w:rsidR="00762001" w:rsidRPr="00762001" w:rsidRDefault="00762001" w:rsidP="00762001">
      <w:pPr>
        <w:spacing w:line="240" w:lineRule="auto"/>
        <w:jc w:val="both"/>
        <w:rPr>
          <w:rFonts w:ascii="Times New Roman" w:hAnsi="Times New Roman" w:cs="Times New Roman"/>
          <w:sz w:val="24"/>
          <w:szCs w:val="24"/>
        </w:rPr>
      </w:pPr>
    </w:p>
    <w:p w:rsidR="00AF3F47" w:rsidRDefault="00AF3F47" w:rsidP="00AF3F47">
      <w:pPr>
        <w:pStyle w:val="Heading1"/>
      </w:pPr>
      <w:r>
        <w:lastRenderedPageBreak/>
        <w:t>Special Chambers</w:t>
      </w:r>
      <w:r w:rsidR="005B0CFF">
        <w:t>, Summary trials, and</w:t>
      </w:r>
      <w:r>
        <w:t xml:space="preserve"> Family Resolution Hearings</w:t>
      </w:r>
    </w:p>
    <w:p w:rsidR="005B0CFF" w:rsidRDefault="00A81B92"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If there is not too much disagreement about the relevant facts, we can set a matter for Special Chambers (Court of Queen’s Bench)</w:t>
      </w:r>
      <w:r w:rsidR="005B0CFF">
        <w:rPr>
          <w:rFonts w:ascii="Times New Roman" w:hAnsi="Times New Roman" w:cs="Times New Roman"/>
          <w:sz w:val="24"/>
          <w:szCs w:val="24"/>
        </w:rPr>
        <w:t>,</w:t>
      </w:r>
      <w:r>
        <w:rPr>
          <w:rFonts w:ascii="Times New Roman" w:hAnsi="Times New Roman" w:cs="Times New Roman"/>
          <w:sz w:val="24"/>
          <w:szCs w:val="24"/>
        </w:rPr>
        <w:t xml:space="preserve"> a Family Resolution Hearing (Edmonton Provincial Court)</w:t>
      </w:r>
      <w:r w:rsidR="005B0CFF">
        <w:rPr>
          <w:rFonts w:ascii="Times New Roman" w:hAnsi="Times New Roman" w:cs="Times New Roman"/>
          <w:sz w:val="24"/>
          <w:szCs w:val="24"/>
        </w:rPr>
        <w:t>, or a Summary Trial (Court of Queen’s Bench</w:t>
      </w:r>
      <w:r w:rsidR="00F42423">
        <w:rPr>
          <w:rFonts w:ascii="Times New Roman" w:hAnsi="Times New Roman" w:cs="Times New Roman"/>
          <w:sz w:val="24"/>
          <w:szCs w:val="24"/>
        </w:rPr>
        <w:t>, most useful to settle disputes involving property to avoid a regular trial, but can also be helpful in other scenarios</w:t>
      </w:r>
      <w:r w:rsidR="005B0CFF">
        <w:rPr>
          <w:rFonts w:ascii="Times New Roman" w:hAnsi="Times New Roman" w:cs="Times New Roman"/>
          <w:sz w:val="24"/>
          <w:szCs w:val="24"/>
        </w:rPr>
        <w:t>)</w:t>
      </w:r>
      <w:r>
        <w:rPr>
          <w:rFonts w:ascii="Times New Roman" w:hAnsi="Times New Roman" w:cs="Times New Roman"/>
          <w:sz w:val="24"/>
          <w:szCs w:val="24"/>
        </w:rPr>
        <w:t>.</w:t>
      </w:r>
    </w:p>
    <w:p w:rsidR="005B0CFF" w:rsidRDefault="00A81B92"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These </w:t>
      </w:r>
      <w:r w:rsidR="00F42423">
        <w:rPr>
          <w:rFonts w:ascii="Times New Roman" w:hAnsi="Times New Roman" w:cs="Times New Roman"/>
          <w:sz w:val="24"/>
          <w:szCs w:val="24"/>
        </w:rPr>
        <w:t>decisions</w:t>
      </w:r>
      <w:r w:rsidR="005B0CFF">
        <w:rPr>
          <w:rFonts w:ascii="Times New Roman" w:hAnsi="Times New Roman" w:cs="Times New Roman"/>
          <w:sz w:val="24"/>
          <w:szCs w:val="24"/>
        </w:rPr>
        <w:t xml:space="preserve"> </w:t>
      </w:r>
      <w:r>
        <w:rPr>
          <w:rFonts w:ascii="Times New Roman" w:hAnsi="Times New Roman" w:cs="Times New Roman"/>
          <w:sz w:val="24"/>
          <w:szCs w:val="24"/>
        </w:rPr>
        <w:t xml:space="preserve">are based </w:t>
      </w:r>
      <w:r w:rsidR="00AF3F47">
        <w:rPr>
          <w:rFonts w:ascii="Times New Roman" w:hAnsi="Times New Roman" w:cs="Times New Roman"/>
          <w:sz w:val="24"/>
          <w:szCs w:val="24"/>
        </w:rPr>
        <w:t xml:space="preserve">on the filed Affidavits </w:t>
      </w:r>
      <w:r w:rsidR="005B0CFF">
        <w:rPr>
          <w:rFonts w:ascii="Times New Roman" w:hAnsi="Times New Roman" w:cs="Times New Roman"/>
          <w:sz w:val="24"/>
          <w:szCs w:val="24"/>
        </w:rPr>
        <w:t>or</w:t>
      </w:r>
      <w:r w:rsidR="00AF3F47">
        <w:rPr>
          <w:rFonts w:ascii="Times New Roman" w:hAnsi="Times New Roman" w:cs="Times New Roman"/>
          <w:sz w:val="24"/>
          <w:szCs w:val="24"/>
        </w:rPr>
        <w:t xml:space="preserve"> Statements, and there are </w:t>
      </w:r>
      <w:r w:rsidR="00F42423">
        <w:rPr>
          <w:rFonts w:ascii="Times New Roman" w:hAnsi="Times New Roman" w:cs="Times New Roman"/>
          <w:sz w:val="24"/>
          <w:szCs w:val="24"/>
        </w:rPr>
        <w:t>usually</w:t>
      </w:r>
      <w:r w:rsidR="005B0CFF">
        <w:rPr>
          <w:rFonts w:ascii="Times New Roman" w:hAnsi="Times New Roman" w:cs="Times New Roman"/>
          <w:sz w:val="24"/>
          <w:szCs w:val="24"/>
        </w:rPr>
        <w:t xml:space="preserve"> no live witnesses.  </w:t>
      </w:r>
      <w:r w:rsidR="008959BB">
        <w:rPr>
          <w:rFonts w:ascii="Times New Roman" w:hAnsi="Times New Roman" w:cs="Times New Roman"/>
          <w:sz w:val="24"/>
          <w:szCs w:val="24"/>
        </w:rPr>
        <w:t>I</w:t>
      </w:r>
      <w:r w:rsidR="005B0CFF">
        <w:rPr>
          <w:rFonts w:ascii="Times New Roman" w:hAnsi="Times New Roman" w:cs="Times New Roman"/>
          <w:sz w:val="24"/>
          <w:szCs w:val="24"/>
        </w:rPr>
        <w:t>t is very unlikely that you will be expected or requested to speak.</w:t>
      </w:r>
    </w:p>
    <w:p w:rsidR="005B0CFF" w:rsidRDefault="005B0CFF"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If there is disagreement about only a limited number of facts, we can </w:t>
      </w:r>
      <w:r w:rsidR="00F42423">
        <w:rPr>
          <w:rFonts w:ascii="Times New Roman" w:hAnsi="Times New Roman" w:cs="Times New Roman"/>
          <w:sz w:val="24"/>
          <w:szCs w:val="24"/>
        </w:rPr>
        <w:t>ask for permission in advance</w:t>
      </w:r>
      <w:r>
        <w:rPr>
          <w:rFonts w:ascii="Times New Roman" w:hAnsi="Times New Roman" w:cs="Times New Roman"/>
          <w:sz w:val="24"/>
          <w:szCs w:val="24"/>
        </w:rPr>
        <w:t xml:space="preserve"> to have live witnesses testify on only those facts, </w:t>
      </w:r>
      <w:r w:rsidR="00F42423">
        <w:rPr>
          <w:rFonts w:ascii="Times New Roman" w:hAnsi="Times New Roman" w:cs="Times New Roman"/>
          <w:sz w:val="24"/>
          <w:szCs w:val="24"/>
        </w:rPr>
        <w:t>which might</w:t>
      </w:r>
      <w:r>
        <w:rPr>
          <w:rFonts w:ascii="Times New Roman" w:hAnsi="Times New Roman" w:cs="Times New Roman"/>
          <w:sz w:val="24"/>
          <w:szCs w:val="24"/>
        </w:rPr>
        <w:t xml:space="preserve"> decrease the </w:t>
      </w:r>
      <w:r w:rsidR="0040686E">
        <w:rPr>
          <w:rFonts w:ascii="Times New Roman" w:hAnsi="Times New Roman" w:cs="Times New Roman"/>
          <w:sz w:val="24"/>
          <w:szCs w:val="24"/>
        </w:rPr>
        <w:t xml:space="preserve">likelihood of the </w:t>
      </w:r>
      <w:r w:rsidR="00811E7F">
        <w:rPr>
          <w:rFonts w:ascii="Times New Roman" w:hAnsi="Times New Roman" w:cs="Times New Roman"/>
          <w:sz w:val="24"/>
          <w:szCs w:val="24"/>
        </w:rPr>
        <w:t>C</w:t>
      </w:r>
      <w:r w:rsidR="0040686E">
        <w:rPr>
          <w:rFonts w:ascii="Times New Roman" w:hAnsi="Times New Roman" w:cs="Times New Roman"/>
          <w:sz w:val="24"/>
          <w:szCs w:val="24"/>
        </w:rPr>
        <w:t>ourt determining that it cannot make a decision and we instead must have a trial</w:t>
      </w:r>
      <w:r>
        <w:rPr>
          <w:rFonts w:ascii="Times New Roman" w:hAnsi="Times New Roman" w:cs="Times New Roman"/>
          <w:sz w:val="24"/>
          <w:szCs w:val="24"/>
        </w:rPr>
        <w:t>.</w:t>
      </w:r>
    </w:p>
    <w:p w:rsidR="005B0CFF" w:rsidRDefault="00AF3F47"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To narrow the amount of disagreement on relevant facts, we can conduct a </w:t>
      </w:r>
      <w:r w:rsidR="0040686E">
        <w:rPr>
          <w:rFonts w:ascii="Times New Roman" w:hAnsi="Times New Roman" w:cs="Times New Roman"/>
          <w:sz w:val="24"/>
          <w:szCs w:val="24"/>
        </w:rPr>
        <w:t>“</w:t>
      </w:r>
      <w:r>
        <w:rPr>
          <w:rFonts w:ascii="Times New Roman" w:hAnsi="Times New Roman" w:cs="Times New Roman"/>
          <w:sz w:val="24"/>
          <w:szCs w:val="24"/>
        </w:rPr>
        <w:t>Questioning</w:t>
      </w:r>
      <w:r w:rsidR="0040686E">
        <w:rPr>
          <w:rFonts w:ascii="Times New Roman" w:hAnsi="Times New Roman" w:cs="Times New Roman"/>
          <w:sz w:val="24"/>
          <w:szCs w:val="24"/>
        </w:rPr>
        <w:t>”</w:t>
      </w:r>
      <w:r>
        <w:rPr>
          <w:rFonts w:ascii="Times New Roman" w:hAnsi="Times New Roman" w:cs="Times New Roman"/>
          <w:sz w:val="24"/>
          <w:szCs w:val="24"/>
        </w:rPr>
        <w:t xml:space="preserve">, to </w:t>
      </w:r>
      <w:r w:rsidR="008959BB">
        <w:rPr>
          <w:rFonts w:ascii="Times New Roman" w:hAnsi="Times New Roman" w:cs="Times New Roman"/>
          <w:sz w:val="24"/>
          <w:szCs w:val="24"/>
        </w:rPr>
        <w:t>have</w:t>
      </w:r>
      <w:r>
        <w:rPr>
          <w:rFonts w:ascii="Times New Roman" w:hAnsi="Times New Roman" w:cs="Times New Roman"/>
          <w:sz w:val="24"/>
          <w:szCs w:val="24"/>
        </w:rPr>
        <w:t xml:space="preserve"> each side </w:t>
      </w:r>
      <w:r w:rsidR="0040686E">
        <w:rPr>
          <w:rFonts w:ascii="Times New Roman" w:hAnsi="Times New Roman" w:cs="Times New Roman"/>
          <w:sz w:val="24"/>
          <w:szCs w:val="24"/>
        </w:rPr>
        <w:t xml:space="preserve">answer questions, </w:t>
      </w:r>
      <w:r>
        <w:rPr>
          <w:rFonts w:ascii="Times New Roman" w:hAnsi="Times New Roman" w:cs="Times New Roman"/>
          <w:sz w:val="24"/>
          <w:szCs w:val="24"/>
        </w:rPr>
        <w:t xml:space="preserve">clarify their answers or provide </w:t>
      </w:r>
      <w:r w:rsidR="008959BB">
        <w:rPr>
          <w:rFonts w:ascii="Times New Roman" w:hAnsi="Times New Roman" w:cs="Times New Roman"/>
          <w:sz w:val="24"/>
          <w:szCs w:val="24"/>
        </w:rPr>
        <w:t>further documentation</w:t>
      </w:r>
      <w:r w:rsidR="005B0CFF">
        <w:rPr>
          <w:rFonts w:ascii="Times New Roman" w:hAnsi="Times New Roman" w:cs="Times New Roman"/>
          <w:sz w:val="24"/>
          <w:szCs w:val="24"/>
        </w:rPr>
        <w:t>.</w:t>
      </w:r>
      <w:r w:rsidR="0040686E">
        <w:rPr>
          <w:rFonts w:ascii="Times New Roman" w:hAnsi="Times New Roman" w:cs="Times New Roman"/>
          <w:sz w:val="24"/>
          <w:szCs w:val="24"/>
        </w:rPr>
        <w:t xml:space="preserve">  Questioning is usually done in a law office boardroom, with someone present to type each question an answer.</w:t>
      </w:r>
    </w:p>
    <w:p w:rsidR="00A81B92" w:rsidRDefault="00AF3F47"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At Special Chambers or a Family Resolution Hearing, our judge will typically have read the filed documents, and might have read the transcripts (although portions of the transcript can still be read into court, especially</w:t>
      </w:r>
      <w:r w:rsidR="005B0CFF">
        <w:rPr>
          <w:rFonts w:ascii="Times New Roman" w:hAnsi="Times New Roman" w:cs="Times New Roman"/>
          <w:sz w:val="24"/>
          <w:szCs w:val="24"/>
        </w:rPr>
        <w:t xml:space="preserve"> if either </w:t>
      </w:r>
      <w:r w:rsidR="0040686E">
        <w:rPr>
          <w:rFonts w:ascii="Times New Roman" w:hAnsi="Times New Roman" w:cs="Times New Roman"/>
          <w:sz w:val="24"/>
          <w:szCs w:val="24"/>
        </w:rPr>
        <w:t>side</w:t>
      </w:r>
      <w:r w:rsidR="005B0CFF">
        <w:rPr>
          <w:rFonts w:ascii="Times New Roman" w:hAnsi="Times New Roman" w:cs="Times New Roman"/>
          <w:sz w:val="24"/>
          <w:szCs w:val="24"/>
        </w:rPr>
        <w:t xml:space="preserve"> admits that they lied)</w:t>
      </w:r>
      <w:r>
        <w:rPr>
          <w:rFonts w:ascii="Times New Roman" w:hAnsi="Times New Roman" w:cs="Times New Roman"/>
          <w:sz w:val="24"/>
          <w:szCs w:val="24"/>
        </w:rPr>
        <w:t>.  At Special Chambers, our judge will have also read our Brief (Confirming Letter), which briefly sets out our position and legal arguments.</w:t>
      </w:r>
    </w:p>
    <w:p w:rsidR="005B0CFF" w:rsidRDefault="005B0CFF"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We are generally </w:t>
      </w:r>
      <w:r w:rsidR="0040686E">
        <w:rPr>
          <w:rFonts w:ascii="Times New Roman" w:hAnsi="Times New Roman" w:cs="Times New Roman"/>
          <w:sz w:val="24"/>
          <w:szCs w:val="24"/>
        </w:rPr>
        <w:t>given</w:t>
      </w:r>
      <w:r>
        <w:rPr>
          <w:rFonts w:ascii="Times New Roman" w:hAnsi="Times New Roman" w:cs="Times New Roman"/>
          <w:sz w:val="24"/>
          <w:szCs w:val="24"/>
        </w:rPr>
        <w:t xml:space="preserve"> only one-hour for Special Chambers and Family Resolution Hearings, however we can request </w:t>
      </w:r>
      <w:r w:rsidR="008D1D92">
        <w:rPr>
          <w:rFonts w:ascii="Times New Roman" w:hAnsi="Times New Roman" w:cs="Times New Roman"/>
          <w:sz w:val="24"/>
          <w:szCs w:val="24"/>
        </w:rPr>
        <w:t xml:space="preserve">permission for </w:t>
      </w:r>
      <w:r>
        <w:rPr>
          <w:rFonts w:ascii="Times New Roman" w:hAnsi="Times New Roman" w:cs="Times New Roman"/>
          <w:sz w:val="24"/>
          <w:szCs w:val="24"/>
        </w:rPr>
        <w:t xml:space="preserve">longer periods, such as a half or full day.  This </w:t>
      </w:r>
      <w:r w:rsidR="0040686E">
        <w:rPr>
          <w:rFonts w:ascii="Times New Roman" w:hAnsi="Times New Roman" w:cs="Times New Roman"/>
          <w:sz w:val="24"/>
          <w:szCs w:val="24"/>
        </w:rPr>
        <w:t>might</w:t>
      </w:r>
      <w:r>
        <w:rPr>
          <w:rFonts w:ascii="Times New Roman" w:hAnsi="Times New Roman" w:cs="Times New Roman"/>
          <w:sz w:val="24"/>
          <w:szCs w:val="24"/>
        </w:rPr>
        <w:t xml:space="preserve"> affect how quickly we can obtain a date though.</w:t>
      </w:r>
    </w:p>
    <w:p w:rsidR="005B0CFF" w:rsidRDefault="005B0CFF"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Special Chambers and Family Resolution Hearings are generally scheduled roughly half a year away, or sometimes sooner, depending on the time of year.</w:t>
      </w:r>
    </w:p>
    <w:p w:rsidR="00762001" w:rsidRPr="00762001" w:rsidRDefault="00762001" w:rsidP="00762001">
      <w:pPr>
        <w:spacing w:line="240" w:lineRule="auto"/>
        <w:jc w:val="both"/>
        <w:rPr>
          <w:rFonts w:ascii="Times New Roman" w:hAnsi="Times New Roman" w:cs="Times New Roman"/>
          <w:sz w:val="24"/>
          <w:szCs w:val="24"/>
        </w:rPr>
      </w:pPr>
    </w:p>
    <w:p w:rsidR="005B0CFF" w:rsidRDefault="005B0CFF" w:rsidP="005B0CFF">
      <w:pPr>
        <w:pStyle w:val="Heading1"/>
      </w:pPr>
      <w:r>
        <w:t>Decision</w:t>
      </w:r>
    </w:p>
    <w:p w:rsidR="005B0CFF" w:rsidRDefault="005B0CFF"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Once a judge makes a decision</w:t>
      </w:r>
      <w:r w:rsidR="0040686E">
        <w:rPr>
          <w:rFonts w:ascii="Times New Roman" w:hAnsi="Times New Roman" w:cs="Times New Roman"/>
          <w:sz w:val="24"/>
          <w:szCs w:val="24"/>
        </w:rPr>
        <w:t>, that decision</w:t>
      </w:r>
      <w:r>
        <w:rPr>
          <w:rFonts w:ascii="Times New Roman" w:hAnsi="Times New Roman" w:cs="Times New Roman"/>
          <w:sz w:val="24"/>
          <w:szCs w:val="24"/>
        </w:rPr>
        <w:t xml:space="preserve"> generally takes effect immediately, even if a written order isn’t drafted yet.</w:t>
      </w:r>
      <w:r w:rsidR="00E74847">
        <w:rPr>
          <w:rFonts w:ascii="Times New Roman" w:hAnsi="Times New Roman" w:cs="Times New Roman"/>
          <w:sz w:val="24"/>
          <w:szCs w:val="24"/>
        </w:rPr>
        <w:t xml:space="preserve">  The major exception is that if a person doesn’</w:t>
      </w:r>
      <w:r w:rsidR="008D1D92">
        <w:rPr>
          <w:rFonts w:ascii="Times New Roman" w:hAnsi="Times New Roman" w:cs="Times New Roman"/>
          <w:sz w:val="24"/>
          <w:szCs w:val="24"/>
        </w:rPr>
        <w:t>t appear, they need to be served with the order before they can be found to have breached it.</w:t>
      </w:r>
    </w:p>
    <w:p w:rsidR="00E74847" w:rsidRDefault="0040686E"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Judges are human and sometimes make mistakes, or sometimes they are deciding on a unique area of the law that isn’t clear.  </w:t>
      </w:r>
      <w:r w:rsidR="00E74847">
        <w:rPr>
          <w:rFonts w:ascii="Times New Roman" w:hAnsi="Times New Roman" w:cs="Times New Roman"/>
          <w:sz w:val="24"/>
          <w:szCs w:val="24"/>
        </w:rPr>
        <w:t xml:space="preserve">Appealing a decision may be possible, but has varying degrees of difficulty depending on the type of decision.  If you are interested in appealing, we should discuss this further.  Appeal Notices must usually be filed within </w:t>
      </w:r>
      <w:r>
        <w:rPr>
          <w:rFonts w:ascii="Times New Roman" w:hAnsi="Times New Roman" w:cs="Times New Roman"/>
          <w:sz w:val="24"/>
          <w:szCs w:val="24"/>
        </w:rPr>
        <w:t>30 days or one month</w:t>
      </w:r>
      <w:r w:rsidR="00E74847">
        <w:rPr>
          <w:rFonts w:ascii="Times New Roman" w:hAnsi="Times New Roman" w:cs="Times New Roman"/>
          <w:sz w:val="24"/>
          <w:szCs w:val="24"/>
        </w:rPr>
        <w:t xml:space="preserve"> of the decision</w:t>
      </w:r>
      <w:r>
        <w:rPr>
          <w:rFonts w:ascii="Times New Roman" w:hAnsi="Times New Roman" w:cs="Times New Roman"/>
          <w:sz w:val="24"/>
          <w:szCs w:val="24"/>
        </w:rPr>
        <w:t>, depending on the type of decision, meaning that we should decide whether or not to appeal well before this date</w:t>
      </w:r>
      <w:r w:rsidR="00E74847">
        <w:rPr>
          <w:rFonts w:ascii="Times New Roman" w:hAnsi="Times New Roman" w:cs="Times New Roman"/>
          <w:sz w:val="24"/>
          <w:szCs w:val="24"/>
        </w:rPr>
        <w:t>.</w:t>
      </w:r>
    </w:p>
    <w:p w:rsidR="004F6A40" w:rsidRDefault="004F6A40"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lastRenderedPageBreak/>
        <w:t xml:space="preserve">The judge may also order that one side pay “costs” to the more successful side.  Although in theory this is meant to reimburse for legal costs, cost amounts are usually calculated in reference to a table in the </w:t>
      </w:r>
      <w:r>
        <w:rPr>
          <w:rFonts w:ascii="Times New Roman" w:hAnsi="Times New Roman" w:cs="Times New Roman"/>
          <w:i/>
          <w:sz w:val="24"/>
          <w:szCs w:val="24"/>
        </w:rPr>
        <w:t>Rules of Court</w:t>
      </w:r>
      <w:r>
        <w:rPr>
          <w:rFonts w:ascii="Times New Roman" w:hAnsi="Times New Roman" w:cs="Times New Roman"/>
          <w:sz w:val="24"/>
          <w:szCs w:val="24"/>
        </w:rPr>
        <w:t xml:space="preserve">, and are more akin to penalties than a full reimbursement, except in the case of egregious misconduct.  In many family law matters no costs are awarded, as orders are complex enough that both sides often enjoy mixed success.  </w:t>
      </w:r>
      <w:r w:rsidR="0040686E">
        <w:rPr>
          <w:rFonts w:ascii="Times New Roman" w:hAnsi="Times New Roman" w:cs="Times New Roman"/>
          <w:sz w:val="24"/>
          <w:szCs w:val="24"/>
        </w:rPr>
        <w:t>Costs</w:t>
      </w:r>
      <w:r>
        <w:rPr>
          <w:rFonts w:ascii="Times New Roman" w:hAnsi="Times New Roman" w:cs="Times New Roman"/>
          <w:sz w:val="24"/>
          <w:szCs w:val="24"/>
        </w:rPr>
        <w:t xml:space="preserve"> are also rarely awarded against people who have no income or liquid assets.  My practice is to not request costs if I am of the opinion that no judge would grant them.</w:t>
      </w:r>
    </w:p>
    <w:p w:rsidR="00762001" w:rsidRPr="00762001" w:rsidRDefault="00762001" w:rsidP="00762001">
      <w:pPr>
        <w:spacing w:line="240" w:lineRule="auto"/>
        <w:jc w:val="both"/>
        <w:rPr>
          <w:rFonts w:ascii="Times New Roman" w:hAnsi="Times New Roman" w:cs="Times New Roman"/>
          <w:sz w:val="24"/>
          <w:szCs w:val="24"/>
        </w:rPr>
      </w:pPr>
    </w:p>
    <w:p w:rsidR="005B0CFF" w:rsidRDefault="005B0CFF" w:rsidP="005B0CFF">
      <w:pPr>
        <w:pStyle w:val="Heading1"/>
      </w:pPr>
      <w:r>
        <w:t>Alternative Dispute Resolution</w:t>
      </w:r>
    </w:p>
    <w:p w:rsidR="005B0CFF" w:rsidRDefault="00E74847"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The aim </w:t>
      </w:r>
      <w:r w:rsidR="00E951C2">
        <w:rPr>
          <w:rFonts w:ascii="Times New Roman" w:hAnsi="Times New Roman" w:cs="Times New Roman"/>
          <w:sz w:val="24"/>
          <w:szCs w:val="24"/>
        </w:rPr>
        <w:t xml:space="preserve">of the following out-of-court processes </w:t>
      </w:r>
      <w:r>
        <w:rPr>
          <w:rFonts w:ascii="Times New Roman" w:hAnsi="Times New Roman" w:cs="Times New Roman"/>
          <w:sz w:val="24"/>
          <w:szCs w:val="24"/>
        </w:rPr>
        <w:t xml:space="preserve">is </w:t>
      </w:r>
      <w:r w:rsidR="00E951C2">
        <w:rPr>
          <w:rFonts w:ascii="Times New Roman" w:hAnsi="Times New Roman" w:cs="Times New Roman"/>
          <w:sz w:val="24"/>
          <w:szCs w:val="24"/>
        </w:rPr>
        <w:t xml:space="preserve">generally </w:t>
      </w:r>
      <w:r>
        <w:rPr>
          <w:rFonts w:ascii="Times New Roman" w:hAnsi="Times New Roman" w:cs="Times New Roman"/>
          <w:sz w:val="24"/>
          <w:szCs w:val="24"/>
        </w:rPr>
        <w:t xml:space="preserve">to arrive at a resolution that each </w:t>
      </w:r>
      <w:r w:rsidR="001114E2">
        <w:rPr>
          <w:rFonts w:ascii="Times New Roman" w:hAnsi="Times New Roman" w:cs="Times New Roman"/>
          <w:sz w:val="24"/>
          <w:szCs w:val="24"/>
        </w:rPr>
        <w:t>spouse</w:t>
      </w:r>
      <w:r>
        <w:rPr>
          <w:rFonts w:ascii="Times New Roman" w:hAnsi="Times New Roman" w:cs="Times New Roman"/>
          <w:sz w:val="24"/>
          <w:szCs w:val="24"/>
        </w:rPr>
        <w:t xml:space="preserve"> can live with</w:t>
      </w:r>
      <w:r w:rsidR="00E951C2">
        <w:rPr>
          <w:rFonts w:ascii="Times New Roman" w:hAnsi="Times New Roman" w:cs="Times New Roman"/>
          <w:sz w:val="24"/>
          <w:szCs w:val="24"/>
        </w:rPr>
        <w:t>,</w:t>
      </w:r>
      <w:r>
        <w:rPr>
          <w:rFonts w:ascii="Times New Roman" w:hAnsi="Times New Roman" w:cs="Times New Roman"/>
          <w:sz w:val="24"/>
          <w:szCs w:val="24"/>
        </w:rPr>
        <w:t xml:space="preserve"> faster, </w:t>
      </w:r>
      <w:r w:rsidR="00E951C2">
        <w:rPr>
          <w:rFonts w:ascii="Times New Roman" w:hAnsi="Times New Roman" w:cs="Times New Roman"/>
          <w:sz w:val="24"/>
          <w:szCs w:val="24"/>
        </w:rPr>
        <w:t>at a lower cost</w:t>
      </w:r>
      <w:r>
        <w:rPr>
          <w:rFonts w:ascii="Times New Roman" w:hAnsi="Times New Roman" w:cs="Times New Roman"/>
          <w:sz w:val="24"/>
          <w:szCs w:val="24"/>
        </w:rPr>
        <w:t>, and</w:t>
      </w:r>
      <w:r w:rsidR="001114E2">
        <w:rPr>
          <w:rFonts w:ascii="Times New Roman" w:hAnsi="Times New Roman" w:cs="Times New Roman"/>
          <w:sz w:val="24"/>
          <w:szCs w:val="24"/>
        </w:rPr>
        <w:t xml:space="preserve"> </w:t>
      </w:r>
      <w:r w:rsidR="00E951C2">
        <w:rPr>
          <w:rFonts w:ascii="Times New Roman" w:hAnsi="Times New Roman" w:cs="Times New Roman"/>
          <w:sz w:val="24"/>
          <w:szCs w:val="24"/>
        </w:rPr>
        <w:t>often attempting to preserve relationships</w:t>
      </w:r>
      <w:r>
        <w:rPr>
          <w:rFonts w:ascii="Times New Roman" w:hAnsi="Times New Roman" w:cs="Times New Roman"/>
          <w:sz w:val="24"/>
          <w:szCs w:val="24"/>
        </w:rPr>
        <w:t xml:space="preserve">.  </w:t>
      </w:r>
      <w:r w:rsidR="00E951C2">
        <w:rPr>
          <w:rFonts w:ascii="Times New Roman" w:hAnsi="Times New Roman" w:cs="Times New Roman"/>
          <w:sz w:val="24"/>
          <w:szCs w:val="24"/>
        </w:rPr>
        <w:t xml:space="preserve">If you are interested in any of these, </w:t>
      </w:r>
      <w:r w:rsidR="0040686E">
        <w:rPr>
          <w:rFonts w:ascii="Times New Roman" w:hAnsi="Times New Roman" w:cs="Times New Roman"/>
          <w:sz w:val="24"/>
          <w:szCs w:val="24"/>
        </w:rPr>
        <w:t>please speak to me</w:t>
      </w:r>
      <w:r w:rsidR="00E951C2">
        <w:rPr>
          <w:rFonts w:ascii="Times New Roman" w:hAnsi="Times New Roman" w:cs="Times New Roman"/>
          <w:sz w:val="24"/>
          <w:szCs w:val="24"/>
        </w:rPr>
        <w:t>.</w:t>
      </w:r>
    </w:p>
    <w:p w:rsidR="00E74847" w:rsidRDefault="00E74847"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sidRPr="001114E2">
        <w:rPr>
          <w:rFonts w:ascii="Times New Roman" w:hAnsi="Times New Roman" w:cs="Times New Roman"/>
          <w:b/>
          <w:sz w:val="24"/>
          <w:szCs w:val="24"/>
        </w:rPr>
        <w:t>Four-way meetings</w:t>
      </w:r>
      <w:r w:rsidR="001114E2">
        <w:rPr>
          <w:rFonts w:ascii="Times New Roman" w:hAnsi="Times New Roman" w:cs="Times New Roman"/>
          <w:sz w:val="24"/>
          <w:szCs w:val="24"/>
        </w:rPr>
        <w:t xml:space="preserve"> are meetings where each </w:t>
      </w:r>
      <w:r w:rsidR="0040686E">
        <w:rPr>
          <w:rFonts w:ascii="Times New Roman" w:hAnsi="Times New Roman" w:cs="Times New Roman"/>
          <w:sz w:val="24"/>
          <w:szCs w:val="24"/>
        </w:rPr>
        <w:t>spouse</w:t>
      </w:r>
      <w:r w:rsidR="001114E2">
        <w:rPr>
          <w:rFonts w:ascii="Times New Roman" w:hAnsi="Times New Roman" w:cs="Times New Roman"/>
          <w:sz w:val="24"/>
          <w:szCs w:val="24"/>
        </w:rPr>
        <w:t xml:space="preserve"> and </w:t>
      </w:r>
      <w:r w:rsidR="00E951C2">
        <w:rPr>
          <w:rFonts w:ascii="Times New Roman" w:hAnsi="Times New Roman" w:cs="Times New Roman"/>
          <w:sz w:val="24"/>
          <w:szCs w:val="24"/>
        </w:rPr>
        <w:t>both</w:t>
      </w:r>
      <w:r w:rsidR="001114E2">
        <w:rPr>
          <w:rFonts w:ascii="Times New Roman" w:hAnsi="Times New Roman" w:cs="Times New Roman"/>
          <w:sz w:val="24"/>
          <w:szCs w:val="24"/>
        </w:rPr>
        <w:t xml:space="preserve"> lawyers meet in the same room to </w:t>
      </w:r>
      <w:r w:rsidR="00E951C2">
        <w:rPr>
          <w:rFonts w:ascii="Times New Roman" w:hAnsi="Times New Roman" w:cs="Times New Roman"/>
          <w:sz w:val="24"/>
          <w:szCs w:val="24"/>
        </w:rPr>
        <w:t>cooperatively discuss the dispute</w:t>
      </w:r>
      <w:r w:rsidR="001114E2">
        <w:rPr>
          <w:rFonts w:ascii="Times New Roman" w:hAnsi="Times New Roman" w:cs="Times New Roman"/>
          <w:sz w:val="24"/>
          <w:szCs w:val="24"/>
        </w:rPr>
        <w:t xml:space="preserve">, rather than </w:t>
      </w:r>
      <w:r w:rsidR="0040686E">
        <w:rPr>
          <w:rFonts w:ascii="Times New Roman" w:hAnsi="Times New Roman" w:cs="Times New Roman"/>
          <w:sz w:val="24"/>
          <w:szCs w:val="24"/>
        </w:rPr>
        <w:t xml:space="preserve">miscommunicating or </w:t>
      </w:r>
      <w:r w:rsidR="001114E2">
        <w:rPr>
          <w:rFonts w:ascii="Times New Roman" w:hAnsi="Times New Roman" w:cs="Times New Roman"/>
          <w:sz w:val="24"/>
          <w:szCs w:val="24"/>
        </w:rPr>
        <w:t xml:space="preserve">attacking each other through </w:t>
      </w:r>
      <w:r w:rsidR="008D1D92">
        <w:rPr>
          <w:rFonts w:ascii="Times New Roman" w:hAnsi="Times New Roman" w:cs="Times New Roman"/>
          <w:sz w:val="24"/>
          <w:szCs w:val="24"/>
        </w:rPr>
        <w:t>dozens of</w:t>
      </w:r>
      <w:r w:rsidR="00811E7F">
        <w:rPr>
          <w:rFonts w:ascii="Times New Roman" w:hAnsi="Times New Roman" w:cs="Times New Roman"/>
          <w:sz w:val="24"/>
          <w:szCs w:val="24"/>
        </w:rPr>
        <w:t xml:space="preserve"> letters or c</w:t>
      </w:r>
      <w:r w:rsidR="00E951C2">
        <w:rPr>
          <w:rFonts w:ascii="Times New Roman" w:hAnsi="Times New Roman" w:cs="Times New Roman"/>
          <w:sz w:val="24"/>
          <w:szCs w:val="24"/>
        </w:rPr>
        <w:t>ourt.</w:t>
      </w:r>
    </w:p>
    <w:p w:rsidR="00E74847" w:rsidRDefault="00E74847"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sidRPr="001114E2">
        <w:rPr>
          <w:rFonts w:ascii="Times New Roman" w:hAnsi="Times New Roman" w:cs="Times New Roman"/>
          <w:b/>
          <w:sz w:val="24"/>
          <w:szCs w:val="24"/>
        </w:rPr>
        <w:t>Collaborative Law</w:t>
      </w:r>
      <w:r w:rsidR="001114E2">
        <w:rPr>
          <w:rFonts w:ascii="Times New Roman" w:hAnsi="Times New Roman" w:cs="Times New Roman"/>
          <w:sz w:val="24"/>
          <w:szCs w:val="24"/>
        </w:rPr>
        <w:t xml:space="preserve"> is designed as a series of four-way meetings</w:t>
      </w:r>
      <w:r w:rsidR="00E951C2">
        <w:rPr>
          <w:rFonts w:ascii="Times New Roman" w:hAnsi="Times New Roman" w:cs="Times New Roman"/>
          <w:sz w:val="24"/>
          <w:szCs w:val="24"/>
        </w:rPr>
        <w:t xml:space="preserve"> outside of court</w:t>
      </w:r>
      <w:r w:rsidR="001114E2">
        <w:rPr>
          <w:rFonts w:ascii="Times New Roman" w:hAnsi="Times New Roman" w:cs="Times New Roman"/>
          <w:sz w:val="24"/>
          <w:szCs w:val="24"/>
        </w:rPr>
        <w:t xml:space="preserve">.  This </w:t>
      </w:r>
      <w:r w:rsidR="00E951C2">
        <w:rPr>
          <w:rFonts w:ascii="Times New Roman" w:hAnsi="Times New Roman" w:cs="Times New Roman"/>
          <w:sz w:val="24"/>
          <w:szCs w:val="24"/>
        </w:rPr>
        <w:t xml:space="preserve">formal </w:t>
      </w:r>
      <w:r w:rsidR="001114E2">
        <w:rPr>
          <w:rFonts w:ascii="Times New Roman" w:hAnsi="Times New Roman" w:cs="Times New Roman"/>
          <w:sz w:val="24"/>
          <w:szCs w:val="24"/>
        </w:rPr>
        <w:t xml:space="preserve">process is for </w:t>
      </w:r>
      <w:r w:rsidR="008D1D92">
        <w:rPr>
          <w:rFonts w:ascii="Times New Roman" w:hAnsi="Times New Roman" w:cs="Times New Roman"/>
          <w:sz w:val="24"/>
          <w:szCs w:val="24"/>
        </w:rPr>
        <w:t>those</w:t>
      </w:r>
      <w:r w:rsidR="001114E2">
        <w:rPr>
          <w:rFonts w:ascii="Times New Roman" w:hAnsi="Times New Roman" w:cs="Times New Roman"/>
          <w:sz w:val="24"/>
          <w:szCs w:val="24"/>
        </w:rPr>
        <w:t xml:space="preserve"> who desire </w:t>
      </w:r>
      <w:r w:rsidR="00E951C2">
        <w:rPr>
          <w:rFonts w:ascii="Times New Roman" w:hAnsi="Times New Roman" w:cs="Times New Roman"/>
          <w:sz w:val="24"/>
          <w:szCs w:val="24"/>
        </w:rPr>
        <w:t xml:space="preserve">generally </w:t>
      </w:r>
      <w:r w:rsidR="001114E2">
        <w:rPr>
          <w:rFonts w:ascii="Times New Roman" w:hAnsi="Times New Roman" w:cs="Times New Roman"/>
          <w:sz w:val="24"/>
          <w:szCs w:val="24"/>
        </w:rPr>
        <w:t>the lowest-stress and most-cooperative method to resolve disputes, without the constant threat of legal action.</w:t>
      </w:r>
    </w:p>
    <w:p w:rsidR="00E74847" w:rsidRDefault="00E74847"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sidRPr="001114E2">
        <w:rPr>
          <w:rFonts w:ascii="Times New Roman" w:hAnsi="Times New Roman" w:cs="Times New Roman"/>
          <w:b/>
          <w:sz w:val="24"/>
          <w:szCs w:val="24"/>
        </w:rPr>
        <w:t>Mediation</w:t>
      </w:r>
      <w:r w:rsidR="001114E2">
        <w:rPr>
          <w:rFonts w:ascii="Times New Roman" w:hAnsi="Times New Roman" w:cs="Times New Roman"/>
          <w:sz w:val="24"/>
          <w:szCs w:val="24"/>
        </w:rPr>
        <w:t xml:space="preserve"> is whe</w:t>
      </w:r>
      <w:r w:rsidR="008D1D92">
        <w:rPr>
          <w:rFonts w:ascii="Times New Roman" w:hAnsi="Times New Roman" w:cs="Times New Roman"/>
          <w:sz w:val="24"/>
          <w:szCs w:val="24"/>
        </w:rPr>
        <w:t>n</w:t>
      </w:r>
      <w:r w:rsidR="001114E2">
        <w:rPr>
          <w:rFonts w:ascii="Times New Roman" w:hAnsi="Times New Roman" w:cs="Times New Roman"/>
          <w:sz w:val="24"/>
          <w:szCs w:val="24"/>
        </w:rPr>
        <w:t xml:space="preserve"> an independent person is in the room, </w:t>
      </w:r>
      <w:r w:rsidR="008D1D92">
        <w:rPr>
          <w:rFonts w:ascii="Times New Roman" w:hAnsi="Times New Roman" w:cs="Times New Roman"/>
          <w:sz w:val="24"/>
          <w:szCs w:val="24"/>
        </w:rPr>
        <w:t xml:space="preserve">who </w:t>
      </w:r>
      <w:r w:rsidR="001114E2">
        <w:rPr>
          <w:rFonts w:ascii="Times New Roman" w:hAnsi="Times New Roman" w:cs="Times New Roman"/>
          <w:sz w:val="24"/>
          <w:szCs w:val="24"/>
        </w:rPr>
        <w:t>provide</w:t>
      </w:r>
      <w:r w:rsidR="008D1D92">
        <w:rPr>
          <w:rFonts w:ascii="Times New Roman" w:hAnsi="Times New Roman" w:cs="Times New Roman"/>
          <w:sz w:val="24"/>
          <w:szCs w:val="24"/>
        </w:rPr>
        <w:t>s</w:t>
      </w:r>
      <w:r w:rsidR="001114E2">
        <w:rPr>
          <w:rFonts w:ascii="Times New Roman" w:hAnsi="Times New Roman" w:cs="Times New Roman"/>
          <w:sz w:val="24"/>
          <w:szCs w:val="24"/>
        </w:rPr>
        <w:t xml:space="preserve"> information</w:t>
      </w:r>
      <w:r w:rsidR="008D1D92">
        <w:rPr>
          <w:rFonts w:ascii="Times New Roman" w:hAnsi="Times New Roman" w:cs="Times New Roman"/>
          <w:sz w:val="24"/>
          <w:szCs w:val="24"/>
        </w:rPr>
        <w:t>, ideas,</w:t>
      </w:r>
      <w:r w:rsidR="001114E2">
        <w:rPr>
          <w:rFonts w:ascii="Times New Roman" w:hAnsi="Times New Roman" w:cs="Times New Roman"/>
          <w:sz w:val="24"/>
          <w:szCs w:val="24"/>
        </w:rPr>
        <w:t xml:space="preserve"> and pressure</w:t>
      </w:r>
      <w:r w:rsidR="008D1D92">
        <w:rPr>
          <w:rFonts w:ascii="Times New Roman" w:hAnsi="Times New Roman" w:cs="Times New Roman"/>
          <w:sz w:val="24"/>
          <w:szCs w:val="24"/>
        </w:rPr>
        <w:t>s</w:t>
      </w:r>
      <w:r w:rsidR="001114E2">
        <w:rPr>
          <w:rFonts w:ascii="Times New Roman" w:hAnsi="Times New Roman" w:cs="Times New Roman"/>
          <w:sz w:val="24"/>
          <w:szCs w:val="24"/>
        </w:rPr>
        <w:t xml:space="preserve"> each side into </w:t>
      </w:r>
      <w:r w:rsidR="0040686E">
        <w:rPr>
          <w:rFonts w:ascii="Times New Roman" w:hAnsi="Times New Roman" w:cs="Times New Roman"/>
          <w:sz w:val="24"/>
          <w:szCs w:val="24"/>
        </w:rPr>
        <w:t>being reasonable</w:t>
      </w:r>
      <w:r w:rsidR="001114E2">
        <w:rPr>
          <w:rFonts w:ascii="Times New Roman" w:hAnsi="Times New Roman" w:cs="Times New Roman"/>
          <w:sz w:val="24"/>
          <w:szCs w:val="24"/>
        </w:rPr>
        <w:t xml:space="preserve">.  This can be with or without lawyers, and there is a very broad selection of mediators from </w:t>
      </w:r>
      <w:r w:rsidR="008D1D92">
        <w:rPr>
          <w:rFonts w:ascii="Times New Roman" w:hAnsi="Times New Roman" w:cs="Times New Roman"/>
          <w:sz w:val="24"/>
          <w:szCs w:val="24"/>
        </w:rPr>
        <w:t>lawyers to psychologists</w:t>
      </w:r>
      <w:r w:rsidR="001114E2">
        <w:rPr>
          <w:rFonts w:ascii="Times New Roman" w:hAnsi="Times New Roman" w:cs="Times New Roman"/>
          <w:sz w:val="24"/>
          <w:szCs w:val="24"/>
        </w:rPr>
        <w:t>.  Parenting and support mediation through Family Justice Services at the Court of Queen’s Bench is free if either side earns less than approximately $40,000.00 per year.</w:t>
      </w:r>
    </w:p>
    <w:p w:rsidR="00E74847" w:rsidRDefault="00E74847"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sidRPr="001114E2">
        <w:rPr>
          <w:rFonts w:ascii="Times New Roman" w:hAnsi="Times New Roman" w:cs="Times New Roman"/>
          <w:b/>
          <w:sz w:val="24"/>
          <w:szCs w:val="24"/>
        </w:rPr>
        <w:t>Arbitration</w:t>
      </w:r>
      <w:r w:rsidR="001114E2">
        <w:rPr>
          <w:rFonts w:ascii="Times New Roman" w:hAnsi="Times New Roman" w:cs="Times New Roman"/>
          <w:sz w:val="24"/>
          <w:szCs w:val="24"/>
        </w:rPr>
        <w:t xml:space="preserve"> is where an independent party who is not a judge can make a decision which each side agrees to follow</w:t>
      </w:r>
      <w:r>
        <w:rPr>
          <w:rFonts w:ascii="Times New Roman" w:hAnsi="Times New Roman" w:cs="Times New Roman"/>
          <w:sz w:val="24"/>
          <w:szCs w:val="24"/>
        </w:rPr>
        <w:t xml:space="preserve">.  </w:t>
      </w:r>
      <w:r w:rsidR="001114E2">
        <w:rPr>
          <w:rFonts w:ascii="Times New Roman" w:hAnsi="Times New Roman" w:cs="Times New Roman"/>
          <w:sz w:val="24"/>
          <w:szCs w:val="24"/>
        </w:rPr>
        <w:t xml:space="preserve">There is also </w:t>
      </w:r>
      <w:r w:rsidRPr="001114E2">
        <w:rPr>
          <w:rFonts w:ascii="Times New Roman" w:hAnsi="Times New Roman" w:cs="Times New Roman"/>
          <w:b/>
          <w:sz w:val="24"/>
          <w:szCs w:val="24"/>
        </w:rPr>
        <w:t>Med-</w:t>
      </w:r>
      <w:r w:rsidR="001114E2" w:rsidRPr="001114E2">
        <w:rPr>
          <w:rFonts w:ascii="Times New Roman" w:hAnsi="Times New Roman" w:cs="Times New Roman"/>
          <w:b/>
          <w:sz w:val="24"/>
          <w:szCs w:val="24"/>
        </w:rPr>
        <w:t>A</w:t>
      </w:r>
      <w:r w:rsidRPr="001114E2">
        <w:rPr>
          <w:rFonts w:ascii="Times New Roman" w:hAnsi="Times New Roman" w:cs="Times New Roman"/>
          <w:b/>
          <w:sz w:val="24"/>
          <w:szCs w:val="24"/>
        </w:rPr>
        <w:t>rb</w:t>
      </w:r>
      <w:r w:rsidR="001114E2">
        <w:rPr>
          <w:rFonts w:ascii="Times New Roman" w:hAnsi="Times New Roman" w:cs="Times New Roman"/>
          <w:sz w:val="24"/>
          <w:szCs w:val="24"/>
        </w:rPr>
        <w:t>, where the mediator becomes an arbitrator and makes a decision</w:t>
      </w:r>
      <w:r w:rsidR="00E951C2" w:rsidRPr="00E951C2">
        <w:rPr>
          <w:rFonts w:ascii="Times New Roman" w:hAnsi="Times New Roman" w:cs="Times New Roman"/>
          <w:sz w:val="24"/>
          <w:szCs w:val="24"/>
        </w:rPr>
        <w:t xml:space="preserve"> </w:t>
      </w:r>
      <w:r w:rsidR="00E951C2">
        <w:rPr>
          <w:rFonts w:ascii="Times New Roman" w:hAnsi="Times New Roman" w:cs="Times New Roman"/>
          <w:sz w:val="24"/>
          <w:szCs w:val="24"/>
        </w:rPr>
        <w:t>if the mediation is not successful</w:t>
      </w:r>
      <w:r w:rsidR="001114E2">
        <w:rPr>
          <w:rFonts w:ascii="Times New Roman" w:hAnsi="Times New Roman" w:cs="Times New Roman"/>
          <w:sz w:val="24"/>
          <w:szCs w:val="24"/>
        </w:rPr>
        <w:t>.</w:t>
      </w:r>
    </w:p>
    <w:p w:rsidR="00E74847" w:rsidRDefault="00E74847"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sidRPr="001114E2">
        <w:rPr>
          <w:rFonts w:ascii="Times New Roman" w:hAnsi="Times New Roman" w:cs="Times New Roman"/>
          <w:b/>
          <w:sz w:val="24"/>
          <w:szCs w:val="24"/>
        </w:rPr>
        <w:t>Parenting Coordination</w:t>
      </w:r>
      <w:r w:rsidR="001114E2">
        <w:rPr>
          <w:rFonts w:ascii="Times New Roman" w:hAnsi="Times New Roman" w:cs="Times New Roman"/>
          <w:sz w:val="24"/>
          <w:szCs w:val="24"/>
        </w:rPr>
        <w:t xml:space="preserve"> is essentially </w:t>
      </w:r>
      <w:r w:rsidR="0040686E">
        <w:rPr>
          <w:rFonts w:ascii="Times New Roman" w:hAnsi="Times New Roman" w:cs="Times New Roman"/>
          <w:sz w:val="24"/>
          <w:szCs w:val="24"/>
        </w:rPr>
        <w:t xml:space="preserve">a series </w:t>
      </w:r>
      <w:r w:rsidR="001114E2">
        <w:rPr>
          <w:rFonts w:ascii="Times New Roman" w:hAnsi="Times New Roman" w:cs="Times New Roman"/>
          <w:sz w:val="24"/>
          <w:szCs w:val="24"/>
        </w:rPr>
        <w:t xml:space="preserve">mediation </w:t>
      </w:r>
      <w:r w:rsidR="0040686E">
        <w:rPr>
          <w:rFonts w:ascii="Times New Roman" w:hAnsi="Times New Roman" w:cs="Times New Roman"/>
          <w:sz w:val="24"/>
          <w:szCs w:val="24"/>
        </w:rPr>
        <w:t xml:space="preserve">meetings </w:t>
      </w:r>
      <w:r w:rsidR="008D1D92">
        <w:rPr>
          <w:rFonts w:ascii="Times New Roman" w:hAnsi="Times New Roman" w:cs="Times New Roman"/>
          <w:sz w:val="24"/>
          <w:szCs w:val="24"/>
        </w:rPr>
        <w:t>using</w:t>
      </w:r>
      <w:r w:rsidR="001114E2">
        <w:rPr>
          <w:rFonts w:ascii="Times New Roman" w:hAnsi="Times New Roman" w:cs="Times New Roman"/>
          <w:sz w:val="24"/>
          <w:szCs w:val="24"/>
        </w:rPr>
        <w:t xml:space="preserve"> a psychologist</w:t>
      </w:r>
      <w:r w:rsidR="0040686E">
        <w:rPr>
          <w:rFonts w:ascii="Times New Roman" w:hAnsi="Times New Roman" w:cs="Times New Roman"/>
          <w:sz w:val="24"/>
          <w:szCs w:val="24"/>
        </w:rPr>
        <w:t>, usually either to come up with a parenting plan or to address ongoing conflict</w:t>
      </w:r>
      <w:r>
        <w:rPr>
          <w:rFonts w:ascii="Times New Roman" w:hAnsi="Times New Roman" w:cs="Times New Roman"/>
          <w:sz w:val="24"/>
          <w:szCs w:val="24"/>
        </w:rPr>
        <w:t xml:space="preserve">.  </w:t>
      </w:r>
      <w:r w:rsidR="001114E2">
        <w:rPr>
          <w:rFonts w:ascii="Times New Roman" w:hAnsi="Times New Roman" w:cs="Times New Roman"/>
          <w:sz w:val="24"/>
          <w:szCs w:val="24"/>
        </w:rPr>
        <w:t xml:space="preserve">This is a useful method to resolve parenting disputes, as many judges often </w:t>
      </w:r>
      <w:r w:rsidR="0040686E">
        <w:rPr>
          <w:rFonts w:ascii="Times New Roman" w:hAnsi="Times New Roman" w:cs="Times New Roman"/>
          <w:sz w:val="24"/>
          <w:szCs w:val="24"/>
        </w:rPr>
        <w:t>follow the psychologist’s recommendation anyways</w:t>
      </w:r>
      <w:r w:rsidR="001114E2">
        <w:rPr>
          <w:rFonts w:ascii="Times New Roman" w:hAnsi="Times New Roman" w:cs="Times New Roman"/>
          <w:sz w:val="24"/>
          <w:szCs w:val="24"/>
        </w:rPr>
        <w:t xml:space="preserve">.  There is also </w:t>
      </w:r>
      <w:r w:rsidR="001114E2" w:rsidRPr="001114E2">
        <w:rPr>
          <w:rFonts w:ascii="Times New Roman" w:hAnsi="Times New Roman" w:cs="Times New Roman"/>
          <w:b/>
          <w:sz w:val="24"/>
          <w:szCs w:val="24"/>
        </w:rPr>
        <w:t>Parenting Coordination with Arbitration</w:t>
      </w:r>
      <w:r w:rsidR="001114E2">
        <w:rPr>
          <w:rFonts w:ascii="Times New Roman" w:hAnsi="Times New Roman" w:cs="Times New Roman"/>
          <w:sz w:val="24"/>
          <w:szCs w:val="24"/>
        </w:rPr>
        <w:t xml:space="preserve">, </w:t>
      </w:r>
      <w:r w:rsidR="008D1D92">
        <w:rPr>
          <w:rFonts w:ascii="Times New Roman" w:hAnsi="Times New Roman" w:cs="Times New Roman"/>
          <w:sz w:val="24"/>
          <w:szCs w:val="24"/>
        </w:rPr>
        <w:t xml:space="preserve">where </w:t>
      </w:r>
      <w:r w:rsidR="001114E2">
        <w:rPr>
          <w:rFonts w:ascii="Times New Roman" w:hAnsi="Times New Roman" w:cs="Times New Roman"/>
          <w:sz w:val="24"/>
          <w:szCs w:val="24"/>
        </w:rPr>
        <w:t xml:space="preserve">the psychologist becomes an arbitrator </w:t>
      </w:r>
      <w:r w:rsidR="008D1D92">
        <w:rPr>
          <w:rFonts w:ascii="Times New Roman" w:hAnsi="Times New Roman" w:cs="Times New Roman"/>
          <w:sz w:val="24"/>
          <w:szCs w:val="24"/>
        </w:rPr>
        <w:t>if Parenting Coordination is not successful</w:t>
      </w:r>
      <w:r w:rsidR="001114E2">
        <w:rPr>
          <w:rFonts w:ascii="Times New Roman" w:hAnsi="Times New Roman" w:cs="Times New Roman"/>
          <w:sz w:val="24"/>
          <w:szCs w:val="24"/>
        </w:rPr>
        <w:t>.</w:t>
      </w:r>
    </w:p>
    <w:p w:rsidR="001114E2" w:rsidRDefault="00E74847"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sidRPr="00B10CCD">
        <w:rPr>
          <w:rFonts w:ascii="Times New Roman" w:hAnsi="Times New Roman" w:cs="Times New Roman"/>
          <w:b/>
          <w:sz w:val="24"/>
          <w:szCs w:val="24"/>
        </w:rPr>
        <w:t>Judicial Dispute Resolution (JDR)</w:t>
      </w:r>
      <w:r w:rsidR="00B10CCD">
        <w:rPr>
          <w:rFonts w:ascii="Times New Roman" w:hAnsi="Times New Roman" w:cs="Times New Roman"/>
          <w:b/>
          <w:sz w:val="24"/>
          <w:szCs w:val="24"/>
        </w:rPr>
        <w:t xml:space="preserve"> </w:t>
      </w:r>
      <w:r w:rsidR="00B10CCD">
        <w:rPr>
          <w:rFonts w:ascii="Times New Roman" w:hAnsi="Times New Roman" w:cs="Times New Roman"/>
          <w:sz w:val="24"/>
          <w:szCs w:val="24"/>
        </w:rPr>
        <w:t>is essentially mediation</w:t>
      </w:r>
      <w:r w:rsidR="008D1D92">
        <w:rPr>
          <w:rFonts w:ascii="Times New Roman" w:hAnsi="Times New Roman" w:cs="Times New Roman"/>
          <w:sz w:val="24"/>
          <w:szCs w:val="24"/>
        </w:rPr>
        <w:t xml:space="preserve"> using</w:t>
      </w:r>
      <w:r w:rsidR="00B10CCD">
        <w:rPr>
          <w:rFonts w:ascii="Times New Roman" w:hAnsi="Times New Roman" w:cs="Times New Roman"/>
          <w:sz w:val="24"/>
          <w:szCs w:val="24"/>
        </w:rPr>
        <w:t xml:space="preserve"> a judge</w:t>
      </w:r>
      <w:r w:rsidR="0010678E">
        <w:rPr>
          <w:rFonts w:ascii="Times New Roman" w:hAnsi="Times New Roman" w:cs="Times New Roman"/>
          <w:sz w:val="24"/>
          <w:szCs w:val="24"/>
        </w:rPr>
        <w:t>,</w:t>
      </w:r>
      <w:r w:rsidR="00E951C2">
        <w:rPr>
          <w:rFonts w:ascii="Times New Roman" w:hAnsi="Times New Roman" w:cs="Times New Roman"/>
          <w:sz w:val="24"/>
          <w:szCs w:val="24"/>
        </w:rPr>
        <w:t xml:space="preserve"> at no additional cost</w:t>
      </w:r>
      <w:r w:rsidR="0040686E">
        <w:rPr>
          <w:rFonts w:ascii="Times New Roman" w:hAnsi="Times New Roman" w:cs="Times New Roman"/>
          <w:sz w:val="24"/>
          <w:szCs w:val="24"/>
        </w:rPr>
        <w:t xml:space="preserve">.  </w:t>
      </w:r>
      <w:r w:rsidR="0010678E">
        <w:rPr>
          <w:rFonts w:ascii="Times New Roman" w:hAnsi="Times New Roman" w:cs="Times New Roman"/>
          <w:sz w:val="24"/>
          <w:szCs w:val="24"/>
        </w:rPr>
        <w:t>Everyone</w:t>
      </w:r>
      <w:r w:rsidR="00B10CCD">
        <w:rPr>
          <w:rFonts w:ascii="Times New Roman" w:hAnsi="Times New Roman" w:cs="Times New Roman"/>
          <w:sz w:val="24"/>
          <w:szCs w:val="24"/>
        </w:rPr>
        <w:t xml:space="preserve"> will</w:t>
      </w:r>
      <w:r w:rsidR="00E951C2">
        <w:rPr>
          <w:rFonts w:ascii="Times New Roman" w:hAnsi="Times New Roman" w:cs="Times New Roman"/>
          <w:sz w:val="24"/>
          <w:szCs w:val="24"/>
        </w:rPr>
        <w:t xml:space="preserve"> </w:t>
      </w:r>
      <w:r w:rsidR="0040686E">
        <w:rPr>
          <w:rFonts w:ascii="Times New Roman" w:hAnsi="Times New Roman" w:cs="Times New Roman"/>
          <w:sz w:val="24"/>
          <w:szCs w:val="24"/>
        </w:rPr>
        <w:t>be likely to take the</w:t>
      </w:r>
      <w:r w:rsidR="0010678E">
        <w:rPr>
          <w:rFonts w:ascii="Times New Roman" w:hAnsi="Times New Roman" w:cs="Times New Roman"/>
          <w:sz w:val="24"/>
          <w:szCs w:val="24"/>
        </w:rPr>
        <w:t xml:space="preserve"> judge</w:t>
      </w:r>
      <w:r w:rsidR="0040686E">
        <w:rPr>
          <w:rFonts w:ascii="Times New Roman" w:hAnsi="Times New Roman" w:cs="Times New Roman"/>
          <w:sz w:val="24"/>
          <w:szCs w:val="24"/>
        </w:rPr>
        <w:t xml:space="preserve"> and their interpretation of the law seriously</w:t>
      </w:r>
      <w:r w:rsidR="00B10CCD">
        <w:rPr>
          <w:rFonts w:ascii="Times New Roman" w:hAnsi="Times New Roman" w:cs="Times New Roman"/>
          <w:sz w:val="24"/>
          <w:szCs w:val="24"/>
        </w:rPr>
        <w:t>.</w:t>
      </w:r>
      <w:r>
        <w:rPr>
          <w:rFonts w:ascii="Times New Roman" w:hAnsi="Times New Roman" w:cs="Times New Roman"/>
          <w:sz w:val="24"/>
          <w:szCs w:val="24"/>
        </w:rPr>
        <w:t xml:space="preserve">  </w:t>
      </w:r>
      <w:r w:rsidRPr="00B10CCD">
        <w:rPr>
          <w:rFonts w:ascii="Times New Roman" w:hAnsi="Times New Roman" w:cs="Times New Roman"/>
          <w:b/>
          <w:sz w:val="24"/>
          <w:szCs w:val="24"/>
        </w:rPr>
        <w:t>Binding</w:t>
      </w:r>
      <w:r w:rsidR="00B10CCD" w:rsidRPr="00B10CCD">
        <w:rPr>
          <w:rFonts w:ascii="Times New Roman" w:hAnsi="Times New Roman" w:cs="Times New Roman"/>
          <w:b/>
          <w:sz w:val="24"/>
          <w:szCs w:val="24"/>
        </w:rPr>
        <w:t xml:space="preserve"> JDR</w:t>
      </w:r>
      <w:r w:rsidR="00B10CCD">
        <w:rPr>
          <w:rFonts w:ascii="Times New Roman" w:hAnsi="Times New Roman" w:cs="Times New Roman"/>
          <w:sz w:val="24"/>
          <w:szCs w:val="24"/>
        </w:rPr>
        <w:t xml:space="preserve"> is also available, </w:t>
      </w:r>
      <w:r w:rsidR="0010678E">
        <w:rPr>
          <w:rFonts w:ascii="Times New Roman" w:hAnsi="Times New Roman" w:cs="Times New Roman"/>
          <w:sz w:val="24"/>
          <w:szCs w:val="24"/>
        </w:rPr>
        <w:t>in which the judge</w:t>
      </w:r>
      <w:r w:rsidR="0040686E">
        <w:rPr>
          <w:rFonts w:ascii="Times New Roman" w:hAnsi="Times New Roman" w:cs="Times New Roman"/>
          <w:sz w:val="24"/>
          <w:szCs w:val="24"/>
        </w:rPr>
        <w:t xml:space="preserve"> make</w:t>
      </w:r>
      <w:r w:rsidR="0010678E">
        <w:rPr>
          <w:rFonts w:ascii="Times New Roman" w:hAnsi="Times New Roman" w:cs="Times New Roman"/>
          <w:sz w:val="24"/>
          <w:szCs w:val="24"/>
        </w:rPr>
        <w:t>s</w:t>
      </w:r>
      <w:r w:rsidR="0040686E">
        <w:rPr>
          <w:rFonts w:ascii="Times New Roman" w:hAnsi="Times New Roman" w:cs="Times New Roman"/>
          <w:sz w:val="24"/>
          <w:szCs w:val="24"/>
        </w:rPr>
        <w:t xml:space="preserve"> a decision</w:t>
      </w:r>
      <w:r w:rsidR="008D1D92">
        <w:rPr>
          <w:rFonts w:ascii="Times New Roman" w:hAnsi="Times New Roman" w:cs="Times New Roman"/>
          <w:sz w:val="24"/>
          <w:szCs w:val="24"/>
        </w:rPr>
        <w:t xml:space="preserve"> if </w:t>
      </w:r>
      <w:r w:rsidR="00762001">
        <w:rPr>
          <w:rFonts w:ascii="Times New Roman" w:hAnsi="Times New Roman" w:cs="Times New Roman"/>
          <w:sz w:val="24"/>
          <w:szCs w:val="24"/>
        </w:rPr>
        <w:t>we’re unable to come to an agreement</w:t>
      </w:r>
      <w:r w:rsidR="00B10CCD">
        <w:rPr>
          <w:rFonts w:ascii="Times New Roman" w:hAnsi="Times New Roman" w:cs="Times New Roman"/>
          <w:sz w:val="24"/>
          <w:szCs w:val="24"/>
        </w:rPr>
        <w:t>.</w:t>
      </w:r>
      <w:r w:rsidR="00811E7F">
        <w:rPr>
          <w:rFonts w:ascii="Times New Roman" w:hAnsi="Times New Roman" w:cs="Times New Roman"/>
          <w:sz w:val="24"/>
          <w:szCs w:val="24"/>
        </w:rPr>
        <w:t xml:space="preserve">  JDR is </w:t>
      </w:r>
      <w:r w:rsidR="0010678E">
        <w:rPr>
          <w:rFonts w:ascii="Times New Roman" w:hAnsi="Times New Roman" w:cs="Times New Roman"/>
          <w:sz w:val="24"/>
          <w:szCs w:val="24"/>
        </w:rPr>
        <w:t xml:space="preserve">generally </w:t>
      </w:r>
      <w:bookmarkStart w:id="0" w:name="_GoBack"/>
      <w:bookmarkEnd w:id="0"/>
      <w:r w:rsidR="00811E7F">
        <w:rPr>
          <w:rFonts w:ascii="Times New Roman" w:hAnsi="Times New Roman" w:cs="Times New Roman"/>
          <w:sz w:val="24"/>
          <w:szCs w:val="24"/>
        </w:rPr>
        <w:t xml:space="preserve">available </w:t>
      </w:r>
      <w:r w:rsidR="0010678E">
        <w:rPr>
          <w:rFonts w:ascii="Times New Roman" w:hAnsi="Times New Roman" w:cs="Times New Roman"/>
          <w:sz w:val="24"/>
          <w:szCs w:val="24"/>
        </w:rPr>
        <w:t>through</w:t>
      </w:r>
      <w:r w:rsidR="00811E7F">
        <w:rPr>
          <w:rFonts w:ascii="Times New Roman" w:hAnsi="Times New Roman" w:cs="Times New Roman"/>
          <w:sz w:val="24"/>
          <w:szCs w:val="24"/>
        </w:rPr>
        <w:t xml:space="preserve"> all courts.</w:t>
      </w:r>
    </w:p>
    <w:p w:rsidR="00E951C2" w:rsidRDefault="00E951C2"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b/>
          <w:sz w:val="24"/>
          <w:szCs w:val="24"/>
        </w:rPr>
        <w:t>Psychologists</w:t>
      </w:r>
      <w:r w:rsidRPr="00E951C2">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b/>
          <w:sz w:val="24"/>
          <w:szCs w:val="24"/>
        </w:rPr>
        <w:t>A</w:t>
      </w:r>
      <w:r w:rsidRPr="00E951C2">
        <w:rPr>
          <w:rFonts w:ascii="Times New Roman" w:hAnsi="Times New Roman" w:cs="Times New Roman"/>
          <w:b/>
          <w:sz w:val="24"/>
          <w:szCs w:val="24"/>
        </w:rPr>
        <w:t>pprais</w:t>
      </w:r>
      <w:r>
        <w:rPr>
          <w:rFonts w:ascii="Times New Roman" w:hAnsi="Times New Roman" w:cs="Times New Roman"/>
          <w:b/>
          <w:sz w:val="24"/>
          <w:szCs w:val="24"/>
        </w:rPr>
        <w:t>ers</w:t>
      </w:r>
      <w:r>
        <w:rPr>
          <w:rFonts w:ascii="Times New Roman" w:hAnsi="Times New Roman" w:cs="Times New Roman"/>
          <w:sz w:val="24"/>
          <w:szCs w:val="24"/>
        </w:rPr>
        <w:t xml:space="preserve">, and </w:t>
      </w:r>
      <w:r w:rsidRPr="00E951C2">
        <w:rPr>
          <w:rFonts w:ascii="Times New Roman" w:hAnsi="Times New Roman" w:cs="Times New Roman"/>
          <w:b/>
          <w:sz w:val="24"/>
          <w:szCs w:val="24"/>
        </w:rPr>
        <w:t>Accountants</w:t>
      </w:r>
      <w:r>
        <w:rPr>
          <w:rFonts w:ascii="Times New Roman" w:hAnsi="Times New Roman" w:cs="Times New Roman"/>
          <w:sz w:val="24"/>
          <w:szCs w:val="24"/>
        </w:rPr>
        <w:t xml:space="preserve"> can also help to resolve disputes.</w:t>
      </w:r>
    </w:p>
    <w:p w:rsidR="008A1702" w:rsidRDefault="008A1702">
      <w:pPr>
        <w:rPr>
          <w:rFonts w:ascii="Times New Roman" w:hAnsi="Times New Roman" w:cs="Times New Roman"/>
          <w:sz w:val="24"/>
          <w:szCs w:val="24"/>
        </w:rPr>
      </w:pPr>
      <w:r>
        <w:rPr>
          <w:rFonts w:ascii="Times New Roman" w:hAnsi="Times New Roman" w:cs="Times New Roman"/>
          <w:sz w:val="24"/>
          <w:szCs w:val="24"/>
        </w:rPr>
        <w:br w:type="page"/>
      </w:r>
    </w:p>
    <w:p w:rsidR="008A1702" w:rsidRDefault="008A1702" w:rsidP="008A1702">
      <w:pPr>
        <w:pStyle w:val="Heading1"/>
      </w:pPr>
      <w:r>
        <w:lastRenderedPageBreak/>
        <w:t>Location</w:t>
      </w:r>
    </w:p>
    <w:p w:rsidR="008A1702" w:rsidRDefault="008A1702" w:rsidP="00762001">
      <w:pPr>
        <w:pStyle w:val="ListParagraph"/>
        <w:numPr>
          <w:ilvl w:val="0"/>
          <w:numId w:val="1"/>
        </w:numPr>
        <w:spacing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 xml:space="preserve">This is the map of </w:t>
      </w:r>
      <w:r w:rsidR="00762001">
        <w:rPr>
          <w:rFonts w:ascii="Times New Roman" w:hAnsi="Times New Roman" w:cs="Times New Roman"/>
          <w:sz w:val="24"/>
          <w:szCs w:val="24"/>
        </w:rPr>
        <w:t>Edmonton Courthouse</w:t>
      </w:r>
      <w:r>
        <w:rPr>
          <w:rFonts w:ascii="Times New Roman" w:hAnsi="Times New Roman" w:cs="Times New Roman"/>
          <w:sz w:val="24"/>
          <w:szCs w:val="24"/>
        </w:rPr>
        <w:t xml:space="preserve">, including entrances and common parking locations.  The open-air lots to the East usually have available spaces and are a lower cost.  The Canada Place parkade to the south is one of the lower cost underground parkades with pedway access to the </w:t>
      </w:r>
      <w:r w:rsidR="00762001">
        <w:rPr>
          <w:rFonts w:ascii="Times New Roman" w:hAnsi="Times New Roman" w:cs="Times New Roman"/>
          <w:sz w:val="24"/>
          <w:szCs w:val="24"/>
        </w:rPr>
        <w:t>Courthouse</w:t>
      </w:r>
      <w:r>
        <w:rPr>
          <w:rFonts w:ascii="Times New Roman" w:hAnsi="Times New Roman" w:cs="Times New Roman"/>
          <w:sz w:val="24"/>
          <w:szCs w:val="24"/>
        </w:rPr>
        <w:t>.</w:t>
      </w:r>
      <w:r w:rsidR="00762001">
        <w:rPr>
          <w:rFonts w:ascii="Times New Roman" w:hAnsi="Times New Roman" w:cs="Times New Roman"/>
          <w:sz w:val="24"/>
          <w:szCs w:val="24"/>
        </w:rPr>
        <w:t xml:space="preserve">  The parkade underneath City Hall (accessible on the East side) is underground and the shortest pedway walk to the Courthouse, although it can be expensive for full-day appearances.  The parkade to the south of the </w:t>
      </w:r>
      <w:r w:rsidR="00811E7F">
        <w:rPr>
          <w:rFonts w:ascii="Times New Roman" w:hAnsi="Times New Roman" w:cs="Times New Roman"/>
          <w:sz w:val="24"/>
          <w:szCs w:val="24"/>
        </w:rPr>
        <w:t>C</w:t>
      </w:r>
      <w:r w:rsidR="00762001">
        <w:rPr>
          <w:rFonts w:ascii="Times New Roman" w:hAnsi="Times New Roman" w:cs="Times New Roman"/>
          <w:sz w:val="24"/>
          <w:szCs w:val="24"/>
        </w:rPr>
        <w:t>ourthouse is very expensive.</w:t>
      </w:r>
    </w:p>
    <w:p w:rsidR="008A1702" w:rsidRDefault="008A1702" w:rsidP="00762001">
      <w:pPr>
        <w:pStyle w:val="ListParagraph"/>
        <w:spacing w:line="240" w:lineRule="auto"/>
        <w:contextualSpacing w:val="0"/>
        <w:rPr>
          <w:rFonts w:ascii="Times New Roman" w:hAnsi="Times New Roman" w:cs="Times New Roman"/>
          <w:sz w:val="24"/>
          <w:szCs w:val="24"/>
        </w:rPr>
      </w:pPr>
      <w:r>
        <w:rPr>
          <w:rFonts w:ascii="Times New Roman" w:hAnsi="Times New Roman" w:cs="Times New Roman"/>
          <w:noProof/>
          <w:sz w:val="24"/>
          <w:szCs w:val="24"/>
          <w:lang w:eastAsia="en-CA"/>
        </w:rPr>
        <w:drawing>
          <wp:inline distT="0" distB="0" distL="0" distR="0" wp14:anchorId="1CE0DAFC" wp14:editId="793DC9D7">
            <wp:extent cx="5555974" cy="409575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565639" cy="4102875"/>
                    </a:xfrm>
                    <a:prstGeom prst="rect">
                      <a:avLst/>
                    </a:prstGeom>
                    <a:noFill/>
                    <a:ln>
                      <a:noFill/>
                    </a:ln>
                  </pic:spPr>
                </pic:pic>
              </a:graphicData>
            </a:graphic>
          </wp:inline>
        </w:drawing>
      </w:r>
    </w:p>
    <w:p w:rsidR="00762001" w:rsidRDefault="00762001" w:rsidP="00762001">
      <w:pPr>
        <w:pStyle w:val="ListParagraph"/>
        <w:numPr>
          <w:ilvl w:val="0"/>
          <w:numId w:val="1"/>
        </w:numPr>
        <w:spacing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I suggest putting at least three hours in the meter for morning/afternoon chambers or docket, although on the rare occasion more time may be needed.</w:t>
      </w:r>
    </w:p>
    <w:p w:rsidR="00762001" w:rsidRDefault="00762001" w:rsidP="00762001">
      <w:pPr>
        <w:pStyle w:val="ListParagraph"/>
        <w:numPr>
          <w:ilvl w:val="0"/>
          <w:numId w:val="1"/>
        </w:numPr>
        <w:spacing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At the Edmonton courthouse, the North side of the building is the Provincial Court, and the South side houses the Court of Queen’s Bench and Court of Appeal.</w:t>
      </w:r>
    </w:p>
    <w:p w:rsidR="008A1702" w:rsidRDefault="00762001" w:rsidP="00762001">
      <w:pPr>
        <w:pStyle w:val="ListParagraph"/>
        <w:numPr>
          <w:ilvl w:val="0"/>
          <w:numId w:val="1"/>
        </w:numPr>
        <w:spacing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Once you get to the correct side of the building, t</w:t>
      </w:r>
      <w:r w:rsidR="008A1702">
        <w:rPr>
          <w:rFonts w:ascii="Times New Roman" w:hAnsi="Times New Roman" w:cs="Times New Roman"/>
          <w:sz w:val="24"/>
          <w:szCs w:val="24"/>
        </w:rPr>
        <w:t>here will be electronic screens and individual search consoles to help you find our room number.  The first digit of the room number corresponds to the floor number.</w:t>
      </w:r>
    </w:p>
    <w:p w:rsidR="008A1702" w:rsidRPr="008A1702" w:rsidRDefault="008A1702" w:rsidP="008A1702">
      <w:pPr>
        <w:jc w:val="both"/>
        <w:rPr>
          <w:rFonts w:ascii="Times New Roman" w:hAnsi="Times New Roman" w:cs="Times New Roman"/>
          <w:sz w:val="24"/>
          <w:szCs w:val="24"/>
        </w:rPr>
      </w:pPr>
    </w:p>
    <w:sectPr w:rsidR="008A1702" w:rsidRPr="008A1702" w:rsidSect="00791DD3">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1381" w:rsidRDefault="00121381" w:rsidP="000E1EF2">
      <w:pPr>
        <w:spacing w:after="0" w:line="240" w:lineRule="auto"/>
      </w:pPr>
      <w:r>
        <w:separator/>
      </w:r>
    </w:p>
  </w:endnote>
  <w:endnote w:type="continuationSeparator" w:id="0">
    <w:p w:rsidR="00121381" w:rsidRDefault="00121381" w:rsidP="000E1E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6380473"/>
      <w:docPartObj>
        <w:docPartGallery w:val="Page Numbers (Bottom of Page)"/>
        <w:docPartUnique/>
      </w:docPartObj>
    </w:sdtPr>
    <w:sdtEndPr>
      <w:rPr>
        <w:rFonts w:ascii="Times New Roman" w:hAnsi="Times New Roman" w:cs="Times New Roman"/>
        <w:noProof/>
        <w:sz w:val="24"/>
        <w:szCs w:val="24"/>
      </w:rPr>
    </w:sdtEndPr>
    <w:sdtContent>
      <w:p w:rsidR="002E7D2B" w:rsidRDefault="00791DD3" w:rsidP="000E1EF2">
        <w:pPr>
          <w:pStyle w:val="Footer"/>
          <w:jc w:val="center"/>
          <w:rPr>
            <w:rFonts w:ascii="Times New Roman" w:hAnsi="Times New Roman" w:cs="Times New Roman"/>
            <w:noProof/>
            <w:sz w:val="24"/>
            <w:szCs w:val="24"/>
          </w:rPr>
        </w:pPr>
        <w:r w:rsidRPr="000E1EF2">
          <w:rPr>
            <w:rFonts w:ascii="Times New Roman" w:hAnsi="Times New Roman" w:cs="Times New Roman"/>
            <w:sz w:val="24"/>
            <w:szCs w:val="24"/>
          </w:rPr>
          <w:fldChar w:fldCharType="begin"/>
        </w:r>
        <w:r w:rsidR="000E1EF2" w:rsidRPr="000E1EF2">
          <w:rPr>
            <w:rFonts w:ascii="Times New Roman" w:hAnsi="Times New Roman" w:cs="Times New Roman"/>
            <w:sz w:val="24"/>
            <w:szCs w:val="24"/>
          </w:rPr>
          <w:instrText xml:space="preserve"> PAGE   \* MERGEFORMAT </w:instrText>
        </w:r>
        <w:r w:rsidRPr="000E1EF2">
          <w:rPr>
            <w:rFonts w:ascii="Times New Roman" w:hAnsi="Times New Roman" w:cs="Times New Roman"/>
            <w:sz w:val="24"/>
            <w:szCs w:val="24"/>
          </w:rPr>
          <w:fldChar w:fldCharType="separate"/>
        </w:r>
        <w:r w:rsidR="0010678E">
          <w:rPr>
            <w:rFonts w:ascii="Times New Roman" w:hAnsi="Times New Roman" w:cs="Times New Roman"/>
            <w:noProof/>
            <w:sz w:val="24"/>
            <w:szCs w:val="24"/>
          </w:rPr>
          <w:t>5</w:t>
        </w:r>
        <w:r w:rsidRPr="000E1EF2">
          <w:rPr>
            <w:rFonts w:ascii="Times New Roman" w:hAnsi="Times New Roman" w:cs="Times New Roman"/>
            <w:noProof/>
            <w:sz w:val="24"/>
            <w:szCs w:val="24"/>
          </w:rPr>
          <w:fldChar w:fldCharType="end"/>
        </w:r>
      </w:p>
      <w:p w:rsidR="000E1EF2" w:rsidRPr="000E1EF2" w:rsidRDefault="00762001" w:rsidP="00762001">
        <w:pPr>
          <w:pStyle w:val="Footer"/>
          <w:jc w:val="right"/>
          <w:rPr>
            <w:rFonts w:ascii="Times New Roman" w:hAnsi="Times New Roman" w:cs="Times New Roman"/>
            <w:sz w:val="24"/>
            <w:szCs w:val="24"/>
          </w:rPr>
        </w:pPr>
        <w:r>
          <w:rPr>
            <w:rFonts w:ascii="Times New Roman" w:hAnsi="Times New Roman" w:cs="Times New Roman"/>
            <w:sz w:val="24"/>
            <w:szCs w:val="24"/>
          </w:rPr>
          <w:t>2017</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1381" w:rsidRDefault="00121381" w:rsidP="000E1EF2">
      <w:pPr>
        <w:spacing w:after="0" w:line="240" w:lineRule="auto"/>
      </w:pPr>
      <w:r>
        <w:separator/>
      </w:r>
    </w:p>
  </w:footnote>
  <w:footnote w:type="continuationSeparator" w:id="0">
    <w:p w:rsidR="00121381" w:rsidRDefault="00121381" w:rsidP="000E1E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9609D8"/>
    <w:multiLevelType w:val="hybridMultilevel"/>
    <w:tmpl w:val="B188501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B2F0A55"/>
    <w:multiLevelType w:val="hybridMultilevel"/>
    <w:tmpl w:val="23F24816"/>
    <w:lvl w:ilvl="0" w:tplc="10090001">
      <w:start w:val="1"/>
      <w:numFmt w:val="bullet"/>
      <w:lvlText w:val=""/>
      <w:lvlJc w:val="left"/>
      <w:pPr>
        <w:ind w:left="720" w:hanging="360"/>
      </w:pPr>
      <w:rPr>
        <w:rFonts w:ascii="Symbol" w:hAnsi="Symbol" w:hint="default"/>
      </w:rPr>
    </w:lvl>
    <w:lvl w:ilvl="1" w:tplc="1009000F">
      <w:start w:val="1"/>
      <w:numFmt w:val="decimal"/>
      <w:lvlText w:val="%2."/>
      <w:lvlJc w:val="left"/>
      <w:pPr>
        <w:ind w:left="1440" w:hanging="360"/>
      </w:pPr>
      <w:rPr>
        <w:rFonts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jE3MzYxtjQwMrUwtDBV0lEKTi0uzszPAykwrAUAqGW67CwAAAA="/>
  </w:docVars>
  <w:rsids>
    <w:rsidRoot w:val="000F7265"/>
    <w:rsid w:val="00000581"/>
    <w:rsid w:val="000011DE"/>
    <w:rsid w:val="00001898"/>
    <w:rsid w:val="000018C8"/>
    <w:rsid w:val="00001A0B"/>
    <w:rsid w:val="00001D58"/>
    <w:rsid w:val="000021F2"/>
    <w:rsid w:val="000027F2"/>
    <w:rsid w:val="00002BB2"/>
    <w:rsid w:val="00002BD9"/>
    <w:rsid w:val="0000308B"/>
    <w:rsid w:val="0000390D"/>
    <w:rsid w:val="00003D49"/>
    <w:rsid w:val="00003E1F"/>
    <w:rsid w:val="0000405C"/>
    <w:rsid w:val="0000411C"/>
    <w:rsid w:val="00004173"/>
    <w:rsid w:val="000042E1"/>
    <w:rsid w:val="00004E27"/>
    <w:rsid w:val="0000579E"/>
    <w:rsid w:val="00005D1D"/>
    <w:rsid w:val="000061A0"/>
    <w:rsid w:val="00006855"/>
    <w:rsid w:val="000077E9"/>
    <w:rsid w:val="00007C25"/>
    <w:rsid w:val="00010BD3"/>
    <w:rsid w:val="00010E24"/>
    <w:rsid w:val="00010E80"/>
    <w:rsid w:val="00010EF2"/>
    <w:rsid w:val="00010F08"/>
    <w:rsid w:val="00011A6A"/>
    <w:rsid w:val="0001204F"/>
    <w:rsid w:val="00012E54"/>
    <w:rsid w:val="00012E64"/>
    <w:rsid w:val="00013E9E"/>
    <w:rsid w:val="00014135"/>
    <w:rsid w:val="00014254"/>
    <w:rsid w:val="00014490"/>
    <w:rsid w:val="00014D03"/>
    <w:rsid w:val="00014D28"/>
    <w:rsid w:val="00014D2A"/>
    <w:rsid w:val="00015585"/>
    <w:rsid w:val="00015786"/>
    <w:rsid w:val="00015A19"/>
    <w:rsid w:val="00015DC1"/>
    <w:rsid w:val="00015DC8"/>
    <w:rsid w:val="00016217"/>
    <w:rsid w:val="0001625F"/>
    <w:rsid w:val="00016767"/>
    <w:rsid w:val="0002018E"/>
    <w:rsid w:val="0002025E"/>
    <w:rsid w:val="00020970"/>
    <w:rsid w:val="00020C59"/>
    <w:rsid w:val="00020EBF"/>
    <w:rsid w:val="00021398"/>
    <w:rsid w:val="00021585"/>
    <w:rsid w:val="00021820"/>
    <w:rsid w:val="00021EF0"/>
    <w:rsid w:val="0002238F"/>
    <w:rsid w:val="000225A9"/>
    <w:rsid w:val="00022A70"/>
    <w:rsid w:val="00022F58"/>
    <w:rsid w:val="00023241"/>
    <w:rsid w:val="0002355C"/>
    <w:rsid w:val="000237FF"/>
    <w:rsid w:val="00023EB3"/>
    <w:rsid w:val="0002432B"/>
    <w:rsid w:val="00025E47"/>
    <w:rsid w:val="00025F65"/>
    <w:rsid w:val="00026018"/>
    <w:rsid w:val="00026328"/>
    <w:rsid w:val="0002652E"/>
    <w:rsid w:val="00026865"/>
    <w:rsid w:val="000272B1"/>
    <w:rsid w:val="00027739"/>
    <w:rsid w:val="0002794A"/>
    <w:rsid w:val="00027D03"/>
    <w:rsid w:val="0003005D"/>
    <w:rsid w:val="00030202"/>
    <w:rsid w:val="0003041D"/>
    <w:rsid w:val="000304B5"/>
    <w:rsid w:val="00030836"/>
    <w:rsid w:val="000309C4"/>
    <w:rsid w:val="00030EBF"/>
    <w:rsid w:val="00031138"/>
    <w:rsid w:val="000311D1"/>
    <w:rsid w:val="00031694"/>
    <w:rsid w:val="000320FC"/>
    <w:rsid w:val="00032769"/>
    <w:rsid w:val="000329E5"/>
    <w:rsid w:val="00032DED"/>
    <w:rsid w:val="000331A8"/>
    <w:rsid w:val="00033232"/>
    <w:rsid w:val="000333A4"/>
    <w:rsid w:val="0003361D"/>
    <w:rsid w:val="00033F8E"/>
    <w:rsid w:val="000341D9"/>
    <w:rsid w:val="00034332"/>
    <w:rsid w:val="00035899"/>
    <w:rsid w:val="00035BA0"/>
    <w:rsid w:val="00036FB9"/>
    <w:rsid w:val="0003704F"/>
    <w:rsid w:val="00037530"/>
    <w:rsid w:val="00037698"/>
    <w:rsid w:val="00037734"/>
    <w:rsid w:val="00037961"/>
    <w:rsid w:val="00037ACC"/>
    <w:rsid w:val="00037C41"/>
    <w:rsid w:val="000401E1"/>
    <w:rsid w:val="00040CA8"/>
    <w:rsid w:val="00040DEA"/>
    <w:rsid w:val="0004123E"/>
    <w:rsid w:val="000417DC"/>
    <w:rsid w:val="0004181A"/>
    <w:rsid w:val="00042408"/>
    <w:rsid w:val="0004242D"/>
    <w:rsid w:val="00042735"/>
    <w:rsid w:val="0004312D"/>
    <w:rsid w:val="00043BFE"/>
    <w:rsid w:val="00043F1E"/>
    <w:rsid w:val="00043FBF"/>
    <w:rsid w:val="00044976"/>
    <w:rsid w:val="00044AA3"/>
    <w:rsid w:val="00044D30"/>
    <w:rsid w:val="00044ED8"/>
    <w:rsid w:val="00044F11"/>
    <w:rsid w:val="00044F6A"/>
    <w:rsid w:val="000457B5"/>
    <w:rsid w:val="00045950"/>
    <w:rsid w:val="00045D00"/>
    <w:rsid w:val="00046176"/>
    <w:rsid w:val="0004689C"/>
    <w:rsid w:val="00046FCE"/>
    <w:rsid w:val="000501A0"/>
    <w:rsid w:val="000501E1"/>
    <w:rsid w:val="00050A22"/>
    <w:rsid w:val="00050B83"/>
    <w:rsid w:val="00050D20"/>
    <w:rsid w:val="00052AA5"/>
    <w:rsid w:val="00052DAE"/>
    <w:rsid w:val="00053CFC"/>
    <w:rsid w:val="00053D06"/>
    <w:rsid w:val="0005411D"/>
    <w:rsid w:val="000541E0"/>
    <w:rsid w:val="00054C8C"/>
    <w:rsid w:val="00054E79"/>
    <w:rsid w:val="00055118"/>
    <w:rsid w:val="00055D0C"/>
    <w:rsid w:val="00055FD8"/>
    <w:rsid w:val="000570A6"/>
    <w:rsid w:val="000572F5"/>
    <w:rsid w:val="0005754D"/>
    <w:rsid w:val="0006050D"/>
    <w:rsid w:val="000609E7"/>
    <w:rsid w:val="00061332"/>
    <w:rsid w:val="000618BA"/>
    <w:rsid w:val="00061FE1"/>
    <w:rsid w:val="00062CC3"/>
    <w:rsid w:val="0006335E"/>
    <w:rsid w:val="00063432"/>
    <w:rsid w:val="000634A4"/>
    <w:rsid w:val="00063A5E"/>
    <w:rsid w:val="00064F72"/>
    <w:rsid w:val="000650AC"/>
    <w:rsid w:val="00065697"/>
    <w:rsid w:val="00065A1F"/>
    <w:rsid w:val="00065CC9"/>
    <w:rsid w:val="000661AA"/>
    <w:rsid w:val="00067A52"/>
    <w:rsid w:val="00070C5A"/>
    <w:rsid w:val="00071615"/>
    <w:rsid w:val="0007182C"/>
    <w:rsid w:val="0007183E"/>
    <w:rsid w:val="00071EAE"/>
    <w:rsid w:val="0007207F"/>
    <w:rsid w:val="000720B3"/>
    <w:rsid w:val="00072167"/>
    <w:rsid w:val="0007287A"/>
    <w:rsid w:val="00073013"/>
    <w:rsid w:val="00073361"/>
    <w:rsid w:val="00073B77"/>
    <w:rsid w:val="00073DC1"/>
    <w:rsid w:val="000740FD"/>
    <w:rsid w:val="00076023"/>
    <w:rsid w:val="000761E8"/>
    <w:rsid w:val="000771BA"/>
    <w:rsid w:val="000774C4"/>
    <w:rsid w:val="000800FB"/>
    <w:rsid w:val="00080BDF"/>
    <w:rsid w:val="00081043"/>
    <w:rsid w:val="0008142F"/>
    <w:rsid w:val="000814D4"/>
    <w:rsid w:val="000820D8"/>
    <w:rsid w:val="000822D5"/>
    <w:rsid w:val="0008282A"/>
    <w:rsid w:val="000829B7"/>
    <w:rsid w:val="00083154"/>
    <w:rsid w:val="00084022"/>
    <w:rsid w:val="00084C25"/>
    <w:rsid w:val="00084CFC"/>
    <w:rsid w:val="00086107"/>
    <w:rsid w:val="000866FA"/>
    <w:rsid w:val="00086F5F"/>
    <w:rsid w:val="00087ACD"/>
    <w:rsid w:val="00090541"/>
    <w:rsid w:val="00090644"/>
    <w:rsid w:val="0009064D"/>
    <w:rsid w:val="00090AAC"/>
    <w:rsid w:val="00091421"/>
    <w:rsid w:val="000914D7"/>
    <w:rsid w:val="00091946"/>
    <w:rsid w:val="00091D2C"/>
    <w:rsid w:val="00092A14"/>
    <w:rsid w:val="00092F7C"/>
    <w:rsid w:val="00093664"/>
    <w:rsid w:val="000938CF"/>
    <w:rsid w:val="00093E48"/>
    <w:rsid w:val="0009442F"/>
    <w:rsid w:val="00094C6F"/>
    <w:rsid w:val="00094D9C"/>
    <w:rsid w:val="00094E81"/>
    <w:rsid w:val="0009507C"/>
    <w:rsid w:val="000950C7"/>
    <w:rsid w:val="00095938"/>
    <w:rsid w:val="000959C0"/>
    <w:rsid w:val="0009612B"/>
    <w:rsid w:val="00096325"/>
    <w:rsid w:val="000965D8"/>
    <w:rsid w:val="00096872"/>
    <w:rsid w:val="0009728C"/>
    <w:rsid w:val="00097892"/>
    <w:rsid w:val="00097C66"/>
    <w:rsid w:val="00097F52"/>
    <w:rsid w:val="000A06AF"/>
    <w:rsid w:val="000A1118"/>
    <w:rsid w:val="000A1886"/>
    <w:rsid w:val="000A19CB"/>
    <w:rsid w:val="000A1CE1"/>
    <w:rsid w:val="000A2507"/>
    <w:rsid w:val="000A26AF"/>
    <w:rsid w:val="000A2B11"/>
    <w:rsid w:val="000A2D41"/>
    <w:rsid w:val="000A2DBF"/>
    <w:rsid w:val="000A300D"/>
    <w:rsid w:val="000A30C4"/>
    <w:rsid w:val="000A33C4"/>
    <w:rsid w:val="000A3887"/>
    <w:rsid w:val="000A41A9"/>
    <w:rsid w:val="000A469A"/>
    <w:rsid w:val="000A475B"/>
    <w:rsid w:val="000A528F"/>
    <w:rsid w:val="000A544A"/>
    <w:rsid w:val="000A5E26"/>
    <w:rsid w:val="000A61F5"/>
    <w:rsid w:val="000A62F7"/>
    <w:rsid w:val="000A6895"/>
    <w:rsid w:val="000A6A63"/>
    <w:rsid w:val="000A6D92"/>
    <w:rsid w:val="000A6E1D"/>
    <w:rsid w:val="000A74F8"/>
    <w:rsid w:val="000A789B"/>
    <w:rsid w:val="000A7DF1"/>
    <w:rsid w:val="000A7F29"/>
    <w:rsid w:val="000B075D"/>
    <w:rsid w:val="000B0955"/>
    <w:rsid w:val="000B0ABE"/>
    <w:rsid w:val="000B0CBB"/>
    <w:rsid w:val="000B111E"/>
    <w:rsid w:val="000B138F"/>
    <w:rsid w:val="000B194F"/>
    <w:rsid w:val="000B1B5A"/>
    <w:rsid w:val="000B1E5E"/>
    <w:rsid w:val="000B22A4"/>
    <w:rsid w:val="000B2377"/>
    <w:rsid w:val="000B24AE"/>
    <w:rsid w:val="000B27B5"/>
    <w:rsid w:val="000B2C5F"/>
    <w:rsid w:val="000B3B09"/>
    <w:rsid w:val="000B3CB3"/>
    <w:rsid w:val="000B4B5D"/>
    <w:rsid w:val="000B4E88"/>
    <w:rsid w:val="000B5264"/>
    <w:rsid w:val="000B5BA3"/>
    <w:rsid w:val="000B5D10"/>
    <w:rsid w:val="000B5E28"/>
    <w:rsid w:val="000B696F"/>
    <w:rsid w:val="000B7CF2"/>
    <w:rsid w:val="000C0D46"/>
    <w:rsid w:val="000C0D4E"/>
    <w:rsid w:val="000C1D0C"/>
    <w:rsid w:val="000C213B"/>
    <w:rsid w:val="000C25C5"/>
    <w:rsid w:val="000C2950"/>
    <w:rsid w:val="000C32EA"/>
    <w:rsid w:val="000C3FE3"/>
    <w:rsid w:val="000C4639"/>
    <w:rsid w:val="000C4E7E"/>
    <w:rsid w:val="000C5659"/>
    <w:rsid w:val="000C645B"/>
    <w:rsid w:val="000C6E53"/>
    <w:rsid w:val="000C7AC7"/>
    <w:rsid w:val="000C7EC9"/>
    <w:rsid w:val="000C7F43"/>
    <w:rsid w:val="000D02DD"/>
    <w:rsid w:val="000D096D"/>
    <w:rsid w:val="000D0AEC"/>
    <w:rsid w:val="000D0E64"/>
    <w:rsid w:val="000D1496"/>
    <w:rsid w:val="000D27E7"/>
    <w:rsid w:val="000D2929"/>
    <w:rsid w:val="000D2ECD"/>
    <w:rsid w:val="000D3410"/>
    <w:rsid w:val="000D34B2"/>
    <w:rsid w:val="000D3602"/>
    <w:rsid w:val="000D362F"/>
    <w:rsid w:val="000D3919"/>
    <w:rsid w:val="000D3A1E"/>
    <w:rsid w:val="000D4298"/>
    <w:rsid w:val="000D533C"/>
    <w:rsid w:val="000D56CA"/>
    <w:rsid w:val="000D598F"/>
    <w:rsid w:val="000D5A2D"/>
    <w:rsid w:val="000D650D"/>
    <w:rsid w:val="000D680A"/>
    <w:rsid w:val="000D7117"/>
    <w:rsid w:val="000D7A48"/>
    <w:rsid w:val="000D7DA1"/>
    <w:rsid w:val="000D7FD8"/>
    <w:rsid w:val="000E0237"/>
    <w:rsid w:val="000E04D8"/>
    <w:rsid w:val="000E06D3"/>
    <w:rsid w:val="000E0F49"/>
    <w:rsid w:val="000E1010"/>
    <w:rsid w:val="000E1D9F"/>
    <w:rsid w:val="000E1EF2"/>
    <w:rsid w:val="000E2BE2"/>
    <w:rsid w:val="000E2D18"/>
    <w:rsid w:val="000E3417"/>
    <w:rsid w:val="000E347D"/>
    <w:rsid w:val="000E355B"/>
    <w:rsid w:val="000E3B3A"/>
    <w:rsid w:val="000E57C7"/>
    <w:rsid w:val="000E58C1"/>
    <w:rsid w:val="000E5C76"/>
    <w:rsid w:val="000E660D"/>
    <w:rsid w:val="000E6828"/>
    <w:rsid w:val="000E6A0F"/>
    <w:rsid w:val="000E6B32"/>
    <w:rsid w:val="000E6C8A"/>
    <w:rsid w:val="000E6F35"/>
    <w:rsid w:val="000E73C0"/>
    <w:rsid w:val="000E780A"/>
    <w:rsid w:val="000E7B12"/>
    <w:rsid w:val="000F0038"/>
    <w:rsid w:val="000F05AA"/>
    <w:rsid w:val="000F0ACF"/>
    <w:rsid w:val="000F0B3C"/>
    <w:rsid w:val="000F0CEE"/>
    <w:rsid w:val="000F18AE"/>
    <w:rsid w:val="000F234F"/>
    <w:rsid w:val="000F261E"/>
    <w:rsid w:val="000F26A2"/>
    <w:rsid w:val="000F2E53"/>
    <w:rsid w:val="000F33DF"/>
    <w:rsid w:val="000F37EC"/>
    <w:rsid w:val="000F3E64"/>
    <w:rsid w:val="000F491F"/>
    <w:rsid w:val="000F5090"/>
    <w:rsid w:val="000F52A4"/>
    <w:rsid w:val="000F5508"/>
    <w:rsid w:val="000F569C"/>
    <w:rsid w:val="000F58D7"/>
    <w:rsid w:val="000F5B4A"/>
    <w:rsid w:val="000F6580"/>
    <w:rsid w:val="000F70F3"/>
    <w:rsid w:val="000F7265"/>
    <w:rsid w:val="000F76C5"/>
    <w:rsid w:val="000F786F"/>
    <w:rsid w:val="00100492"/>
    <w:rsid w:val="001004CF"/>
    <w:rsid w:val="001007D3"/>
    <w:rsid w:val="00100D87"/>
    <w:rsid w:val="00101B21"/>
    <w:rsid w:val="00101E42"/>
    <w:rsid w:val="0010219D"/>
    <w:rsid w:val="00102F01"/>
    <w:rsid w:val="00103D0B"/>
    <w:rsid w:val="00103E93"/>
    <w:rsid w:val="0010430C"/>
    <w:rsid w:val="001047C9"/>
    <w:rsid w:val="00104813"/>
    <w:rsid w:val="00105085"/>
    <w:rsid w:val="0010514A"/>
    <w:rsid w:val="001051AB"/>
    <w:rsid w:val="00105354"/>
    <w:rsid w:val="001055A5"/>
    <w:rsid w:val="00105B76"/>
    <w:rsid w:val="0010609A"/>
    <w:rsid w:val="001062AE"/>
    <w:rsid w:val="0010678E"/>
    <w:rsid w:val="00106B45"/>
    <w:rsid w:val="001071E9"/>
    <w:rsid w:val="00107BE5"/>
    <w:rsid w:val="001100DB"/>
    <w:rsid w:val="0011015E"/>
    <w:rsid w:val="00110771"/>
    <w:rsid w:val="001114E2"/>
    <w:rsid w:val="00111ABD"/>
    <w:rsid w:val="00111CD0"/>
    <w:rsid w:val="00111E6C"/>
    <w:rsid w:val="00113B5B"/>
    <w:rsid w:val="00113FD0"/>
    <w:rsid w:val="0011441F"/>
    <w:rsid w:val="001154DB"/>
    <w:rsid w:val="001156BF"/>
    <w:rsid w:val="00115981"/>
    <w:rsid w:val="00115C3F"/>
    <w:rsid w:val="00115CEA"/>
    <w:rsid w:val="00115E28"/>
    <w:rsid w:val="00116440"/>
    <w:rsid w:val="00116C8D"/>
    <w:rsid w:val="00116F4F"/>
    <w:rsid w:val="001170A8"/>
    <w:rsid w:val="0011730B"/>
    <w:rsid w:val="00120BC0"/>
    <w:rsid w:val="00121381"/>
    <w:rsid w:val="0012182A"/>
    <w:rsid w:val="0012202B"/>
    <w:rsid w:val="00122C26"/>
    <w:rsid w:val="00122D38"/>
    <w:rsid w:val="00122F2C"/>
    <w:rsid w:val="00123378"/>
    <w:rsid w:val="00123799"/>
    <w:rsid w:val="00123854"/>
    <w:rsid w:val="00124949"/>
    <w:rsid w:val="00124BD4"/>
    <w:rsid w:val="00124DB6"/>
    <w:rsid w:val="001257B3"/>
    <w:rsid w:val="00125CB7"/>
    <w:rsid w:val="0012601B"/>
    <w:rsid w:val="0012621B"/>
    <w:rsid w:val="001262AC"/>
    <w:rsid w:val="00126A0D"/>
    <w:rsid w:val="00126B09"/>
    <w:rsid w:val="00126C75"/>
    <w:rsid w:val="001275D7"/>
    <w:rsid w:val="00127E4D"/>
    <w:rsid w:val="00130B5F"/>
    <w:rsid w:val="00131364"/>
    <w:rsid w:val="001316EE"/>
    <w:rsid w:val="00131BE4"/>
    <w:rsid w:val="0013263B"/>
    <w:rsid w:val="00132843"/>
    <w:rsid w:val="00132ADD"/>
    <w:rsid w:val="00133117"/>
    <w:rsid w:val="001335F6"/>
    <w:rsid w:val="00133844"/>
    <w:rsid w:val="0013427E"/>
    <w:rsid w:val="00134513"/>
    <w:rsid w:val="00134CFE"/>
    <w:rsid w:val="001368A3"/>
    <w:rsid w:val="00136A16"/>
    <w:rsid w:val="00137752"/>
    <w:rsid w:val="00137AF5"/>
    <w:rsid w:val="00137F46"/>
    <w:rsid w:val="001401B5"/>
    <w:rsid w:val="001404E4"/>
    <w:rsid w:val="00140B40"/>
    <w:rsid w:val="0014129B"/>
    <w:rsid w:val="0014163F"/>
    <w:rsid w:val="001416DF"/>
    <w:rsid w:val="00141D3B"/>
    <w:rsid w:val="00142393"/>
    <w:rsid w:val="00142C1C"/>
    <w:rsid w:val="00142F06"/>
    <w:rsid w:val="0014426F"/>
    <w:rsid w:val="0014449C"/>
    <w:rsid w:val="00145D4F"/>
    <w:rsid w:val="001467E1"/>
    <w:rsid w:val="00147C5F"/>
    <w:rsid w:val="00150D3C"/>
    <w:rsid w:val="00151725"/>
    <w:rsid w:val="00151A88"/>
    <w:rsid w:val="0015218B"/>
    <w:rsid w:val="00152380"/>
    <w:rsid w:val="001524E2"/>
    <w:rsid w:val="00153D42"/>
    <w:rsid w:val="001544B2"/>
    <w:rsid w:val="0015462B"/>
    <w:rsid w:val="00154F53"/>
    <w:rsid w:val="00156D78"/>
    <w:rsid w:val="00156E95"/>
    <w:rsid w:val="00157009"/>
    <w:rsid w:val="00157821"/>
    <w:rsid w:val="00160027"/>
    <w:rsid w:val="0016032F"/>
    <w:rsid w:val="00160563"/>
    <w:rsid w:val="00161047"/>
    <w:rsid w:val="001611DA"/>
    <w:rsid w:val="00161A09"/>
    <w:rsid w:val="00161AD9"/>
    <w:rsid w:val="00161D40"/>
    <w:rsid w:val="00161F85"/>
    <w:rsid w:val="00162875"/>
    <w:rsid w:val="00162BE5"/>
    <w:rsid w:val="001632E2"/>
    <w:rsid w:val="00163684"/>
    <w:rsid w:val="00165070"/>
    <w:rsid w:val="001651BD"/>
    <w:rsid w:val="00165E9C"/>
    <w:rsid w:val="0016670D"/>
    <w:rsid w:val="00166975"/>
    <w:rsid w:val="00166E7F"/>
    <w:rsid w:val="00167173"/>
    <w:rsid w:val="00167257"/>
    <w:rsid w:val="00167D11"/>
    <w:rsid w:val="00167D65"/>
    <w:rsid w:val="0017039C"/>
    <w:rsid w:val="001704AE"/>
    <w:rsid w:val="00170B15"/>
    <w:rsid w:val="00171326"/>
    <w:rsid w:val="0017210C"/>
    <w:rsid w:val="00172FD6"/>
    <w:rsid w:val="001730F1"/>
    <w:rsid w:val="0017326A"/>
    <w:rsid w:val="00173372"/>
    <w:rsid w:val="00173719"/>
    <w:rsid w:val="001739DC"/>
    <w:rsid w:val="00173D98"/>
    <w:rsid w:val="00173FF9"/>
    <w:rsid w:val="001746FD"/>
    <w:rsid w:val="00174FC4"/>
    <w:rsid w:val="0017512F"/>
    <w:rsid w:val="001754BE"/>
    <w:rsid w:val="001756E3"/>
    <w:rsid w:val="00175A07"/>
    <w:rsid w:val="00175C34"/>
    <w:rsid w:val="00175E5A"/>
    <w:rsid w:val="001761A7"/>
    <w:rsid w:val="001761D2"/>
    <w:rsid w:val="001761F1"/>
    <w:rsid w:val="00176382"/>
    <w:rsid w:val="00176B24"/>
    <w:rsid w:val="00176C35"/>
    <w:rsid w:val="00180117"/>
    <w:rsid w:val="00180791"/>
    <w:rsid w:val="00181746"/>
    <w:rsid w:val="00181B54"/>
    <w:rsid w:val="00181C09"/>
    <w:rsid w:val="001829B7"/>
    <w:rsid w:val="00182DF7"/>
    <w:rsid w:val="00184775"/>
    <w:rsid w:val="00185568"/>
    <w:rsid w:val="00185892"/>
    <w:rsid w:val="00185DD9"/>
    <w:rsid w:val="001860B0"/>
    <w:rsid w:val="0018678B"/>
    <w:rsid w:val="00186A05"/>
    <w:rsid w:val="00186DB0"/>
    <w:rsid w:val="001873BA"/>
    <w:rsid w:val="00187758"/>
    <w:rsid w:val="0019025C"/>
    <w:rsid w:val="0019045A"/>
    <w:rsid w:val="00190F62"/>
    <w:rsid w:val="00191C72"/>
    <w:rsid w:val="00191CC9"/>
    <w:rsid w:val="0019202C"/>
    <w:rsid w:val="001920F9"/>
    <w:rsid w:val="00192777"/>
    <w:rsid w:val="00192A0B"/>
    <w:rsid w:val="00192ADD"/>
    <w:rsid w:val="001934EE"/>
    <w:rsid w:val="001945CE"/>
    <w:rsid w:val="0019485B"/>
    <w:rsid w:val="00194C34"/>
    <w:rsid w:val="00194D1F"/>
    <w:rsid w:val="00194FB4"/>
    <w:rsid w:val="001955F7"/>
    <w:rsid w:val="0019565F"/>
    <w:rsid w:val="00195B8D"/>
    <w:rsid w:val="0019623E"/>
    <w:rsid w:val="00196326"/>
    <w:rsid w:val="0019639D"/>
    <w:rsid w:val="001969D4"/>
    <w:rsid w:val="00196C40"/>
    <w:rsid w:val="00196DF9"/>
    <w:rsid w:val="00196F1A"/>
    <w:rsid w:val="001976DA"/>
    <w:rsid w:val="001A0D2A"/>
    <w:rsid w:val="001A0EB6"/>
    <w:rsid w:val="001A10AC"/>
    <w:rsid w:val="001A123F"/>
    <w:rsid w:val="001A1BD5"/>
    <w:rsid w:val="001A1C76"/>
    <w:rsid w:val="001A1E38"/>
    <w:rsid w:val="001A2393"/>
    <w:rsid w:val="001A2885"/>
    <w:rsid w:val="001A3343"/>
    <w:rsid w:val="001A5E46"/>
    <w:rsid w:val="001A5FB1"/>
    <w:rsid w:val="001A6D92"/>
    <w:rsid w:val="001A6F1D"/>
    <w:rsid w:val="001A7388"/>
    <w:rsid w:val="001A7693"/>
    <w:rsid w:val="001A7706"/>
    <w:rsid w:val="001A798D"/>
    <w:rsid w:val="001A79F1"/>
    <w:rsid w:val="001A7F26"/>
    <w:rsid w:val="001A7FFA"/>
    <w:rsid w:val="001B15E3"/>
    <w:rsid w:val="001B1628"/>
    <w:rsid w:val="001B1DDE"/>
    <w:rsid w:val="001B1EA2"/>
    <w:rsid w:val="001B26C2"/>
    <w:rsid w:val="001B31EA"/>
    <w:rsid w:val="001B34DE"/>
    <w:rsid w:val="001B3B8C"/>
    <w:rsid w:val="001B3CD3"/>
    <w:rsid w:val="001B4588"/>
    <w:rsid w:val="001B45A3"/>
    <w:rsid w:val="001B54DA"/>
    <w:rsid w:val="001B5E35"/>
    <w:rsid w:val="001B6687"/>
    <w:rsid w:val="001B6DC9"/>
    <w:rsid w:val="001B73B9"/>
    <w:rsid w:val="001B74D8"/>
    <w:rsid w:val="001B74F4"/>
    <w:rsid w:val="001B7571"/>
    <w:rsid w:val="001B7868"/>
    <w:rsid w:val="001B7F9D"/>
    <w:rsid w:val="001C05C9"/>
    <w:rsid w:val="001C0C56"/>
    <w:rsid w:val="001C1301"/>
    <w:rsid w:val="001C1CF4"/>
    <w:rsid w:val="001C1DA7"/>
    <w:rsid w:val="001C287D"/>
    <w:rsid w:val="001C2FC8"/>
    <w:rsid w:val="001C3077"/>
    <w:rsid w:val="001C373D"/>
    <w:rsid w:val="001C38FF"/>
    <w:rsid w:val="001C3E7D"/>
    <w:rsid w:val="001C41D6"/>
    <w:rsid w:val="001C4AA7"/>
    <w:rsid w:val="001C59BC"/>
    <w:rsid w:val="001C6198"/>
    <w:rsid w:val="001C73C5"/>
    <w:rsid w:val="001C7763"/>
    <w:rsid w:val="001C7A02"/>
    <w:rsid w:val="001C7AFF"/>
    <w:rsid w:val="001D016B"/>
    <w:rsid w:val="001D03E8"/>
    <w:rsid w:val="001D0A28"/>
    <w:rsid w:val="001D2C48"/>
    <w:rsid w:val="001D3561"/>
    <w:rsid w:val="001D37E1"/>
    <w:rsid w:val="001D37F4"/>
    <w:rsid w:val="001D39EC"/>
    <w:rsid w:val="001D3BC5"/>
    <w:rsid w:val="001D3BD6"/>
    <w:rsid w:val="001D3FB1"/>
    <w:rsid w:val="001D44BC"/>
    <w:rsid w:val="001D461D"/>
    <w:rsid w:val="001D5804"/>
    <w:rsid w:val="001D6447"/>
    <w:rsid w:val="001D6F33"/>
    <w:rsid w:val="001D7856"/>
    <w:rsid w:val="001D790D"/>
    <w:rsid w:val="001D7A1A"/>
    <w:rsid w:val="001E18D6"/>
    <w:rsid w:val="001E2277"/>
    <w:rsid w:val="001E3977"/>
    <w:rsid w:val="001E3B8F"/>
    <w:rsid w:val="001E4C4A"/>
    <w:rsid w:val="001E515D"/>
    <w:rsid w:val="001E5253"/>
    <w:rsid w:val="001E74F2"/>
    <w:rsid w:val="001E797B"/>
    <w:rsid w:val="001E7E94"/>
    <w:rsid w:val="001F0A0A"/>
    <w:rsid w:val="001F0FF3"/>
    <w:rsid w:val="001F1507"/>
    <w:rsid w:val="001F1691"/>
    <w:rsid w:val="001F2E64"/>
    <w:rsid w:val="001F3043"/>
    <w:rsid w:val="001F328D"/>
    <w:rsid w:val="001F3544"/>
    <w:rsid w:val="001F3709"/>
    <w:rsid w:val="001F4024"/>
    <w:rsid w:val="001F4055"/>
    <w:rsid w:val="001F4147"/>
    <w:rsid w:val="001F4154"/>
    <w:rsid w:val="001F4698"/>
    <w:rsid w:val="001F47C5"/>
    <w:rsid w:val="001F4A2C"/>
    <w:rsid w:val="001F4D24"/>
    <w:rsid w:val="001F4E37"/>
    <w:rsid w:val="001F5329"/>
    <w:rsid w:val="001F53C2"/>
    <w:rsid w:val="001F552C"/>
    <w:rsid w:val="001F6674"/>
    <w:rsid w:val="001F7006"/>
    <w:rsid w:val="001F7499"/>
    <w:rsid w:val="001F7648"/>
    <w:rsid w:val="001F79CD"/>
    <w:rsid w:val="001F7D15"/>
    <w:rsid w:val="00200522"/>
    <w:rsid w:val="00200526"/>
    <w:rsid w:val="002008E8"/>
    <w:rsid w:val="00201399"/>
    <w:rsid w:val="00201991"/>
    <w:rsid w:val="0020199F"/>
    <w:rsid w:val="002022B6"/>
    <w:rsid w:val="002029D4"/>
    <w:rsid w:val="00202A6B"/>
    <w:rsid w:val="00202BC8"/>
    <w:rsid w:val="0020322F"/>
    <w:rsid w:val="0020378E"/>
    <w:rsid w:val="002038DD"/>
    <w:rsid w:val="00204178"/>
    <w:rsid w:val="00204683"/>
    <w:rsid w:val="00204C3B"/>
    <w:rsid w:val="00204F87"/>
    <w:rsid w:val="00205015"/>
    <w:rsid w:val="00205359"/>
    <w:rsid w:val="002059E5"/>
    <w:rsid w:val="00205E03"/>
    <w:rsid w:val="00206B5C"/>
    <w:rsid w:val="00206D55"/>
    <w:rsid w:val="002076E0"/>
    <w:rsid w:val="0020773A"/>
    <w:rsid w:val="00207E17"/>
    <w:rsid w:val="002109D9"/>
    <w:rsid w:val="00210BCA"/>
    <w:rsid w:val="00210E18"/>
    <w:rsid w:val="00210F73"/>
    <w:rsid w:val="00211193"/>
    <w:rsid w:val="002120A7"/>
    <w:rsid w:val="002120C0"/>
    <w:rsid w:val="002121B8"/>
    <w:rsid w:val="0021285C"/>
    <w:rsid w:val="00213723"/>
    <w:rsid w:val="00213805"/>
    <w:rsid w:val="0021386B"/>
    <w:rsid w:val="002140CE"/>
    <w:rsid w:val="0021485F"/>
    <w:rsid w:val="00214D13"/>
    <w:rsid w:val="00214E40"/>
    <w:rsid w:val="002156CF"/>
    <w:rsid w:val="002165E4"/>
    <w:rsid w:val="0021674A"/>
    <w:rsid w:val="00216777"/>
    <w:rsid w:val="00217263"/>
    <w:rsid w:val="002176E7"/>
    <w:rsid w:val="0021775C"/>
    <w:rsid w:val="00220024"/>
    <w:rsid w:val="002205EA"/>
    <w:rsid w:val="00221727"/>
    <w:rsid w:val="00222E71"/>
    <w:rsid w:val="002234FD"/>
    <w:rsid w:val="00224378"/>
    <w:rsid w:val="00225F6F"/>
    <w:rsid w:val="00226267"/>
    <w:rsid w:val="00226AAA"/>
    <w:rsid w:val="00227BB1"/>
    <w:rsid w:val="002304DB"/>
    <w:rsid w:val="00230BB2"/>
    <w:rsid w:val="00230CF0"/>
    <w:rsid w:val="002326C1"/>
    <w:rsid w:val="002330DE"/>
    <w:rsid w:val="00233681"/>
    <w:rsid w:val="00233691"/>
    <w:rsid w:val="002340A5"/>
    <w:rsid w:val="0023503F"/>
    <w:rsid w:val="00235162"/>
    <w:rsid w:val="0023552E"/>
    <w:rsid w:val="00235DA1"/>
    <w:rsid w:val="00235F29"/>
    <w:rsid w:val="00236828"/>
    <w:rsid w:val="00236FC2"/>
    <w:rsid w:val="002370A9"/>
    <w:rsid w:val="00237511"/>
    <w:rsid w:val="00237EC4"/>
    <w:rsid w:val="0024054B"/>
    <w:rsid w:val="00240B53"/>
    <w:rsid w:val="00240FD9"/>
    <w:rsid w:val="002412B9"/>
    <w:rsid w:val="0024162F"/>
    <w:rsid w:val="002429CD"/>
    <w:rsid w:val="002439F9"/>
    <w:rsid w:val="00243CE7"/>
    <w:rsid w:val="00243D44"/>
    <w:rsid w:val="00243E1B"/>
    <w:rsid w:val="0024465C"/>
    <w:rsid w:val="00244945"/>
    <w:rsid w:val="00244DF5"/>
    <w:rsid w:val="00244FDC"/>
    <w:rsid w:val="00244FF5"/>
    <w:rsid w:val="00245C83"/>
    <w:rsid w:val="00245C8E"/>
    <w:rsid w:val="00246676"/>
    <w:rsid w:val="00246EEE"/>
    <w:rsid w:val="0024780F"/>
    <w:rsid w:val="00247B43"/>
    <w:rsid w:val="002504D8"/>
    <w:rsid w:val="00250527"/>
    <w:rsid w:val="0025052D"/>
    <w:rsid w:val="00250F74"/>
    <w:rsid w:val="00251453"/>
    <w:rsid w:val="002516A0"/>
    <w:rsid w:val="0025174E"/>
    <w:rsid w:val="00251796"/>
    <w:rsid w:val="00252916"/>
    <w:rsid w:val="002529A6"/>
    <w:rsid w:val="00252A2F"/>
    <w:rsid w:val="00252A33"/>
    <w:rsid w:val="00253119"/>
    <w:rsid w:val="002538A5"/>
    <w:rsid w:val="00253B0D"/>
    <w:rsid w:val="002556FD"/>
    <w:rsid w:val="00255F55"/>
    <w:rsid w:val="00256A7D"/>
    <w:rsid w:val="002571D0"/>
    <w:rsid w:val="00257BAA"/>
    <w:rsid w:val="002606C2"/>
    <w:rsid w:val="002608B8"/>
    <w:rsid w:val="002612BF"/>
    <w:rsid w:val="002619C0"/>
    <w:rsid w:val="002628B7"/>
    <w:rsid w:val="00262A0C"/>
    <w:rsid w:val="00262EDE"/>
    <w:rsid w:val="00264929"/>
    <w:rsid w:val="00265865"/>
    <w:rsid w:val="00265A14"/>
    <w:rsid w:val="00265D76"/>
    <w:rsid w:val="00266432"/>
    <w:rsid w:val="00266518"/>
    <w:rsid w:val="00266925"/>
    <w:rsid w:val="00266B0A"/>
    <w:rsid w:val="00266C56"/>
    <w:rsid w:val="00266CBB"/>
    <w:rsid w:val="00266F35"/>
    <w:rsid w:val="00266F39"/>
    <w:rsid w:val="00270232"/>
    <w:rsid w:val="0027048A"/>
    <w:rsid w:val="002718AF"/>
    <w:rsid w:val="00272E5D"/>
    <w:rsid w:val="00272FBB"/>
    <w:rsid w:val="00273483"/>
    <w:rsid w:val="00273FD0"/>
    <w:rsid w:val="0027428B"/>
    <w:rsid w:val="00274FAC"/>
    <w:rsid w:val="00275566"/>
    <w:rsid w:val="0027587E"/>
    <w:rsid w:val="00275F95"/>
    <w:rsid w:val="002760FF"/>
    <w:rsid w:val="002762C8"/>
    <w:rsid w:val="00276FEE"/>
    <w:rsid w:val="00277202"/>
    <w:rsid w:val="00277DB1"/>
    <w:rsid w:val="002802B0"/>
    <w:rsid w:val="0028083E"/>
    <w:rsid w:val="002819A7"/>
    <w:rsid w:val="00281D65"/>
    <w:rsid w:val="00282B0F"/>
    <w:rsid w:val="00283104"/>
    <w:rsid w:val="0028361D"/>
    <w:rsid w:val="00283E4E"/>
    <w:rsid w:val="0028472A"/>
    <w:rsid w:val="0028504A"/>
    <w:rsid w:val="002857E1"/>
    <w:rsid w:val="00285BDD"/>
    <w:rsid w:val="00285E04"/>
    <w:rsid w:val="00285ED5"/>
    <w:rsid w:val="002861A1"/>
    <w:rsid w:val="00286B26"/>
    <w:rsid w:val="00287076"/>
    <w:rsid w:val="00287360"/>
    <w:rsid w:val="00287913"/>
    <w:rsid w:val="00287D79"/>
    <w:rsid w:val="00290550"/>
    <w:rsid w:val="0029069E"/>
    <w:rsid w:val="00290D95"/>
    <w:rsid w:val="00291449"/>
    <w:rsid w:val="002921EF"/>
    <w:rsid w:val="00292560"/>
    <w:rsid w:val="00292EBA"/>
    <w:rsid w:val="002931BC"/>
    <w:rsid w:val="00293652"/>
    <w:rsid w:val="00293B06"/>
    <w:rsid w:val="00294BDA"/>
    <w:rsid w:val="00294D4D"/>
    <w:rsid w:val="00294E3E"/>
    <w:rsid w:val="00294EB2"/>
    <w:rsid w:val="0029528B"/>
    <w:rsid w:val="002974D7"/>
    <w:rsid w:val="002A071A"/>
    <w:rsid w:val="002A0955"/>
    <w:rsid w:val="002A1473"/>
    <w:rsid w:val="002A1E5A"/>
    <w:rsid w:val="002A257A"/>
    <w:rsid w:val="002A27D1"/>
    <w:rsid w:val="002A29AE"/>
    <w:rsid w:val="002A31C3"/>
    <w:rsid w:val="002A3A83"/>
    <w:rsid w:val="002A44D6"/>
    <w:rsid w:val="002A58A8"/>
    <w:rsid w:val="002A5B42"/>
    <w:rsid w:val="002A67F0"/>
    <w:rsid w:val="002A6C81"/>
    <w:rsid w:val="002A7557"/>
    <w:rsid w:val="002A7AAF"/>
    <w:rsid w:val="002B0F9B"/>
    <w:rsid w:val="002B1170"/>
    <w:rsid w:val="002B228C"/>
    <w:rsid w:val="002B2294"/>
    <w:rsid w:val="002B23EB"/>
    <w:rsid w:val="002B2542"/>
    <w:rsid w:val="002B2F96"/>
    <w:rsid w:val="002B4DD9"/>
    <w:rsid w:val="002B4FA1"/>
    <w:rsid w:val="002B5240"/>
    <w:rsid w:val="002B57A0"/>
    <w:rsid w:val="002B6888"/>
    <w:rsid w:val="002B68DE"/>
    <w:rsid w:val="002B69BA"/>
    <w:rsid w:val="002B6A7B"/>
    <w:rsid w:val="002B7179"/>
    <w:rsid w:val="002B7643"/>
    <w:rsid w:val="002B7DCE"/>
    <w:rsid w:val="002C086C"/>
    <w:rsid w:val="002C0C9E"/>
    <w:rsid w:val="002C1D91"/>
    <w:rsid w:val="002C2EAE"/>
    <w:rsid w:val="002C30BD"/>
    <w:rsid w:val="002C3314"/>
    <w:rsid w:val="002C360A"/>
    <w:rsid w:val="002C3CF0"/>
    <w:rsid w:val="002C42D8"/>
    <w:rsid w:val="002C4ED8"/>
    <w:rsid w:val="002C509D"/>
    <w:rsid w:val="002C5AF0"/>
    <w:rsid w:val="002C7B1D"/>
    <w:rsid w:val="002C7CC1"/>
    <w:rsid w:val="002D0053"/>
    <w:rsid w:val="002D0E93"/>
    <w:rsid w:val="002D0F58"/>
    <w:rsid w:val="002D1437"/>
    <w:rsid w:val="002D1800"/>
    <w:rsid w:val="002D1E86"/>
    <w:rsid w:val="002D2405"/>
    <w:rsid w:val="002D30AD"/>
    <w:rsid w:val="002D41D2"/>
    <w:rsid w:val="002D5263"/>
    <w:rsid w:val="002D5328"/>
    <w:rsid w:val="002D5436"/>
    <w:rsid w:val="002D5508"/>
    <w:rsid w:val="002D5723"/>
    <w:rsid w:val="002D5C64"/>
    <w:rsid w:val="002D5F30"/>
    <w:rsid w:val="002D69D8"/>
    <w:rsid w:val="002D6B98"/>
    <w:rsid w:val="002D7569"/>
    <w:rsid w:val="002D79A1"/>
    <w:rsid w:val="002D7A0E"/>
    <w:rsid w:val="002D7CBD"/>
    <w:rsid w:val="002E059F"/>
    <w:rsid w:val="002E0857"/>
    <w:rsid w:val="002E155D"/>
    <w:rsid w:val="002E15BB"/>
    <w:rsid w:val="002E18D4"/>
    <w:rsid w:val="002E19E4"/>
    <w:rsid w:val="002E2242"/>
    <w:rsid w:val="002E232C"/>
    <w:rsid w:val="002E27EF"/>
    <w:rsid w:val="002E2F40"/>
    <w:rsid w:val="002E3E50"/>
    <w:rsid w:val="002E41F7"/>
    <w:rsid w:val="002E434F"/>
    <w:rsid w:val="002E4619"/>
    <w:rsid w:val="002E4FC5"/>
    <w:rsid w:val="002E6169"/>
    <w:rsid w:val="002E623E"/>
    <w:rsid w:val="002E6805"/>
    <w:rsid w:val="002E7CE5"/>
    <w:rsid w:val="002E7D2B"/>
    <w:rsid w:val="002E7F70"/>
    <w:rsid w:val="002F02BE"/>
    <w:rsid w:val="002F0338"/>
    <w:rsid w:val="002F0571"/>
    <w:rsid w:val="002F17B3"/>
    <w:rsid w:val="002F1A49"/>
    <w:rsid w:val="002F1CDC"/>
    <w:rsid w:val="002F1E57"/>
    <w:rsid w:val="002F2003"/>
    <w:rsid w:val="002F2194"/>
    <w:rsid w:val="002F243C"/>
    <w:rsid w:val="002F3161"/>
    <w:rsid w:val="002F504C"/>
    <w:rsid w:val="002F6487"/>
    <w:rsid w:val="002F6D70"/>
    <w:rsid w:val="002F7562"/>
    <w:rsid w:val="002F7A70"/>
    <w:rsid w:val="0030015E"/>
    <w:rsid w:val="00300677"/>
    <w:rsid w:val="00301A9E"/>
    <w:rsid w:val="00301DDF"/>
    <w:rsid w:val="00302144"/>
    <w:rsid w:val="0030228A"/>
    <w:rsid w:val="0030244B"/>
    <w:rsid w:val="00302617"/>
    <w:rsid w:val="003028B5"/>
    <w:rsid w:val="00302931"/>
    <w:rsid w:val="00302E4F"/>
    <w:rsid w:val="003030AE"/>
    <w:rsid w:val="003039CE"/>
    <w:rsid w:val="00303A1E"/>
    <w:rsid w:val="00303C68"/>
    <w:rsid w:val="00303EE3"/>
    <w:rsid w:val="00305071"/>
    <w:rsid w:val="003053D0"/>
    <w:rsid w:val="00305B1E"/>
    <w:rsid w:val="00305C23"/>
    <w:rsid w:val="0030644A"/>
    <w:rsid w:val="003072D7"/>
    <w:rsid w:val="00307AED"/>
    <w:rsid w:val="00307B9E"/>
    <w:rsid w:val="00307EAE"/>
    <w:rsid w:val="0031056A"/>
    <w:rsid w:val="00310658"/>
    <w:rsid w:val="00310CB2"/>
    <w:rsid w:val="00310D41"/>
    <w:rsid w:val="003114F1"/>
    <w:rsid w:val="00312486"/>
    <w:rsid w:val="003129A5"/>
    <w:rsid w:val="00312BE0"/>
    <w:rsid w:val="00312D7B"/>
    <w:rsid w:val="00313709"/>
    <w:rsid w:val="00313746"/>
    <w:rsid w:val="0031385E"/>
    <w:rsid w:val="003139AE"/>
    <w:rsid w:val="00314B0F"/>
    <w:rsid w:val="00314BBE"/>
    <w:rsid w:val="00314F18"/>
    <w:rsid w:val="0031654A"/>
    <w:rsid w:val="00316820"/>
    <w:rsid w:val="003172EC"/>
    <w:rsid w:val="00320CB2"/>
    <w:rsid w:val="0032132B"/>
    <w:rsid w:val="0032141C"/>
    <w:rsid w:val="00321C34"/>
    <w:rsid w:val="00322174"/>
    <w:rsid w:val="00322489"/>
    <w:rsid w:val="00323E18"/>
    <w:rsid w:val="00324021"/>
    <w:rsid w:val="003240FD"/>
    <w:rsid w:val="003241FE"/>
    <w:rsid w:val="003244C4"/>
    <w:rsid w:val="0032451D"/>
    <w:rsid w:val="00324526"/>
    <w:rsid w:val="00324E43"/>
    <w:rsid w:val="003260B1"/>
    <w:rsid w:val="003260D9"/>
    <w:rsid w:val="00326282"/>
    <w:rsid w:val="003266CB"/>
    <w:rsid w:val="003266ED"/>
    <w:rsid w:val="00326A0F"/>
    <w:rsid w:val="00326EFD"/>
    <w:rsid w:val="003271A8"/>
    <w:rsid w:val="00327417"/>
    <w:rsid w:val="00327741"/>
    <w:rsid w:val="00330514"/>
    <w:rsid w:val="00330941"/>
    <w:rsid w:val="003319B7"/>
    <w:rsid w:val="003320BE"/>
    <w:rsid w:val="00332117"/>
    <w:rsid w:val="003321E9"/>
    <w:rsid w:val="00332560"/>
    <w:rsid w:val="003335A8"/>
    <w:rsid w:val="00333B2A"/>
    <w:rsid w:val="00333CA8"/>
    <w:rsid w:val="00334256"/>
    <w:rsid w:val="003342E0"/>
    <w:rsid w:val="00334898"/>
    <w:rsid w:val="00334A7C"/>
    <w:rsid w:val="0033570A"/>
    <w:rsid w:val="00335ACC"/>
    <w:rsid w:val="00335CFE"/>
    <w:rsid w:val="00335D43"/>
    <w:rsid w:val="00335EFB"/>
    <w:rsid w:val="003360EB"/>
    <w:rsid w:val="00336268"/>
    <w:rsid w:val="00336332"/>
    <w:rsid w:val="00337685"/>
    <w:rsid w:val="00337893"/>
    <w:rsid w:val="003379E4"/>
    <w:rsid w:val="00337A85"/>
    <w:rsid w:val="00337FCD"/>
    <w:rsid w:val="00340484"/>
    <w:rsid w:val="003409B3"/>
    <w:rsid w:val="003414C1"/>
    <w:rsid w:val="00341967"/>
    <w:rsid w:val="00341C6B"/>
    <w:rsid w:val="00341D81"/>
    <w:rsid w:val="003437DE"/>
    <w:rsid w:val="003438BF"/>
    <w:rsid w:val="00343FC2"/>
    <w:rsid w:val="0034406B"/>
    <w:rsid w:val="0034410B"/>
    <w:rsid w:val="00344494"/>
    <w:rsid w:val="00344990"/>
    <w:rsid w:val="00344B57"/>
    <w:rsid w:val="003459FA"/>
    <w:rsid w:val="00345FD4"/>
    <w:rsid w:val="00346436"/>
    <w:rsid w:val="00346720"/>
    <w:rsid w:val="00346A0F"/>
    <w:rsid w:val="00346E01"/>
    <w:rsid w:val="00346F25"/>
    <w:rsid w:val="00347242"/>
    <w:rsid w:val="0034742A"/>
    <w:rsid w:val="003474D6"/>
    <w:rsid w:val="003477FA"/>
    <w:rsid w:val="0034788D"/>
    <w:rsid w:val="00347A85"/>
    <w:rsid w:val="003505D8"/>
    <w:rsid w:val="0035089D"/>
    <w:rsid w:val="00350A85"/>
    <w:rsid w:val="0035158F"/>
    <w:rsid w:val="00352026"/>
    <w:rsid w:val="00352261"/>
    <w:rsid w:val="003529BE"/>
    <w:rsid w:val="003532CA"/>
    <w:rsid w:val="00353CDC"/>
    <w:rsid w:val="00353FD3"/>
    <w:rsid w:val="003541EA"/>
    <w:rsid w:val="003541EE"/>
    <w:rsid w:val="003543AB"/>
    <w:rsid w:val="00354905"/>
    <w:rsid w:val="00354B68"/>
    <w:rsid w:val="00354D0B"/>
    <w:rsid w:val="003552BF"/>
    <w:rsid w:val="003557F3"/>
    <w:rsid w:val="003560E8"/>
    <w:rsid w:val="00356720"/>
    <w:rsid w:val="00356D4D"/>
    <w:rsid w:val="00357C8A"/>
    <w:rsid w:val="003601CB"/>
    <w:rsid w:val="0036050A"/>
    <w:rsid w:val="0036088C"/>
    <w:rsid w:val="003624BC"/>
    <w:rsid w:val="00362589"/>
    <w:rsid w:val="00362682"/>
    <w:rsid w:val="003633ED"/>
    <w:rsid w:val="00363732"/>
    <w:rsid w:val="00364AA3"/>
    <w:rsid w:val="00364B75"/>
    <w:rsid w:val="00364CAA"/>
    <w:rsid w:val="00366B04"/>
    <w:rsid w:val="00367245"/>
    <w:rsid w:val="0037015E"/>
    <w:rsid w:val="00370689"/>
    <w:rsid w:val="00370BA2"/>
    <w:rsid w:val="00370E2B"/>
    <w:rsid w:val="0037118B"/>
    <w:rsid w:val="00371D27"/>
    <w:rsid w:val="0037264F"/>
    <w:rsid w:val="00373723"/>
    <w:rsid w:val="00373FF5"/>
    <w:rsid w:val="003748D0"/>
    <w:rsid w:val="00374B47"/>
    <w:rsid w:val="00375D7D"/>
    <w:rsid w:val="00375E91"/>
    <w:rsid w:val="00375F21"/>
    <w:rsid w:val="00375F27"/>
    <w:rsid w:val="00376005"/>
    <w:rsid w:val="00376879"/>
    <w:rsid w:val="00376C09"/>
    <w:rsid w:val="00377AD5"/>
    <w:rsid w:val="00380629"/>
    <w:rsid w:val="00380CF1"/>
    <w:rsid w:val="00380F99"/>
    <w:rsid w:val="003814DD"/>
    <w:rsid w:val="00381531"/>
    <w:rsid w:val="003815EA"/>
    <w:rsid w:val="003817A7"/>
    <w:rsid w:val="00381C5C"/>
    <w:rsid w:val="00381DFA"/>
    <w:rsid w:val="00381F1C"/>
    <w:rsid w:val="00381F25"/>
    <w:rsid w:val="0038242A"/>
    <w:rsid w:val="0038250A"/>
    <w:rsid w:val="00383394"/>
    <w:rsid w:val="003834BB"/>
    <w:rsid w:val="0038350E"/>
    <w:rsid w:val="003836DD"/>
    <w:rsid w:val="003838EB"/>
    <w:rsid w:val="00383DDA"/>
    <w:rsid w:val="00384CC1"/>
    <w:rsid w:val="00384E3D"/>
    <w:rsid w:val="00385CAB"/>
    <w:rsid w:val="00385CFE"/>
    <w:rsid w:val="00385E00"/>
    <w:rsid w:val="00386647"/>
    <w:rsid w:val="00386B75"/>
    <w:rsid w:val="0038715D"/>
    <w:rsid w:val="00387207"/>
    <w:rsid w:val="003878C3"/>
    <w:rsid w:val="00390212"/>
    <w:rsid w:val="00390D25"/>
    <w:rsid w:val="003911E1"/>
    <w:rsid w:val="00391562"/>
    <w:rsid w:val="00391674"/>
    <w:rsid w:val="0039273B"/>
    <w:rsid w:val="00392A94"/>
    <w:rsid w:val="0039318F"/>
    <w:rsid w:val="00393582"/>
    <w:rsid w:val="003947B1"/>
    <w:rsid w:val="00394EB8"/>
    <w:rsid w:val="00395337"/>
    <w:rsid w:val="00395635"/>
    <w:rsid w:val="00395FDC"/>
    <w:rsid w:val="00396886"/>
    <w:rsid w:val="00396AE0"/>
    <w:rsid w:val="00397948"/>
    <w:rsid w:val="00397FCA"/>
    <w:rsid w:val="003A0A48"/>
    <w:rsid w:val="003A0F74"/>
    <w:rsid w:val="003A145D"/>
    <w:rsid w:val="003A154E"/>
    <w:rsid w:val="003A2037"/>
    <w:rsid w:val="003A240C"/>
    <w:rsid w:val="003A262E"/>
    <w:rsid w:val="003A2673"/>
    <w:rsid w:val="003A27EF"/>
    <w:rsid w:val="003A2B3C"/>
    <w:rsid w:val="003A3C46"/>
    <w:rsid w:val="003A3CD4"/>
    <w:rsid w:val="003A45E1"/>
    <w:rsid w:val="003A466F"/>
    <w:rsid w:val="003A525D"/>
    <w:rsid w:val="003A57B1"/>
    <w:rsid w:val="003A5D9C"/>
    <w:rsid w:val="003A5FEC"/>
    <w:rsid w:val="003A73B0"/>
    <w:rsid w:val="003A7692"/>
    <w:rsid w:val="003A79E1"/>
    <w:rsid w:val="003B023E"/>
    <w:rsid w:val="003B06C7"/>
    <w:rsid w:val="003B08A7"/>
    <w:rsid w:val="003B0AFD"/>
    <w:rsid w:val="003B0C8D"/>
    <w:rsid w:val="003B0EAB"/>
    <w:rsid w:val="003B10D1"/>
    <w:rsid w:val="003B1214"/>
    <w:rsid w:val="003B13C5"/>
    <w:rsid w:val="003B14A3"/>
    <w:rsid w:val="003B1F99"/>
    <w:rsid w:val="003B20AC"/>
    <w:rsid w:val="003B26B1"/>
    <w:rsid w:val="003B3C9B"/>
    <w:rsid w:val="003B4149"/>
    <w:rsid w:val="003B4BBE"/>
    <w:rsid w:val="003B519D"/>
    <w:rsid w:val="003B525A"/>
    <w:rsid w:val="003B52C0"/>
    <w:rsid w:val="003B5678"/>
    <w:rsid w:val="003B5D34"/>
    <w:rsid w:val="003B6868"/>
    <w:rsid w:val="003B68EC"/>
    <w:rsid w:val="003B6E11"/>
    <w:rsid w:val="003B7592"/>
    <w:rsid w:val="003C00EF"/>
    <w:rsid w:val="003C015C"/>
    <w:rsid w:val="003C0AE6"/>
    <w:rsid w:val="003C0BD9"/>
    <w:rsid w:val="003C0F8D"/>
    <w:rsid w:val="003C141F"/>
    <w:rsid w:val="003C16B4"/>
    <w:rsid w:val="003C1C59"/>
    <w:rsid w:val="003C225D"/>
    <w:rsid w:val="003C3315"/>
    <w:rsid w:val="003C44D6"/>
    <w:rsid w:val="003C4782"/>
    <w:rsid w:val="003C48E2"/>
    <w:rsid w:val="003C494E"/>
    <w:rsid w:val="003C506F"/>
    <w:rsid w:val="003C534B"/>
    <w:rsid w:val="003C5466"/>
    <w:rsid w:val="003C5849"/>
    <w:rsid w:val="003C5A3B"/>
    <w:rsid w:val="003C607B"/>
    <w:rsid w:val="003C633D"/>
    <w:rsid w:val="003C66F5"/>
    <w:rsid w:val="003C6903"/>
    <w:rsid w:val="003C6D4F"/>
    <w:rsid w:val="003C6FA1"/>
    <w:rsid w:val="003C7001"/>
    <w:rsid w:val="003C7988"/>
    <w:rsid w:val="003C79F0"/>
    <w:rsid w:val="003C7C1B"/>
    <w:rsid w:val="003D0164"/>
    <w:rsid w:val="003D01F0"/>
    <w:rsid w:val="003D0BFF"/>
    <w:rsid w:val="003D1201"/>
    <w:rsid w:val="003D189C"/>
    <w:rsid w:val="003D1BA5"/>
    <w:rsid w:val="003D1E4B"/>
    <w:rsid w:val="003D21F8"/>
    <w:rsid w:val="003D2243"/>
    <w:rsid w:val="003D28D8"/>
    <w:rsid w:val="003D3FBF"/>
    <w:rsid w:val="003D45F6"/>
    <w:rsid w:val="003D51CA"/>
    <w:rsid w:val="003D75AA"/>
    <w:rsid w:val="003D79C1"/>
    <w:rsid w:val="003D7AFF"/>
    <w:rsid w:val="003E0BC5"/>
    <w:rsid w:val="003E2136"/>
    <w:rsid w:val="003E2A4F"/>
    <w:rsid w:val="003E3077"/>
    <w:rsid w:val="003E3276"/>
    <w:rsid w:val="003E37D5"/>
    <w:rsid w:val="003E45B2"/>
    <w:rsid w:val="003E48DB"/>
    <w:rsid w:val="003E5022"/>
    <w:rsid w:val="003E50BA"/>
    <w:rsid w:val="003E5F71"/>
    <w:rsid w:val="003E70DC"/>
    <w:rsid w:val="003F0029"/>
    <w:rsid w:val="003F084C"/>
    <w:rsid w:val="003F089B"/>
    <w:rsid w:val="003F109F"/>
    <w:rsid w:val="003F1569"/>
    <w:rsid w:val="003F17D0"/>
    <w:rsid w:val="003F19FB"/>
    <w:rsid w:val="003F1E21"/>
    <w:rsid w:val="003F217E"/>
    <w:rsid w:val="003F24B7"/>
    <w:rsid w:val="003F329A"/>
    <w:rsid w:val="003F32F1"/>
    <w:rsid w:val="003F3ABE"/>
    <w:rsid w:val="003F3DC5"/>
    <w:rsid w:val="003F4146"/>
    <w:rsid w:val="003F4D50"/>
    <w:rsid w:val="003F5014"/>
    <w:rsid w:val="003F52C9"/>
    <w:rsid w:val="003F6056"/>
    <w:rsid w:val="003F62EB"/>
    <w:rsid w:val="003F662E"/>
    <w:rsid w:val="003F6642"/>
    <w:rsid w:val="003F6F87"/>
    <w:rsid w:val="003F747B"/>
    <w:rsid w:val="003F7BAF"/>
    <w:rsid w:val="00400212"/>
    <w:rsid w:val="004002F7"/>
    <w:rsid w:val="00400B38"/>
    <w:rsid w:val="00400C9A"/>
    <w:rsid w:val="00400F8F"/>
    <w:rsid w:val="004011A1"/>
    <w:rsid w:val="004016E0"/>
    <w:rsid w:val="004018FB"/>
    <w:rsid w:val="00402A2E"/>
    <w:rsid w:val="00402BC9"/>
    <w:rsid w:val="004037DE"/>
    <w:rsid w:val="00403D2B"/>
    <w:rsid w:val="00403FD5"/>
    <w:rsid w:val="004049C6"/>
    <w:rsid w:val="00404B16"/>
    <w:rsid w:val="00404CC3"/>
    <w:rsid w:val="00404CD4"/>
    <w:rsid w:val="00405646"/>
    <w:rsid w:val="004058E3"/>
    <w:rsid w:val="0040606D"/>
    <w:rsid w:val="0040686E"/>
    <w:rsid w:val="00406F3D"/>
    <w:rsid w:val="004070AF"/>
    <w:rsid w:val="004070C3"/>
    <w:rsid w:val="00407312"/>
    <w:rsid w:val="004100C9"/>
    <w:rsid w:val="00410157"/>
    <w:rsid w:val="00410370"/>
    <w:rsid w:val="004105FF"/>
    <w:rsid w:val="00410F0B"/>
    <w:rsid w:val="004116FE"/>
    <w:rsid w:val="004117A0"/>
    <w:rsid w:val="00411C20"/>
    <w:rsid w:val="00411CCB"/>
    <w:rsid w:val="00411E8E"/>
    <w:rsid w:val="00412005"/>
    <w:rsid w:val="004120FD"/>
    <w:rsid w:val="0041250D"/>
    <w:rsid w:val="0041299F"/>
    <w:rsid w:val="00412FA5"/>
    <w:rsid w:val="004131D8"/>
    <w:rsid w:val="004137A6"/>
    <w:rsid w:val="00413AFD"/>
    <w:rsid w:val="00413E49"/>
    <w:rsid w:val="0041468E"/>
    <w:rsid w:val="00414C11"/>
    <w:rsid w:val="00415B9A"/>
    <w:rsid w:val="00416F42"/>
    <w:rsid w:val="00417C82"/>
    <w:rsid w:val="00417E62"/>
    <w:rsid w:val="00420180"/>
    <w:rsid w:val="00421240"/>
    <w:rsid w:val="00421CC2"/>
    <w:rsid w:val="00422295"/>
    <w:rsid w:val="0042242F"/>
    <w:rsid w:val="004225E3"/>
    <w:rsid w:val="00422ADD"/>
    <w:rsid w:val="00422FC6"/>
    <w:rsid w:val="00423447"/>
    <w:rsid w:val="00423779"/>
    <w:rsid w:val="004239EF"/>
    <w:rsid w:val="00423A0D"/>
    <w:rsid w:val="00423D01"/>
    <w:rsid w:val="00423D70"/>
    <w:rsid w:val="00423E54"/>
    <w:rsid w:val="00423FC7"/>
    <w:rsid w:val="004247DB"/>
    <w:rsid w:val="004259FB"/>
    <w:rsid w:val="004262BF"/>
    <w:rsid w:val="00426CA9"/>
    <w:rsid w:val="00427315"/>
    <w:rsid w:val="004278A3"/>
    <w:rsid w:val="004303A4"/>
    <w:rsid w:val="00430927"/>
    <w:rsid w:val="004309FC"/>
    <w:rsid w:val="004310CA"/>
    <w:rsid w:val="00431302"/>
    <w:rsid w:val="0043147B"/>
    <w:rsid w:val="004318B0"/>
    <w:rsid w:val="00431C87"/>
    <w:rsid w:val="00432466"/>
    <w:rsid w:val="004329FC"/>
    <w:rsid w:val="00432C54"/>
    <w:rsid w:val="00432CBE"/>
    <w:rsid w:val="00433114"/>
    <w:rsid w:val="0043317D"/>
    <w:rsid w:val="00433D88"/>
    <w:rsid w:val="00433F5E"/>
    <w:rsid w:val="0043405D"/>
    <w:rsid w:val="004347CA"/>
    <w:rsid w:val="00434968"/>
    <w:rsid w:val="00434A08"/>
    <w:rsid w:val="004350AD"/>
    <w:rsid w:val="00436AAF"/>
    <w:rsid w:val="00436DFC"/>
    <w:rsid w:val="00437300"/>
    <w:rsid w:val="00437458"/>
    <w:rsid w:val="00440083"/>
    <w:rsid w:val="00440C00"/>
    <w:rsid w:val="004412C0"/>
    <w:rsid w:val="0044240E"/>
    <w:rsid w:val="00442446"/>
    <w:rsid w:val="004425B8"/>
    <w:rsid w:val="004427E6"/>
    <w:rsid w:val="00442892"/>
    <w:rsid w:val="00442985"/>
    <w:rsid w:val="004430F1"/>
    <w:rsid w:val="00443C18"/>
    <w:rsid w:val="0044431E"/>
    <w:rsid w:val="004445C1"/>
    <w:rsid w:val="004445D6"/>
    <w:rsid w:val="00444623"/>
    <w:rsid w:val="00444ABB"/>
    <w:rsid w:val="00444DB3"/>
    <w:rsid w:val="00445F44"/>
    <w:rsid w:val="00446CED"/>
    <w:rsid w:val="004470B0"/>
    <w:rsid w:val="004475E0"/>
    <w:rsid w:val="004517C2"/>
    <w:rsid w:val="0045223C"/>
    <w:rsid w:val="00453083"/>
    <w:rsid w:val="00453462"/>
    <w:rsid w:val="004536D3"/>
    <w:rsid w:val="00453745"/>
    <w:rsid w:val="00454381"/>
    <w:rsid w:val="004543D6"/>
    <w:rsid w:val="004543F1"/>
    <w:rsid w:val="00454BD4"/>
    <w:rsid w:val="00454C97"/>
    <w:rsid w:val="00455142"/>
    <w:rsid w:val="00455CC4"/>
    <w:rsid w:val="00455FAD"/>
    <w:rsid w:val="004560C6"/>
    <w:rsid w:val="00456AA1"/>
    <w:rsid w:val="00456EE8"/>
    <w:rsid w:val="0045702F"/>
    <w:rsid w:val="004577EA"/>
    <w:rsid w:val="00457C80"/>
    <w:rsid w:val="004601F7"/>
    <w:rsid w:val="0046071E"/>
    <w:rsid w:val="00460770"/>
    <w:rsid w:val="00460C88"/>
    <w:rsid w:val="00462A3A"/>
    <w:rsid w:val="00462EE0"/>
    <w:rsid w:val="00464183"/>
    <w:rsid w:val="00464621"/>
    <w:rsid w:val="00464CB8"/>
    <w:rsid w:val="00464FD8"/>
    <w:rsid w:val="0046503C"/>
    <w:rsid w:val="004650BE"/>
    <w:rsid w:val="0046641F"/>
    <w:rsid w:val="004667AA"/>
    <w:rsid w:val="004668E2"/>
    <w:rsid w:val="00466DD6"/>
    <w:rsid w:val="00467769"/>
    <w:rsid w:val="00467936"/>
    <w:rsid w:val="00467D99"/>
    <w:rsid w:val="00467EE3"/>
    <w:rsid w:val="0047015A"/>
    <w:rsid w:val="00470DA2"/>
    <w:rsid w:val="0047117B"/>
    <w:rsid w:val="00471232"/>
    <w:rsid w:val="0047148A"/>
    <w:rsid w:val="0047190C"/>
    <w:rsid w:val="00471EC6"/>
    <w:rsid w:val="004722BA"/>
    <w:rsid w:val="00472FF3"/>
    <w:rsid w:val="004732E0"/>
    <w:rsid w:val="004733A1"/>
    <w:rsid w:val="004752CB"/>
    <w:rsid w:val="00475C30"/>
    <w:rsid w:val="00475ED4"/>
    <w:rsid w:val="00476398"/>
    <w:rsid w:val="004777A6"/>
    <w:rsid w:val="004803AD"/>
    <w:rsid w:val="00480A50"/>
    <w:rsid w:val="00481E50"/>
    <w:rsid w:val="00482C9F"/>
    <w:rsid w:val="00483F03"/>
    <w:rsid w:val="004846AF"/>
    <w:rsid w:val="004849A4"/>
    <w:rsid w:val="00484BB1"/>
    <w:rsid w:val="004857C7"/>
    <w:rsid w:val="0048621E"/>
    <w:rsid w:val="004864B4"/>
    <w:rsid w:val="00486BE8"/>
    <w:rsid w:val="00486C5D"/>
    <w:rsid w:val="00487AE4"/>
    <w:rsid w:val="00487F52"/>
    <w:rsid w:val="00490D12"/>
    <w:rsid w:val="00491673"/>
    <w:rsid w:val="004918F1"/>
    <w:rsid w:val="00491D9A"/>
    <w:rsid w:val="00492475"/>
    <w:rsid w:val="004926EC"/>
    <w:rsid w:val="00492774"/>
    <w:rsid w:val="00492FE1"/>
    <w:rsid w:val="0049328A"/>
    <w:rsid w:val="0049368E"/>
    <w:rsid w:val="00494D37"/>
    <w:rsid w:val="004950E6"/>
    <w:rsid w:val="004954DE"/>
    <w:rsid w:val="00496329"/>
    <w:rsid w:val="004968B3"/>
    <w:rsid w:val="00496BD6"/>
    <w:rsid w:val="00496E8F"/>
    <w:rsid w:val="00497471"/>
    <w:rsid w:val="00497490"/>
    <w:rsid w:val="004975D3"/>
    <w:rsid w:val="004975E3"/>
    <w:rsid w:val="004977C8"/>
    <w:rsid w:val="00497B26"/>
    <w:rsid w:val="004A0130"/>
    <w:rsid w:val="004A01E5"/>
    <w:rsid w:val="004A0B19"/>
    <w:rsid w:val="004A17C3"/>
    <w:rsid w:val="004A209A"/>
    <w:rsid w:val="004A2143"/>
    <w:rsid w:val="004A2866"/>
    <w:rsid w:val="004A3A21"/>
    <w:rsid w:val="004A3B10"/>
    <w:rsid w:val="004A3C2D"/>
    <w:rsid w:val="004A46EC"/>
    <w:rsid w:val="004A5521"/>
    <w:rsid w:val="004A6A3D"/>
    <w:rsid w:val="004A6FF9"/>
    <w:rsid w:val="004A7611"/>
    <w:rsid w:val="004A7EBD"/>
    <w:rsid w:val="004B00B7"/>
    <w:rsid w:val="004B0191"/>
    <w:rsid w:val="004B07CC"/>
    <w:rsid w:val="004B0D9D"/>
    <w:rsid w:val="004B1090"/>
    <w:rsid w:val="004B1642"/>
    <w:rsid w:val="004B226E"/>
    <w:rsid w:val="004B23A9"/>
    <w:rsid w:val="004B26A7"/>
    <w:rsid w:val="004B2B74"/>
    <w:rsid w:val="004B3062"/>
    <w:rsid w:val="004B3422"/>
    <w:rsid w:val="004B39B5"/>
    <w:rsid w:val="004B3D75"/>
    <w:rsid w:val="004B41FC"/>
    <w:rsid w:val="004B495C"/>
    <w:rsid w:val="004B4A3A"/>
    <w:rsid w:val="004B4B2D"/>
    <w:rsid w:val="004B4D0D"/>
    <w:rsid w:val="004B4D28"/>
    <w:rsid w:val="004B4D94"/>
    <w:rsid w:val="004B52E0"/>
    <w:rsid w:val="004B5BD6"/>
    <w:rsid w:val="004B5CF6"/>
    <w:rsid w:val="004B609A"/>
    <w:rsid w:val="004B61CE"/>
    <w:rsid w:val="004B6481"/>
    <w:rsid w:val="004B6489"/>
    <w:rsid w:val="004B68BE"/>
    <w:rsid w:val="004B68C0"/>
    <w:rsid w:val="004B6D61"/>
    <w:rsid w:val="004B6E40"/>
    <w:rsid w:val="004B7AC1"/>
    <w:rsid w:val="004B7D8B"/>
    <w:rsid w:val="004C013C"/>
    <w:rsid w:val="004C0409"/>
    <w:rsid w:val="004C0947"/>
    <w:rsid w:val="004C0B1C"/>
    <w:rsid w:val="004C1950"/>
    <w:rsid w:val="004C1F9E"/>
    <w:rsid w:val="004C258E"/>
    <w:rsid w:val="004C2D54"/>
    <w:rsid w:val="004C2E55"/>
    <w:rsid w:val="004C3A8D"/>
    <w:rsid w:val="004C3F51"/>
    <w:rsid w:val="004C4304"/>
    <w:rsid w:val="004C5156"/>
    <w:rsid w:val="004C5CF2"/>
    <w:rsid w:val="004C7318"/>
    <w:rsid w:val="004C781F"/>
    <w:rsid w:val="004C7CFE"/>
    <w:rsid w:val="004D0208"/>
    <w:rsid w:val="004D0A7C"/>
    <w:rsid w:val="004D0BD6"/>
    <w:rsid w:val="004D148B"/>
    <w:rsid w:val="004D238B"/>
    <w:rsid w:val="004D244B"/>
    <w:rsid w:val="004D24E8"/>
    <w:rsid w:val="004D3B81"/>
    <w:rsid w:val="004D3E1B"/>
    <w:rsid w:val="004D510D"/>
    <w:rsid w:val="004D5937"/>
    <w:rsid w:val="004D5963"/>
    <w:rsid w:val="004D5A94"/>
    <w:rsid w:val="004D64BB"/>
    <w:rsid w:val="004D6ACF"/>
    <w:rsid w:val="004D6E6D"/>
    <w:rsid w:val="004D6EC6"/>
    <w:rsid w:val="004E04AA"/>
    <w:rsid w:val="004E0976"/>
    <w:rsid w:val="004E0B32"/>
    <w:rsid w:val="004E13A0"/>
    <w:rsid w:val="004E1F25"/>
    <w:rsid w:val="004E2277"/>
    <w:rsid w:val="004E300A"/>
    <w:rsid w:val="004E3197"/>
    <w:rsid w:val="004E39A9"/>
    <w:rsid w:val="004E3BE2"/>
    <w:rsid w:val="004E4019"/>
    <w:rsid w:val="004E40DF"/>
    <w:rsid w:val="004E4676"/>
    <w:rsid w:val="004E4CD6"/>
    <w:rsid w:val="004E56EC"/>
    <w:rsid w:val="004E5704"/>
    <w:rsid w:val="004E5841"/>
    <w:rsid w:val="004E5C49"/>
    <w:rsid w:val="004E60B3"/>
    <w:rsid w:val="004E635B"/>
    <w:rsid w:val="004E6374"/>
    <w:rsid w:val="004E683E"/>
    <w:rsid w:val="004E7546"/>
    <w:rsid w:val="004E776A"/>
    <w:rsid w:val="004E794D"/>
    <w:rsid w:val="004F00B3"/>
    <w:rsid w:val="004F021E"/>
    <w:rsid w:val="004F08E9"/>
    <w:rsid w:val="004F0B9D"/>
    <w:rsid w:val="004F0C0E"/>
    <w:rsid w:val="004F19D4"/>
    <w:rsid w:val="004F1E5E"/>
    <w:rsid w:val="004F2479"/>
    <w:rsid w:val="004F2520"/>
    <w:rsid w:val="004F26C6"/>
    <w:rsid w:val="004F27C0"/>
    <w:rsid w:val="004F2F04"/>
    <w:rsid w:val="004F416E"/>
    <w:rsid w:val="004F49A2"/>
    <w:rsid w:val="004F49CC"/>
    <w:rsid w:val="004F49D3"/>
    <w:rsid w:val="004F5204"/>
    <w:rsid w:val="004F5238"/>
    <w:rsid w:val="004F58DF"/>
    <w:rsid w:val="004F5C81"/>
    <w:rsid w:val="004F5D22"/>
    <w:rsid w:val="004F60FD"/>
    <w:rsid w:val="004F6125"/>
    <w:rsid w:val="004F692C"/>
    <w:rsid w:val="004F6A40"/>
    <w:rsid w:val="004F6F23"/>
    <w:rsid w:val="004F71DC"/>
    <w:rsid w:val="004F7FD4"/>
    <w:rsid w:val="005000BC"/>
    <w:rsid w:val="0050076B"/>
    <w:rsid w:val="00500C0B"/>
    <w:rsid w:val="0050105C"/>
    <w:rsid w:val="0050150C"/>
    <w:rsid w:val="00501A04"/>
    <w:rsid w:val="00501B1B"/>
    <w:rsid w:val="00501F66"/>
    <w:rsid w:val="0050214F"/>
    <w:rsid w:val="0050215C"/>
    <w:rsid w:val="00502613"/>
    <w:rsid w:val="00502C8F"/>
    <w:rsid w:val="00502DBC"/>
    <w:rsid w:val="00503AD3"/>
    <w:rsid w:val="00503B5C"/>
    <w:rsid w:val="00503B60"/>
    <w:rsid w:val="00504A45"/>
    <w:rsid w:val="00504BBA"/>
    <w:rsid w:val="00504DE3"/>
    <w:rsid w:val="005050C5"/>
    <w:rsid w:val="005051B4"/>
    <w:rsid w:val="005051CA"/>
    <w:rsid w:val="0050635A"/>
    <w:rsid w:val="00506DEA"/>
    <w:rsid w:val="00510596"/>
    <w:rsid w:val="005106A4"/>
    <w:rsid w:val="00511442"/>
    <w:rsid w:val="00512747"/>
    <w:rsid w:val="0051284C"/>
    <w:rsid w:val="00513136"/>
    <w:rsid w:val="005143C7"/>
    <w:rsid w:val="00514443"/>
    <w:rsid w:val="005149DA"/>
    <w:rsid w:val="0051520F"/>
    <w:rsid w:val="005155E9"/>
    <w:rsid w:val="00515B10"/>
    <w:rsid w:val="00517C48"/>
    <w:rsid w:val="00517E38"/>
    <w:rsid w:val="005202AC"/>
    <w:rsid w:val="005203F0"/>
    <w:rsid w:val="005205D4"/>
    <w:rsid w:val="005209F1"/>
    <w:rsid w:val="00520BD7"/>
    <w:rsid w:val="00520F21"/>
    <w:rsid w:val="005212D6"/>
    <w:rsid w:val="005223A3"/>
    <w:rsid w:val="0052282A"/>
    <w:rsid w:val="005230DD"/>
    <w:rsid w:val="005232F9"/>
    <w:rsid w:val="00524745"/>
    <w:rsid w:val="00524C3B"/>
    <w:rsid w:val="00524C56"/>
    <w:rsid w:val="00524CF9"/>
    <w:rsid w:val="00525241"/>
    <w:rsid w:val="005252F0"/>
    <w:rsid w:val="0052556D"/>
    <w:rsid w:val="00525876"/>
    <w:rsid w:val="00525BF7"/>
    <w:rsid w:val="00526A16"/>
    <w:rsid w:val="0052789C"/>
    <w:rsid w:val="005278CE"/>
    <w:rsid w:val="00527B86"/>
    <w:rsid w:val="005302A9"/>
    <w:rsid w:val="0053080B"/>
    <w:rsid w:val="00530B14"/>
    <w:rsid w:val="00531B3B"/>
    <w:rsid w:val="00531C41"/>
    <w:rsid w:val="00531E69"/>
    <w:rsid w:val="0053204D"/>
    <w:rsid w:val="00532EB4"/>
    <w:rsid w:val="0053312B"/>
    <w:rsid w:val="005335A5"/>
    <w:rsid w:val="00533AB0"/>
    <w:rsid w:val="00533C30"/>
    <w:rsid w:val="00534027"/>
    <w:rsid w:val="005342E6"/>
    <w:rsid w:val="00534954"/>
    <w:rsid w:val="00534CAC"/>
    <w:rsid w:val="00534F4B"/>
    <w:rsid w:val="005358DE"/>
    <w:rsid w:val="00535A95"/>
    <w:rsid w:val="00536268"/>
    <w:rsid w:val="0053629E"/>
    <w:rsid w:val="005371A2"/>
    <w:rsid w:val="00537DC3"/>
    <w:rsid w:val="00540C5A"/>
    <w:rsid w:val="00541375"/>
    <w:rsid w:val="00542071"/>
    <w:rsid w:val="005421BA"/>
    <w:rsid w:val="0054349D"/>
    <w:rsid w:val="00543A0A"/>
    <w:rsid w:val="00544753"/>
    <w:rsid w:val="00544814"/>
    <w:rsid w:val="00544C8E"/>
    <w:rsid w:val="005455A4"/>
    <w:rsid w:val="00546539"/>
    <w:rsid w:val="005474AC"/>
    <w:rsid w:val="005479AC"/>
    <w:rsid w:val="00547B04"/>
    <w:rsid w:val="005521AC"/>
    <w:rsid w:val="005521FC"/>
    <w:rsid w:val="00552318"/>
    <w:rsid w:val="0055299E"/>
    <w:rsid w:val="005529EA"/>
    <w:rsid w:val="00552BB5"/>
    <w:rsid w:val="00552D86"/>
    <w:rsid w:val="00552DE0"/>
    <w:rsid w:val="00553BD9"/>
    <w:rsid w:val="005547B8"/>
    <w:rsid w:val="00554AF7"/>
    <w:rsid w:val="00554FD7"/>
    <w:rsid w:val="0055534E"/>
    <w:rsid w:val="00555472"/>
    <w:rsid w:val="00555571"/>
    <w:rsid w:val="00555E06"/>
    <w:rsid w:val="00555F3F"/>
    <w:rsid w:val="005560A7"/>
    <w:rsid w:val="0055633C"/>
    <w:rsid w:val="005563A6"/>
    <w:rsid w:val="005564CB"/>
    <w:rsid w:val="00556F9B"/>
    <w:rsid w:val="00557A9F"/>
    <w:rsid w:val="00560004"/>
    <w:rsid w:val="005601AF"/>
    <w:rsid w:val="0056108B"/>
    <w:rsid w:val="00561D15"/>
    <w:rsid w:val="0056211F"/>
    <w:rsid w:val="00562970"/>
    <w:rsid w:val="00562D6A"/>
    <w:rsid w:val="005632F3"/>
    <w:rsid w:val="00564384"/>
    <w:rsid w:val="005647E5"/>
    <w:rsid w:val="00564803"/>
    <w:rsid w:val="00564F52"/>
    <w:rsid w:val="00565D71"/>
    <w:rsid w:val="0056715F"/>
    <w:rsid w:val="00567D4C"/>
    <w:rsid w:val="00570172"/>
    <w:rsid w:val="00571499"/>
    <w:rsid w:val="00572081"/>
    <w:rsid w:val="0057248B"/>
    <w:rsid w:val="005727FB"/>
    <w:rsid w:val="005728F3"/>
    <w:rsid w:val="005732DB"/>
    <w:rsid w:val="005746A3"/>
    <w:rsid w:val="00574B2E"/>
    <w:rsid w:val="0057605E"/>
    <w:rsid w:val="00576356"/>
    <w:rsid w:val="00576713"/>
    <w:rsid w:val="005767C0"/>
    <w:rsid w:val="00576877"/>
    <w:rsid w:val="00576A28"/>
    <w:rsid w:val="00576BA7"/>
    <w:rsid w:val="00577441"/>
    <w:rsid w:val="00577995"/>
    <w:rsid w:val="00577F17"/>
    <w:rsid w:val="00580207"/>
    <w:rsid w:val="00581BC7"/>
    <w:rsid w:val="00581CDB"/>
    <w:rsid w:val="00581E9B"/>
    <w:rsid w:val="00582475"/>
    <w:rsid w:val="005825A2"/>
    <w:rsid w:val="00582E28"/>
    <w:rsid w:val="0058404D"/>
    <w:rsid w:val="005841B9"/>
    <w:rsid w:val="005848D0"/>
    <w:rsid w:val="00584BE9"/>
    <w:rsid w:val="0058534A"/>
    <w:rsid w:val="005854A8"/>
    <w:rsid w:val="005863AC"/>
    <w:rsid w:val="00586545"/>
    <w:rsid w:val="005870C3"/>
    <w:rsid w:val="00590272"/>
    <w:rsid w:val="005911B7"/>
    <w:rsid w:val="00591564"/>
    <w:rsid w:val="00591586"/>
    <w:rsid w:val="005915F2"/>
    <w:rsid w:val="00591B64"/>
    <w:rsid w:val="005927E0"/>
    <w:rsid w:val="00593EF8"/>
    <w:rsid w:val="00594198"/>
    <w:rsid w:val="00594595"/>
    <w:rsid w:val="0059474B"/>
    <w:rsid w:val="005948B2"/>
    <w:rsid w:val="00594A54"/>
    <w:rsid w:val="00595D45"/>
    <w:rsid w:val="00595EEB"/>
    <w:rsid w:val="005965F0"/>
    <w:rsid w:val="0059731F"/>
    <w:rsid w:val="005973C6"/>
    <w:rsid w:val="005979D9"/>
    <w:rsid w:val="00597C41"/>
    <w:rsid w:val="00597D80"/>
    <w:rsid w:val="005A0058"/>
    <w:rsid w:val="005A08C0"/>
    <w:rsid w:val="005A169D"/>
    <w:rsid w:val="005A16DC"/>
    <w:rsid w:val="005A2A46"/>
    <w:rsid w:val="005A344B"/>
    <w:rsid w:val="005A3A09"/>
    <w:rsid w:val="005A3DB2"/>
    <w:rsid w:val="005A3FF5"/>
    <w:rsid w:val="005A4875"/>
    <w:rsid w:val="005A551C"/>
    <w:rsid w:val="005A5894"/>
    <w:rsid w:val="005A60E1"/>
    <w:rsid w:val="005A711A"/>
    <w:rsid w:val="005A716C"/>
    <w:rsid w:val="005A7DDD"/>
    <w:rsid w:val="005B0289"/>
    <w:rsid w:val="005B06C1"/>
    <w:rsid w:val="005B0B07"/>
    <w:rsid w:val="005B0CFF"/>
    <w:rsid w:val="005B0DEE"/>
    <w:rsid w:val="005B0E3D"/>
    <w:rsid w:val="005B10D2"/>
    <w:rsid w:val="005B154B"/>
    <w:rsid w:val="005B2233"/>
    <w:rsid w:val="005B29C5"/>
    <w:rsid w:val="005B2B8F"/>
    <w:rsid w:val="005B2C9C"/>
    <w:rsid w:val="005B323A"/>
    <w:rsid w:val="005B3465"/>
    <w:rsid w:val="005B38A7"/>
    <w:rsid w:val="005B3AE8"/>
    <w:rsid w:val="005B3DFF"/>
    <w:rsid w:val="005B414C"/>
    <w:rsid w:val="005B46CA"/>
    <w:rsid w:val="005B4B89"/>
    <w:rsid w:val="005B50E0"/>
    <w:rsid w:val="005B5432"/>
    <w:rsid w:val="005B55AE"/>
    <w:rsid w:val="005B57B3"/>
    <w:rsid w:val="005B5A60"/>
    <w:rsid w:val="005B5DFC"/>
    <w:rsid w:val="005B64A7"/>
    <w:rsid w:val="005B66FF"/>
    <w:rsid w:val="005B6940"/>
    <w:rsid w:val="005B7359"/>
    <w:rsid w:val="005B7374"/>
    <w:rsid w:val="005B7463"/>
    <w:rsid w:val="005B75EB"/>
    <w:rsid w:val="005C0147"/>
    <w:rsid w:val="005C05F2"/>
    <w:rsid w:val="005C0B8F"/>
    <w:rsid w:val="005C0BF1"/>
    <w:rsid w:val="005C12CE"/>
    <w:rsid w:val="005C1500"/>
    <w:rsid w:val="005C1888"/>
    <w:rsid w:val="005C2708"/>
    <w:rsid w:val="005C2EDD"/>
    <w:rsid w:val="005C3030"/>
    <w:rsid w:val="005C3C9B"/>
    <w:rsid w:val="005C3F20"/>
    <w:rsid w:val="005C48DB"/>
    <w:rsid w:val="005C49DD"/>
    <w:rsid w:val="005C4A26"/>
    <w:rsid w:val="005C4D93"/>
    <w:rsid w:val="005C4DCD"/>
    <w:rsid w:val="005C5391"/>
    <w:rsid w:val="005C60B8"/>
    <w:rsid w:val="005C665A"/>
    <w:rsid w:val="005C7141"/>
    <w:rsid w:val="005C72DF"/>
    <w:rsid w:val="005C7455"/>
    <w:rsid w:val="005C7706"/>
    <w:rsid w:val="005C7AAD"/>
    <w:rsid w:val="005D089E"/>
    <w:rsid w:val="005D12DD"/>
    <w:rsid w:val="005D1A5B"/>
    <w:rsid w:val="005D1A69"/>
    <w:rsid w:val="005D1FE4"/>
    <w:rsid w:val="005D24CF"/>
    <w:rsid w:val="005D26ED"/>
    <w:rsid w:val="005D2728"/>
    <w:rsid w:val="005D2A5B"/>
    <w:rsid w:val="005D2ECD"/>
    <w:rsid w:val="005D326F"/>
    <w:rsid w:val="005D3459"/>
    <w:rsid w:val="005D38AC"/>
    <w:rsid w:val="005D4B26"/>
    <w:rsid w:val="005D4B4B"/>
    <w:rsid w:val="005D53CD"/>
    <w:rsid w:val="005D590F"/>
    <w:rsid w:val="005D5F63"/>
    <w:rsid w:val="005D652D"/>
    <w:rsid w:val="005D6A8F"/>
    <w:rsid w:val="005D6C08"/>
    <w:rsid w:val="005D6DA2"/>
    <w:rsid w:val="005D7278"/>
    <w:rsid w:val="005D7599"/>
    <w:rsid w:val="005D7CDC"/>
    <w:rsid w:val="005D7DF9"/>
    <w:rsid w:val="005E076C"/>
    <w:rsid w:val="005E0F03"/>
    <w:rsid w:val="005E0FB3"/>
    <w:rsid w:val="005E0FF1"/>
    <w:rsid w:val="005E135F"/>
    <w:rsid w:val="005E1375"/>
    <w:rsid w:val="005E193B"/>
    <w:rsid w:val="005E1DC0"/>
    <w:rsid w:val="005E1DFD"/>
    <w:rsid w:val="005E2035"/>
    <w:rsid w:val="005E2A70"/>
    <w:rsid w:val="005E2DBA"/>
    <w:rsid w:val="005E3331"/>
    <w:rsid w:val="005E36A6"/>
    <w:rsid w:val="005E3810"/>
    <w:rsid w:val="005E4C3E"/>
    <w:rsid w:val="005E5B93"/>
    <w:rsid w:val="005E5D94"/>
    <w:rsid w:val="005E5FE1"/>
    <w:rsid w:val="005E6025"/>
    <w:rsid w:val="005E6D15"/>
    <w:rsid w:val="005E6EC1"/>
    <w:rsid w:val="005E71DE"/>
    <w:rsid w:val="005E7321"/>
    <w:rsid w:val="005E765C"/>
    <w:rsid w:val="005E7855"/>
    <w:rsid w:val="005E7CEA"/>
    <w:rsid w:val="005F050D"/>
    <w:rsid w:val="005F08CB"/>
    <w:rsid w:val="005F0958"/>
    <w:rsid w:val="005F0B65"/>
    <w:rsid w:val="005F16C1"/>
    <w:rsid w:val="005F1961"/>
    <w:rsid w:val="005F24D8"/>
    <w:rsid w:val="005F2801"/>
    <w:rsid w:val="005F30A6"/>
    <w:rsid w:val="005F32C9"/>
    <w:rsid w:val="005F3823"/>
    <w:rsid w:val="005F3BDA"/>
    <w:rsid w:val="005F4811"/>
    <w:rsid w:val="005F4BAB"/>
    <w:rsid w:val="005F5231"/>
    <w:rsid w:val="005F5383"/>
    <w:rsid w:val="005F6375"/>
    <w:rsid w:val="005F7113"/>
    <w:rsid w:val="005F7605"/>
    <w:rsid w:val="00600E15"/>
    <w:rsid w:val="00601038"/>
    <w:rsid w:val="0060112C"/>
    <w:rsid w:val="00601369"/>
    <w:rsid w:val="00601485"/>
    <w:rsid w:val="00601609"/>
    <w:rsid w:val="00601FCB"/>
    <w:rsid w:val="00602629"/>
    <w:rsid w:val="00603117"/>
    <w:rsid w:val="00603440"/>
    <w:rsid w:val="00603664"/>
    <w:rsid w:val="0060405A"/>
    <w:rsid w:val="00604A9D"/>
    <w:rsid w:val="006051E6"/>
    <w:rsid w:val="00605AD9"/>
    <w:rsid w:val="00605ECD"/>
    <w:rsid w:val="00606192"/>
    <w:rsid w:val="00606B6F"/>
    <w:rsid w:val="00606D39"/>
    <w:rsid w:val="00607207"/>
    <w:rsid w:val="006072AF"/>
    <w:rsid w:val="006073B6"/>
    <w:rsid w:val="006077BC"/>
    <w:rsid w:val="00607F86"/>
    <w:rsid w:val="0061067D"/>
    <w:rsid w:val="00610CB8"/>
    <w:rsid w:val="00610E9B"/>
    <w:rsid w:val="00612167"/>
    <w:rsid w:val="00612B4E"/>
    <w:rsid w:val="00612D94"/>
    <w:rsid w:val="00612DAE"/>
    <w:rsid w:val="0061301E"/>
    <w:rsid w:val="00613102"/>
    <w:rsid w:val="00613145"/>
    <w:rsid w:val="0061339E"/>
    <w:rsid w:val="00613B07"/>
    <w:rsid w:val="00613CD0"/>
    <w:rsid w:val="00614662"/>
    <w:rsid w:val="00614FDC"/>
    <w:rsid w:val="0061533E"/>
    <w:rsid w:val="006155AE"/>
    <w:rsid w:val="00615AA5"/>
    <w:rsid w:val="0061607E"/>
    <w:rsid w:val="00616B53"/>
    <w:rsid w:val="00616B66"/>
    <w:rsid w:val="00617442"/>
    <w:rsid w:val="00617815"/>
    <w:rsid w:val="00617FA6"/>
    <w:rsid w:val="0062034A"/>
    <w:rsid w:val="00620603"/>
    <w:rsid w:val="0062066E"/>
    <w:rsid w:val="00620D81"/>
    <w:rsid w:val="00620E83"/>
    <w:rsid w:val="006213FC"/>
    <w:rsid w:val="006228DE"/>
    <w:rsid w:val="00622E1C"/>
    <w:rsid w:val="00622E76"/>
    <w:rsid w:val="006234D6"/>
    <w:rsid w:val="00623851"/>
    <w:rsid w:val="00623F2B"/>
    <w:rsid w:val="0062401C"/>
    <w:rsid w:val="00624C8A"/>
    <w:rsid w:val="00625210"/>
    <w:rsid w:val="00626D80"/>
    <w:rsid w:val="00627183"/>
    <w:rsid w:val="00627375"/>
    <w:rsid w:val="0062759B"/>
    <w:rsid w:val="00627676"/>
    <w:rsid w:val="006278AA"/>
    <w:rsid w:val="00627B85"/>
    <w:rsid w:val="00630C34"/>
    <w:rsid w:val="00631705"/>
    <w:rsid w:val="00631C5B"/>
    <w:rsid w:val="00631F68"/>
    <w:rsid w:val="00632B75"/>
    <w:rsid w:val="00633A3E"/>
    <w:rsid w:val="00633ED0"/>
    <w:rsid w:val="00633F8A"/>
    <w:rsid w:val="006341B4"/>
    <w:rsid w:val="006343D7"/>
    <w:rsid w:val="00634AE8"/>
    <w:rsid w:val="00635898"/>
    <w:rsid w:val="00636221"/>
    <w:rsid w:val="00636ACF"/>
    <w:rsid w:val="00637A28"/>
    <w:rsid w:val="00637C5C"/>
    <w:rsid w:val="00640B0E"/>
    <w:rsid w:val="00640B3F"/>
    <w:rsid w:val="00641291"/>
    <w:rsid w:val="0064173C"/>
    <w:rsid w:val="0064275E"/>
    <w:rsid w:val="00642817"/>
    <w:rsid w:val="00642B0D"/>
    <w:rsid w:val="0064320B"/>
    <w:rsid w:val="00643327"/>
    <w:rsid w:val="006442B9"/>
    <w:rsid w:val="00644A9A"/>
    <w:rsid w:val="006463DB"/>
    <w:rsid w:val="00646D7C"/>
    <w:rsid w:val="00646FBC"/>
    <w:rsid w:val="00647821"/>
    <w:rsid w:val="00647DCF"/>
    <w:rsid w:val="00647E04"/>
    <w:rsid w:val="00650DF4"/>
    <w:rsid w:val="00650E7F"/>
    <w:rsid w:val="006510D8"/>
    <w:rsid w:val="00651189"/>
    <w:rsid w:val="006513C4"/>
    <w:rsid w:val="006520FB"/>
    <w:rsid w:val="0065267D"/>
    <w:rsid w:val="00653737"/>
    <w:rsid w:val="00653E88"/>
    <w:rsid w:val="006541D6"/>
    <w:rsid w:val="006541E3"/>
    <w:rsid w:val="00654C80"/>
    <w:rsid w:val="00654E8F"/>
    <w:rsid w:val="00654EF6"/>
    <w:rsid w:val="00655234"/>
    <w:rsid w:val="0065588C"/>
    <w:rsid w:val="00655CE5"/>
    <w:rsid w:val="00655EAD"/>
    <w:rsid w:val="00656259"/>
    <w:rsid w:val="006567A7"/>
    <w:rsid w:val="00656DBC"/>
    <w:rsid w:val="00656E56"/>
    <w:rsid w:val="006570FF"/>
    <w:rsid w:val="00657A16"/>
    <w:rsid w:val="00657C92"/>
    <w:rsid w:val="00657F58"/>
    <w:rsid w:val="00660209"/>
    <w:rsid w:val="0066047C"/>
    <w:rsid w:val="00660485"/>
    <w:rsid w:val="00660DFD"/>
    <w:rsid w:val="00661452"/>
    <w:rsid w:val="0066149A"/>
    <w:rsid w:val="00661B04"/>
    <w:rsid w:val="00661DAD"/>
    <w:rsid w:val="00661F63"/>
    <w:rsid w:val="0066314A"/>
    <w:rsid w:val="00663E50"/>
    <w:rsid w:val="00664134"/>
    <w:rsid w:val="006643B4"/>
    <w:rsid w:val="00664BC2"/>
    <w:rsid w:val="0066502F"/>
    <w:rsid w:val="006654E2"/>
    <w:rsid w:val="00665837"/>
    <w:rsid w:val="00666225"/>
    <w:rsid w:val="006665D9"/>
    <w:rsid w:val="00666B53"/>
    <w:rsid w:val="00666B9F"/>
    <w:rsid w:val="0066788F"/>
    <w:rsid w:val="00667D61"/>
    <w:rsid w:val="006704B7"/>
    <w:rsid w:val="00670502"/>
    <w:rsid w:val="006708B8"/>
    <w:rsid w:val="00670D5A"/>
    <w:rsid w:val="00672AF8"/>
    <w:rsid w:val="00672C2F"/>
    <w:rsid w:val="0067344B"/>
    <w:rsid w:val="00673DC6"/>
    <w:rsid w:val="006746DE"/>
    <w:rsid w:val="00674BC7"/>
    <w:rsid w:val="00674BFC"/>
    <w:rsid w:val="00675314"/>
    <w:rsid w:val="00675D7D"/>
    <w:rsid w:val="00675D93"/>
    <w:rsid w:val="00675F54"/>
    <w:rsid w:val="00675FD3"/>
    <w:rsid w:val="00676346"/>
    <w:rsid w:val="0067645E"/>
    <w:rsid w:val="00676EDD"/>
    <w:rsid w:val="00677021"/>
    <w:rsid w:val="00677A6D"/>
    <w:rsid w:val="00677AEB"/>
    <w:rsid w:val="00677F73"/>
    <w:rsid w:val="00681499"/>
    <w:rsid w:val="00682017"/>
    <w:rsid w:val="00683425"/>
    <w:rsid w:val="006834C6"/>
    <w:rsid w:val="0068548F"/>
    <w:rsid w:val="00685642"/>
    <w:rsid w:val="00685E20"/>
    <w:rsid w:val="0068646B"/>
    <w:rsid w:val="00690A9E"/>
    <w:rsid w:val="00690E10"/>
    <w:rsid w:val="006912AD"/>
    <w:rsid w:val="00691339"/>
    <w:rsid w:val="00691395"/>
    <w:rsid w:val="00691589"/>
    <w:rsid w:val="00691AF3"/>
    <w:rsid w:val="00691B3B"/>
    <w:rsid w:val="00691F5D"/>
    <w:rsid w:val="00691FA4"/>
    <w:rsid w:val="0069261A"/>
    <w:rsid w:val="006933CD"/>
    <w:rsid w:val="00693AC5"/>
    <w:rsid w:val="00694CEE"/>
    <w:rsid w:val="00694FEF"/>
    <w:rsid w:val="006957E8"/>
    <w:rsid w:val="00695AB7"/>
    <w:rsid w:val="00696146"/>
    <w:rsid w:val="0069622E"/>
    <w:rsid w:val="00696261"/>
    <w:rsid w:val="006971A5"/>
    <w:rsid w:val="00697D4D"/>
    <w:rsid w:val="00697FAF"/>
    <w:rsid w:val="006A020B"/>
    <w:rsid w:val="006A08B0"/>
    <w:rsid w:val="006A0E17"/>
    <w:rsid w:val="006A10E9"/>
    <w:rsid w:val="006A1641"/>
    <w:rsid w:val="006A2B84"/>
    <w:rsid w:val="006A323A"/>
    <w:rsid w:val="006A3664"/>
    <w:rsid w:val="006A3AC9"/>
    <w:rsid w:val="006A3D97"/>
    <w:rsid w:val="006A49CE"/>
    <w:rsid w:val="006A4B13"/>
    <w:rsid w:val="006A4BBE"/>
    <w:rsid w:val="006A4C84"/>
    <w:rsid w:val="006A5384"/>
    <w:rsid w:val="006A53D1"/>
    <w:rsid w:val="006A5C41"/>
    <w:rsid w:val="006A5D84"/>
    <w:rsid w:val="006A5FBF"/>
    <w:rsid w:val="006A6359"/>
    <w:rsid w:val="006A6A8E"/>
    <w:rsid w:val="006B01C3"/>
    <w:rsid w:val="006B0716"/>
    <w:rsid w:val="006B08FE"/>
    <w:rsid w:val="006B0926"/>
    <w:rsid w:val="006B1396"/>
    <w:rsid w:val="006B163F"/>
    <w:rsid w:val="006B1B96"/>
    <w:rsid w:val="006B1D60"/>
    <w:rsid w:val="006B20B0"/>
    <w:rsid w:val="006B215B"/>
    <w:rsid w:val="006B2BE4"/>
    <w:rsid w:val="006B2D38"/>
    <w:rsid w:val="006B2DD0"/>
    <w:rsid w:val="006B32B8"/>
    <w:rsid w:val="006B34DF"/>
    <w:rsid w:val="006B3CB8"/>
    <w:rsid w:val="006B431A"/>
    <w:rsid w:val="006B4F37"/>
    <w:rsid w:val="006B53E3"/>
    <w:rsid w:val="006B5621"/>
    <w:rsid w:val="006B56C4"/>
    <w:rsid w:val="006B5DEA"/>
    <w:rsid w:val="006B6F62"/>
    <w:rsid w:val="006B778F"/>
    <w:rsid w:val="006B7943"/>
    <w:rsid w:val="006C00F5"/>
    <w:rsid w:val="006C027F"/>
    <w:rsid w:val="006C16CA"/>
    <w:rsid w:val="006C1F04"/>
    <w:rsid w:val="006C33E9"/>
    <w:rsid w:val="006C3B1C"/>
    <w:rsid w:val="006C3E41"/>
    <w:rsid w:val="006C5545"/>
    <w:rsid w:val="006C5634"/>
    <w:rsid w:val="006C5D73"/>
    <w:rsid w:val="006C5FA4"/>
    <w:rsid w:val="006C5FA5"/>
    <w:rsid w:val="006C69E2"/>
    <w:rsid w:val="006C6A04"/>
    <w:rsid w:val="006D0B88"/>
    <w:rsid w:val="006D0EB2"/>
    <w:rsid w:val="006D103A"/>
    <w:rsid w:val="006D1168"/>
    <w:rsid w:val="006D12C1"/>
    <w:rsid w:val="006D2889"/>
    <w:rsid w:val="006D36B6"/>
    <w:rsid w:val="006D36BB"/>
    <w:rsid w:val="006D3790"/>
    <w:rsid w:val="006D3AF2"/>
    <w:rsid w:val="006D42E3"/>
    <w:rsid w:val="006D4398"/>
    <w:rsid w:val="006D4C07"/>
    <w:rsid w:val="006D566E"/>
    <w:rsid w:val="006D582E"/>
    <w:rsid w:val="006D5AC3"/>
    <w:rsid w:val="006D5D42"/>
    <w:rsid w:val="006D5DC1"/>
    <w:rsid w:val="006D684F"/>
    <w:rsid w:val="006D7C13"/>
    <w:rsid w:val="006E0A6C"/>
    <w:rsid w:val="006E0ADB"/>
    <w:rsid w:val="006E179B"/>
    <w:rsid w:val="006E1D92"/>
    <w:rsid w:val="006E1F46"/>
    <w:rsid w:val="006E24D7"/>
    <w:rsid w:val="006E2D17"/>
    <w:rsid w:val="006E36F2"/>
    <w:rsid w:val="006E391F"/>
    <w:rsid w:val="006E3AF2"/>
    <w:rsid w:val="006E3B05"/>
    <w:rsid w:val="006E3D87"/>
    <w:rsid w:val="006E3E9A"/>
    <w:rsid w:val="006E4957"/>
    <w:rsid w:val="006E4A7C"/>
    <w:rsid w:val="006E4F3A"/>
    <w:rsid w:val="006E4F66"/>
    <w:rsid w:val="006E560D"/>
    <w:rsid w:val="006E56F9"/>
    <w:rsid w:val="006E6051"/>
    <w:rsid w:val="006E67FC"/>
    <w:rsid w:val="006E681A"/>
    <w:rsid w:val="006E6E80"/>
    <w:rsid w:val="006E7176"/>
    <w:rsid w:val="006E734F"/>
    <w:rsid w:val="006E797E"/>
    <w:rsid w:val="006E7A09"/>
    <w:rsid w:val="006E7E5E"/>
    <w:rsid w:val="006E7EEE"/>
    <w:rsid w:val="006F15A1"/>
    <w:rsid w:val="006F1798"/>
    <w:rsid w:val="006F1B59"/>
    <w:rsid w:val="006F1C00"/>
    <w:rsid w:val="006F2256"/>
    <w:rsid w:val="006F2394"/>
    <w:rsid w:val="006F2CA9"/>
    <w:rsid w:val="006F36A8"/>
    <w:rsid w:val="006F3771"/>
    <w:rsid w:val="006F3ABE"/>
    <w:rsid w:val="006F4386"/>
    <w:rsid w:val="006F4E40"/>
    <w:rsid w:val="006F5920"/>
    <w:rsid w:val="006F60CE"/>
    <w:rsid w:val="006F6643"/>
    <w:rsid w:val="006F6B0F"/>
    <w:rsid w:val="006F7071"/>
    <w:rsid w:val="006F774C"/>
    <w:rsid w:val="006F7832"/>
    <w:rsid w:val="006F7DEE"/>
    <w:rsid w:val="006F7F33"/>
    <w:rsid w:val="00700101"/>
    <w:rsid w:val="00700258"/>
    <w:rsid w:val="007007C5"/>
    <w:rsid w:val="007007D3"/>
    <w:rsid w:val="007007F5"/>
    <w:rsid w:val="00700A72"/>
    <w:rsid w:val="00700D0F"/>
    <w:rsid w:val="00701820"/>
    <w:rsid w:val="0070198A"/>
    <w:rsid w:val="0070200E"/>
    <w:rsid w:val="00702321"/>
    <w:rsid w:val="00702417"/>
    <w:rsid w:val="00703A9E"/>
    <w:rsid w:val="0070420A"/>
    <w:rsid w:val="0070462A"/>
    <w:rsid w:val="00704712"/>
    <w:rsid w:val="0070485B"/>
    <w:rsid w:val="00706216"/>
    <w:rsid w:val="00706317"/>
    <w:rsid w:val="007070F0"/>
    <w:rsid w:val="00707785"/>
    <w:rsid w:val="0071012A"/>
    <w:rsid w:val="0071078B"/>
    <w:rsid w:val="00710894"/>
    <w:rsid w:val="00710C68"/>
    <w:rsid w:val="00710E9A"/>
    <w:rsid w:val="007117B5"/>
    <w:rsid w:val="007118A3"/>
    <w:rsid w:val="00711AE0"/>
    <w:rsid w:val="00713000"/>
    <w:rsid w:val="00713128"/>
    <w:rsid w:val="00713371"/>
    <w:rsid w:val="007134E6"/>
    <w:rsid w:val="007136ED"/>
    <w:rsid w:val="0071397A"/>
    <w:rsid w:val="00713DAA"/>
    <w:rsid w:val="00713EB1"/>
    <w:rsid w:val="0071491C"/>
    <w:rsid w:val="00714DF6"/>
    <w:rsid w:val="00715089"/>
    <w:rsid w:val="00715620"/>
    <w:rsid w:val="007156B2"/>
    <w:rsid w:val="007158D7"/>
    <w:rsid w:val="00715A5C"/>
    <w:rsid w:val="00715F44"/>
    <w:rsid w:val="007165C1"/>
    <w:rsid w:val="00716940"/>
    <w:rsid w:val="00716BD9"/>
    <w:rsid w:val="00716DD9"/>
    <w:rsid w:val="00720710"/>
    <w:rsid w:val="007207FA"/>
    <w:rsid w:val="00720847"/>
    <w:rsid w:val="007209D3"/>
    <w:rsid w:val="00720E08"/>
    <w:rsid w:val="00720F27"/>
    <w:rsid w:val="00721284"/>
    <w:rsid w:val="00721416"/>
    <w:rsid w:val="00721B0C"/>
    <w:rsid w:val="00721E59"/>
    <w:rsid w:val="007223E4"/>
    <w:rsid w:val="00722479"/>
    <w:rsid w:val="00722B58"/>
    <w:rsid w:val="007238A1"/>
    <w:rsid w:val="00723D02"/>
    <w:rsid w:val="00724157"/>
    <w:rsid w:val="007243AB"/>
    <w:rsid w:val="007245AF"/>
    <w:rsid w:val="00725611"/>
    <w:rsid w:val="0072569D"/>
    <w:rsid w:val="00725DC3"/>
    <w:rsid w:val="007261A7"/>
    <w:rsid w:val="007264A0"/>
    <w:rsid w:val="007267D1"/>
    <w:rsid w:val="00726F55"/>
    <w:rsid w:val="0072781F"/>
    <w:rsid w:val="0073025E"/>
    <w:rsid w:val="00730E87"/>
    <w:rsid w:val="00731710"/>
    <w:rsid w:val="00731786"/>
    <w:rsid w:val="00731BFE"/>
    <w:rsid w:val="00731D3E"/>
    <w:rsid w:val="00731D87"/>
    <w:rsid w:val="00731F1D"/>
    <w:rsid w:val="007328BA"/>
    <w:rsid w:val="00732B88"/>
    <w:rsid w:val="00732D8A"/>
    <w:rsid w:val="00733129"/>
    <w:rsid w:val="007357EA"/>
    <w:rsid w:val="007359AA"/>
    <w:rsid w:val="00735A52"/>
    <w:rsid w:val="00735ADB"/>
    <w:rsid w:val="0073614F"/>
    <w:rsid w:val="00736920"/>
    <w:rsid w:val="00736D40"/>
    <w:rsid w:val="00736F81"/>
    <w:rsid w:val="00736F87"/>
    <w:rsid w:val="00737303"/>
    <w:rsid w:val="0073785E"/>
    <w:rsid w:val="007378A3"/>
    <w:rsid w:val="007400C7"/>
    <w:rsid w:val="007401CB"/>
    <w:rsid w:val="0074029A"/>
    <w:rsid w:val="00740A96"/>
    <w:rsid w:val="00740CA1"/>
    <w:rsid w:val="00741385"/>
    <w:rsid w:val="0074192C"/>
    <w:rsid w:val="007421A5"/>
    <w:rsid w:val="00742A00"/>
    <w:rsid w:val="00742CCA"/>
    <w:rsid w:val="00742F7C"/>
    <w:rsid w:val="00744B1D"/>
    <w:rsid w:val="00744CCD"/>
    <w:rsid w:val="00746E5A"/>
    <w:rsid w:val="00747E23"/>
    <w:rsid w:val="00750BFB"/>
    <w:rsid w:val="00750C7D"/>
    <w:rsid w:val="00750D8A"/>
    <w:rsid w:val="00751476"/>
    <w:rsid w:val="0075192F"/>
    <w:rsid w:val="00751ED9"/>
    <w:rsid w:val="00752413"/>
    <w:rsid w:val="007529DD"/>
    <w:rsid w:val="007531E4"/>
    <w:rsid w:val="0075378D"/>
    <w:rsid w:val="00753D1A"/>
    <w:rsid w:val="00754650"/>
    <w:rsid w:val="00754AE5"/>
    <w:rsid w:val="00755636"/>
    <w:rsid w:val="00755F8D"/>
    <w:rsid w:val="00756228"/>
    <w:rsid w:val="007566AB"/>
    <w:rsid w:val="00756810"/>
    <w:rsid w:val="00756C40"/>
    <w:rsid w:val="00757533"/>
    <w:rsid w:val="007577C3"/>
    <w:rsid w:val="0075794F"/>
    <w:rsid w:val="00757975"/>
    <w:rsid w:val="00757F27"/>
    <w:rsid w:val="007601AD"/>
    <w:rsid w:val="007607F2"/>
    <w:rsid w:val="00761422"/>
    <w:rsid w:val="007617CD"/>
    <w:rsid w:val="00762001"/>
    <w:rsid w:val="00762019"/>
    <w:rsid w:val="0076240A"/>
    <w:rsid w:val="00762A6E"/>
    <w:rsid w:val="00762D85"/>
    <w:rsid w:val="00762E87"/>
    <w:rsid w:val="007632AF"/>
    <w:rsid w:val="00764742"/>
    <w:rsid w:val="00764C7F"/>
    <w:rsid w:val="00764CD0"/>
    <w:rsid w:val="0076510F"/>
    <w:rsid w:val="00766333"/>
    <w:rsid w:val="0076639C"/>
    <w:rsid w:val="00766609"/>
    <w:rsid w:val="0076706D"/>
    <w:rsid w:val="00767248"/>
    <w:rsid w:val="007674F1"/>
    <w:rsid w:val="007677B5"/>
    <w:rsid w:val="007679C1"/>
    <w:rsid w:val="00767ECB"/>
    <w:rsid w:val="00770D5A"/>
    <w:rsid w:val="00771416"/>
    <w:rsid w:val="007715A5"/>
    <w:rsid w:val="007719F4"/>
    <w:rsid w:val="00771C33"/>
    <w:rsid w:val="007723CB"/>
    <w:rsid w:val="007727B6"/>
    <w:rsid w:val="00772A9B"/>
    <w:rsid w:val="00772E20"/>
    <w:rsid w:val="0077303B"/>
    <w:rsid w:val="00773775"/>
    <w:rsid w:val="007737DF"/>
    <w:rsid w:val="00773EE4"/>
    <w:rsid w:val="00773FF8"/>
    <w:rsid w:val="007741A0"/>
    <w:rsid w:val="007741C1"/>
    <w:rsid w:val="00775226"/>
    <w:rsid w:val="007759A9"/>
    <w:rsid w:val="00775C1D"/>
    <w:rsid w:val="00776194"/>
    <w:rsid w:val="007763EE"/>
    <w:rsid w:val="0077665C"/>
    <w:rsid w:val="00776936"/>
    <w:rsid w:val="007769A1"/>
    <w:rsid w:val="0077719F"/>
    <w:rsid w:val="00777325"/>
    <w:rsid w:val="007773AE"/>
    <w:rsid w:val="00777481"/>
    <w:rsid w:val="00777600"/>
    <w:rsid w:val="0077799C"/>
    <w:rsid w:val="00777B46"/>
    <w:rsid w:val="007801B7"/>
    <w:rsid w:val="007805D6"/>
    <w:rsid w:val="00780981"/>
    <w:rsid w:val="00780F54"/>
    <w:rsid w:val="0078120A"/>
    <w:rsid w:val="007817E8"/>
    <w:rsid w:val="007826CA"/>
    <w:rsid w:val="00782875"/>
    <w:rsid w:val="00782F7C"/>
    <w:rsid w:val="00783792"/>
    <w:rsid w:val="007837EC"/>
    <w:rsid w:val="00783B22"/>
    <w:rsid w:val="00783E16"/>
    <w:rsid w:val="0078421C"/>
    <w:rsid w:val="007844D9"/>
    <w:rsid w:val="00785421"/>
    <w:rsid w:val="0078637A"/>
    <w:rsid w:val="00786DC2"/>
    <w:rsid w:val="00786EB0"/>
    <w:rsid w:val="00786FFA"/>
    <w:rsid w:val="00787707"/>
    <w:rsid w:val="00787DF9"/>
    <w:rsid w:val="00787F91"/>
    <w:rsid w:val="0079086B"/>
    <w:rsid w:val="007910AE"/>
    <w:rsid w:val="00791DD3"/>
    <w:rsid w:val="00792489"/>
    <w:rsid w:val="007927F5"/>
    <w:rsid w:val="007942D3"/>
    <w:rsid w:val="00794489"/>
    <w:rsid w:val="00794817"/>
    <w:rsid w:val="0079482A"/>
    <w:rsid w:val="007951E6"/>
    <w:rsid w:val="007956F3"/>
    <w:rsid w:val="00795BAA"/>
    <w:rsid w:val="00796691"/>
    <w:rsid w:val="0079758B"/>
    <w:rsid w:val="00797595"/>
    <w:rsid w:val="0079797E"/>
    <w:rsid w:val="007A0334"/>
    <w:rsid w:val="007A056D"/>
    <w:rsid w:val="007A05DE"/>
    <w:rsid w:val="007A08BE"/>
    <w:rsid w:val="007A14A4"/>
    <w:rsid w:val="007A175F"/>
    <w:rsid w:val="007A1F88"/>
    <w:rsid w:val="007A2DD2"/>
    <w:rsid w:val="007A334B"/>
    <w:rsid w:val="007A3A02"/>
    <w:rsid w:val="007A4154"/>
    <w:rsid w:val="007A4323"/>
    <w:rsid w:val="007A4377"/>
    <w:rsid w:val="007A4BA1"/>
    <w:rsid w:val="007A4BEF"/>
    <w:rsid w:val="007A4FCB"/>
    <w:rsid w:val="007A4FF9"/>
    <w:rsid w:val="007A5470"/>
    <w:rsid w:val="007A5624"/>
    <w:rsid w:val="007A581D"/>
    <w:rsid w:val="007A581E"/>
    <w:rsid w:val="007A6059"/>
    <w:rsid w:val="007A684A"/>
    <w:rsid w:val="007A6FE3"/>
    <w:rsid w:val="007A7A33"/>
    <w:rsid w:val="007A7A78"/>
    <w:rsid w:val="007A7B32"/>
    <w:rsid w:val="007A7F03"/>
    <w:rsid w:val="007B0208"/>
    <w:rsid w:val="007B0432"/>
    <w:rsid w:val="007B0B33"/>
    <w:rsid w:val="007B0BED"/>
    <w:rsid w:val="007B0BFB"/>
    <w:rsid w:val="007B14CE"/>
    <w:rsid w:val="007B18E8"/>
    <w:rsid w:val="007B21E5"/>
    <w:rsid w:val="007B2DE3"/>
    <w:rsid w:val="007B3E71"/>
    <w:rsid w:val="007B4570"/>
    <w:rsid w:val="007B4BF5"/>
    <w:rsid w:val="007B4FC1"/>
    <w:rsid w:val="007B5BBB"/>
    <w:rsid w:val="007B5FAB"/>
    <w:rsid w:val="007B5FD1"/>
    <w:rsid w:val="007B6147"/>
    <w:rsid w:val="007B64EE"/>
    <w:rsid w:val="007B710E"/>
    <w:rsid w:val="007B7A21"/>
    <w:rsid w:val="007C0AD0"/>
    <w:rsid w:val="007C0B50"/>
    <w:rsid w:val="007C0F0B"/>
    <w:rsid w:val="007C0FF6"/>
    <w:rsid w:val="007C163A"/>
    <w:rsid w:val="007C1986"/>
    <w:rsid w:val="007C1E88"/>
    <w:rsid w:val="007C2161"/>
    <w:rsid w:val="007C259F"/>
    <w:rsid w:val="007C2C2A"/>
    <w:rsid w:val="007C2E22"/>
    <w:rsid w:val="007C3862"/>
    <w:rsid w:val="007C3AE6"/>
    <w:rsid w:val="007C402E"/>
    <w:rsid w:val="007C41F0"/>
    <w:rsid w:val="007C4880"/>
    <w:rsid w:val="007C5200"/>
    <w:rsid w:val="007C5485"/>
    <w:rsid w:val="007C58D5"/>
    <w:rsid w:val="007C5B1F"/>
    <w:rsid w:val="007C5BCA"/>
    <w:rsid w:val="007C73E3"/>
    <w:rsid w:val="007C7567"/>
    <w:rsid w:val="007C7B3F"/>
    <w:rsid w:val="007C7C2E"/>
    <w:rsid w:val="007D0770"/>
    <w:rsid w:val="007D2A29"/>
    <w:rsid w:val="007D3070"/>
    <w:rsid w:val="007D4979"/>
    <w:rsid w:val="007D4C11"/>
    <w:rsid w:val="007D4E6A"/>
    <w:rsid w:val="007D5528"/>
    <w:rsid w:val="007D5716"/>
    <w:rsid w:val="007D582D"/>
    <w:rsid w:val="007D5A89"/>
    <w:rsid w:val="007D6032"/>
    <w:rsid w:val="007D64C8"/>
    <w:rsid w:val="007D692D"/>
    <w:rsid w:val="007D6F02"/>
    <w:rsid w:val="007D78C5"/>
    <w:rsid w:val="007D795F"/>
    <w:rsid w:val="007E00CB"/>
    <w:rsid w:val="007E0126"/>
    <w:rsid w:val="007E0539"/>
    <w:rsid w:val="007E0633"/>
    <w:rsid w:val="007E0852"/>
    <w:rsid w:val="007E0F5D"/>
    <w:rsid w:val="007E16BE"/>
    <w:rsid w:val="007E1B35"/>
    <w:rsid w:val="007E1B4C"/>
    <w:rsid w:val="007E1EDC"/>
    <w:rsid w:val="007E1FAB"/>
    <w:rsid w:val="007E1FFF"/>
    <w:rsid w:val="007E2448"/>
    <w:rsid w:val="007E2696"/>
    <w:rsid w:val="007E26E3"/>
    <w:rsid w:val="007E370C"/>
    <w:rsid w:val="007E375A"/>
    <w:rsid w:val="007E40FE"/>
    <w:rsid w:val="007E4BED"/>
    <w:rsid w:val="007E4BFB"/>
    <w:rsid w:val="007E5130"/>
    <w:rsid w:val="007E5819"/>
    <w:rsid w:val="007E5C24"/>
    <w:rsid w:val="007E617A"/>
    <w:rsid w:val="007E628B"/>
    <w:rsid w:val="007E63E4"/>
    <w:rsid w:val="007E6799"/>
    <w:rsid w:val="007E6EC8"/>
    <w:rsid w:val="007E6F13"/>
    <w:rsid w:val="007E773B"/>
    <w:rsid w:val="007E7915"/>
    <w:rsid w:val="007E7A9B"/>
    <w:rsid w:val="007E7CD3"/>
    <w:rsid w:val="007E7E93"/>
    <w:rsid w:val="007F07A4"/>
    <w:rsid w:val="007F0835"/>
    <w:rsid w:val="007F14AF"/>
    <w:rsid w:val="007F1585"/>
    <w:rsid w:val="007F15AC"/>
    <w:rsid w:val="007F165B"/>
    <w:rsid w:val="007F167E"/>
    <w:rsid w:val="007F16AC"/>
    <w:rsid w:val="007F292F"/>
    <w:rsid w:val="007F2FD1"/>
    <w:rsid w:val="007F3627"/>
    <w:rsid w:val="007F3689"/>
    <w:rsid w:val="007F3C44"/>
    <w:rsid w:val="007F4AEE"/>
    <w:rsid w:val="007F4C95"/>
    <w:rsid w:val="007F506E"/>
    <w:rsid w:val="007F5503"/>
    <w:rsid w:val="007F55B1"/>
    <w:rsid w:val="007F570B"/>
    <w:rsid w:val="007F5828"/>
    <w:rsid w:val="007F5B3F"/>
    <w:rsid w:val="007F5D82"/>
    <w:rsid w:val="007F5E54"/>
    <w:rsid w:val="007F7381"/>
    <w:rsid w:val="007F73BC"/>
    <w:rsid w:val="007F7D5C"/>
    <w:rsid w:val="007F7EF9"/>
    <w:rsid w:val="00800164"/>
    <w:rsid w:val="00800B01"/>
    <w:rsid w:val="00800EF2"/>
    <w:rsid w:val="00801073"/>
    <w:rsid w:val="00801159"/>
    <w:rsid w:val="008023D9"/>
    <w:rsid w:val="00802AD3"/>
    <w:rsid w:val="00802EC9"/>
    <w:rsid w:val="00803167"/>
    <w:rsid w:val="00803378"/>
    <w:rsid w:val="00803844"/>
    <w:rsid w:val="00803B99"/>
    <w:rsid w:val="00803C6F"/>
    <w:rsid w:val="00805820"/>
    <w:rsid w:val="00805B13"/>
    <w:rsid w:val="00806472"/>
    <w:rsid w:val="008067A3"/>
    <w:rsid w:val="00806836"/>
    <w:rsid w:val="008068A5"/>
    <w:rsid w:val="00806D1F"/>
    <w:rsid w:val="00806E6C"/>
    <w:rsid w:val="0081097A"/>
    <w:rsid w:val="00810C3A"/>
    <w:rsid w:val="0081187C"/>
    <w:rsid w:val="00811B92"/>
    <w:rsid w:val="00811E7F"/>
    <w:rsid w:val="00811EE5"/>
    <w:rsid w:val="008127A2"/>
    <w:rsid w:val="00812AF4"/>
    <w:rsid w:val="00812B58"/>
    <w:rsid w:val="00812D26"/>
    <w:rsid w:val="00813163"/>
    <w:rsid w:val="0081329C"/>
    <w:rsid w:val="008132ED"/>
    <w:rsid w:val="008132F8"/>
    <w:rsid w:val="0081404E"/>
    <w:rsid w:val="008142C0"/>
    <w:rsid w:val="008142CF"/>
    <w:rsid w:val="00815090"/>
    <w:rsid w:val="00815651"/>
    <w:rsid w:val="00816062"/>
    <w:rsid w:val="00817011"/>
    <w:rsid w:val="008172F0"/>
    <w:rsid w:val="0081759A"/>
    <w:rsid w:val="00817F55"/>
    <w:rsid w:val="0082024A"/>
    <w:rsid w:val="00820450"/>
    <w:rsid w:val="00820628"/>
    <w:rsid w:val="00821363"/>
    <w:rsid w:val="00821888"/>
    <w:rsid w:val="008219F5"/>
    <w:rsid w:val="00821EE4"/>
    <w:rsid w:val="008224B6"/>
    <w:rsid w:val="008225A7"/>
    <w:rsid w:val="00822764"/>
    <w:rsid w:val="008228ED"/>
    <w:rsid w:val="00822CF4"/>
    <w:rsid w:val="008238DD"/>
    <w:rsid w:val="00823C11"/>
    <w:rsid w:val="0082421D"/>
    <w:rsid w:val="00824485"/>
    <w:rsid w:val="0082472E"/>
    <w:rsid w:val="00824855"/>
    <w:rsid w:val="00824AD5"/>
    <w:rsid w:val="008250B5"/>
    <w:rsid w:val="0082511F"/>
    <w:rsid w:val="00826C7D"/>
    <w:rsid w:val="008271F8"/>
    <w:rsid w:val="008301E4"/>
    <w:rsid w:val="00830246"/>
    <w:rsid w:val="0083124C"/>
    <w:rsid w:val="00833265"/>
    <w:rsid w:val="00833BA1"/>
    <w:rsid w:val="00834961"/>
    <w:rsid w:val="008352C1"/>
    <w:rsid w:val="00835820"/>
    <w:rsid w:val="00835E33"/>
    <w:rsid w:val="008375F1"/>
    <w:rsid w:val="00837A71"/>
    <w:rsid w:val="00840D04"/>
    <w:rsid w:val="008413D5"/>
    <w:rsid w:val="00841580"/>
    <w:rsid w:val="008416CB"/>
    <w:rsid w:val="00841D9F"/>
    <w:rsid w:val="00841DCB"/>
    <w:rsid w:val="00841E01"/>
    <w:rsid w:val="00842F77"/>
    <w:rsid w:val="0084337C"/>
    <w:rsid w:val="00843645"/>
    <w:rsid w:val="00843C54"/>
    <w:rsid w:val="00844303"/>
    <w:rsid w:val="0084442F"/>
    <w:rsid w:val="008449A0"/>
    <w:rsid w:val="00845DDE"/>
    <w:rsid w:val="00846CB8"/>
    <w:rsid w:val="00847490"/>
    <w:rsid w:val="008475B0"/>
    <w:rsid w:val="00847C67"/>
    <w:rsid w:val="00847E7B"/>
    <w:rsid w:val="0085054D"/>
    <w:rsid w:val="00850909"/>
    <w:rsid w:val="008509B9"/>
    <w:rsid w:val="00850DE5"/>
    <w:rsid w:val="00851EEA"/>
    <w:rsid w:val="00852037"/>
    <w:rsid w:val="00852A7E"/>
    <w:rsid w:val="00853142"/>
    <w:rsid w:val="008532F1"/>
    <w:rsid w:val="0085353B"/>
    <w:rsid w:val="008538C4"/>
    <w:rsid w:val="008539FF"/>
    <w:rsid w:val="00853A20"/>
    <w:rsid w:val="008540DE"/>
    <w:rsid w:val="00854CF2"/>
    <w:rsid w:val="00854D1A"/>
    <w:rsid w:val="00854E55"/>
    <w:rsid w:val="00856456"/>
    <w:rsid w:val="00856AA5"/>
    <w:rsid w:val="008570B4"/>
    <w:rsid w:val="00857398"/>
    <w:rsid w:val="008573DF"/>
    <w:rsid w:val="00857B8E"/>
    <w:rsid w:val="00857C00"/>
    <w:rsid w:val="00857C74"/>
    <w:rsid w:val="00857E04"/>
    <w:rsid w:val="00857F94"/>
    <w:rsid w:val="00860897"/>
    <w:rsid w:val="00861DC4"/>
    <w:rsid w:val="00861E14"/>
    <w:rsid w:val="00862891"/>
    <w:rsid w:val="00862DFE"/>
    <w:rsid w:val="008631D7"/>
    <w:rsid w:val="008631F1"/>
    <w:rsid w:val="00863213"/>
    <w:rsid w:val="008634DC"/>
    <w:rsid w:val="00863999"/>
    <w:rsid w:val="00863F9A"/>
    <w:rsid w:val="0086418B"/>
    <w:rsid w:val="0086491A"/>
    <w:rsid w:val="0086530A"/>
    <w:rsid w:val="008653B8"/>
    <w:rsid w:val="008653BA"/>
    <w:rsid w:val="00865422"/>
    <w:rsid w:val="008664A9"/>
    <w:rsid w:val="008669B5"/>
    <w:rsid w:val="00867FD8"/>
    <w:rsid w:val="00870861"/>
    <w:rsid w:val="00870AFA"/>
    <w:rsid w:val="00870ED0"/>
    <w:rsid w:val="00870F84"/>
    <w:rsid w:val="008711AB"/>
    <w:rsid w:val="008715B9"/>
    <w:rsid w:val="00871CCE"/>
    <w:rsid w:val="00871D8D"/>
    <w:rsid w:val="008724C2"/>
    <w:rsid w:val="008724F8"/>
    <w:rsid w:val="00872C63"/>
    <w:rsid w:val="00872EB0"/>
    <w:rsid w:val="0087337A"/>
    <w:rsid w:val="008739EE"/>
    <w:rsid w:val="00874358"/>
    <w:rsid w:val="00874ABB"/>
    <w:rsid w:val="00874CB5"/>
    <w:rsid w:val="00874E89"/>
    <w:rsid w:val="00875165"/>
    <w:rsid w:val="008752DE"/>
    <w:rsid w:val="008752E7"/>
    <w:rsid w:val="00875957"/>
    <w:rsid w:val="00875977"/>
    <w:rsid w:val="0087602A"/>
    <w:rsid w:val="008763C2"/>
    <w:rsid w:val="008771B5"/>
    <w:rsid w:val="008771D3"/>
    <w:rsid w:val="00877470"/>
    <w:rsid w:val="00877E7D"/>
    <w:rsid w:val="008800C0"/>
    <w:rsid w:val="00880952"/>
    <w:rsid w:val="00880E13"/>
    <w:rsid w:val="00880E61"/>
    <w:rsid w:val="008811F8"/>
    <w:rsid w:val="00881513"/>
    <w:rsid w:val="00881902"/>
    <w:rsid w:val="008826C9"/>
    <w:rsid w:val="0088358E"/>
    <w:rsid w:val="008837F7"/>
    <w:rsid w:val="008838BA"/>
    <w:rsid w:val="00883AA0"/>
    <w:rsid w:val="00883C81"/>
    <w:rsid w:val="00883DF0"/>
    <w:rsid w:val="00883F2D"/>
    <w:rsid w:val="00883F8C"/>
    <w:rsid w:val="00884033"/>
    <w:rsid w:val="0088439E"/>
    <w:rsid w:val="008843E0"/>
    <w:rsid w:val="0088512F"/>
    <w:rsid w:val="008859C2"/>
    <w:rsid w:val="00885DBA"/>
    <w:rsid w:val="00885ECA"/>
    <w:rsid w:val="00886664"/>
    <w:rsid w:val="008866D6"/>
    <w:rsid w:val="00886959"/>
    <w:rsid w:val="00886C51"/>
    <w:rsid w:val="00886CE6"/>
    <w:rsid w:val="0088767D"/>
    <w:rsid w:val="008907C3"/>
    <w:rsid w:val="00890C52"/>
    <w:rsid w:val="00890FF7"/>
    <w:rsid w:val="008913D4"/>
    <w:rsid w:val="00891503"/>
    <w:rsid w:val="008916D1"/>
    <w:rsid w:val="0089182E"/>
    <w:rsid w:val="00891A12"/>
    <w:rsid w:val="00891B4F"/>
    <w:rsid w:val="00891E76"/>
    <w:rsid w:val="00892295"/>
    <w:rsid w:val="008923BD"/>
    <w:rsid w:val="0089278E"/>
    <w:rsid w:val="00892B22"/>
    <w:rsid w:val="00892B78"/>
    <w:rsid w:val="008932D7"/>
    <w:rsid w:val="008938B7"/>
    <w:rsid w:val="00893DE0"/>
    <w:rsid w:val="00893EEF"/>
    <w:rsid w:val="0089470F"/>
    <w:rsid w:val="00894BD6"/>
    <w:rsid w:val="008959BB"/>
    <w:rsid w:val="0089603E"/>
    <w:rsid w:val="00896159"/>
    <w:rsid w:val="0089639E"/>
    <w:rsid w:val="008968A4"/>
    <w:rsid w:val="00896B9E"/>
    <w:rsid w:val="008974B0"/>
    <w:rsid w:val="008A0608"/>
    <w:rsid w:val="008A0B7C"/>
    <w:rsid w:val="008A0B95"/>
    <w:rsid w:val="008A0E21"/>
    <w:rsid w:val="008A12A0"/>
    <w:rsid w:val="008A147D"/>
    <w:rsid w:val="008A1594"/>
    <w:rsid w:val="008A1631"/>
    <w:rsid w:val="008A1702"/>
    <w:rsid w:val="008A1D2D"/>
    <w:rsid w:val="008A24B1"/>
    <w:rsid w:val="008A2A0B"/>
    <w:rsid w:val="008A2E6F"/>
    <w:rsid w:val="008A3277"/>
    <w:rsid w:val="008A35B4"/>
    <w:rsid w:val="008A389B"/>
    <w:rsid w:val="008A391A"/>
    <w:rsid w:val="008A3BC2"/>
    <w:rsid w:val="008A3F6B"/>
    <w:rsid w:val="008A3FD1"/>
    <w:rsid w:val="008A402F"/>
    <w:rsid w:val="008A40FB"/>
    <w:rsid w:val="008A497B"/>
    <w:rsid w:val="008A5378"/>
    <w:rsid w:val="008A5C9B"/>
    <w:rsid w:val="008A624F"/>
    <w:rsid w:val="008A6A59"/>
    <w:rsid w:val="008A734B"/>
    <w:rsid w:val="008A738F"/>
    <w:rsid w:val="008A7493"/>
    <w:rsid w:val="008A7CD2"/>
    <w:rsid w:val="008B00E8"/>
    <w:rsid w:val="008B09C3"/>
    <w:rsid w:val="008B0A03"/>
    <w:rsid w:val="008B1118"/>
    <w:rsid w:val="008B188E"/>
    <w:rsid w:val="008B18E0"/>
    <w:rsid w:val="008B1A1D"/>
    <w:rsid w:val="008B1AEF"/>
    <w:rsid w:val="008B1D16"/>
    <w:rsid w:val="008B1D38"/>
    <w:rsid w:val="008B2DE6"/>
    <w:rsid w:val="008B3B73"/>
    <w:rsid w:val="008B41E8"/>
    <w:rsid w:val="008B486D"/>
    <w:rsid w:val="008B4ABF"/>
    <w:rsid w:val="008B4D11"/>
    <w:rsid w:val="008B5634"/>
    <w:rsid w:val="008B57CB"/>
    <w:rsid w:val="008B5F8D"/>
    <w:rsid w:val="008B5FD0"/>
    <w:rsid w:val="008B614B"/>
    <w:rsid w:val="008B69E5"/>
    <w:rsid w:val="008B6A1B"/>
    <w:rsid w:val="008B763B"/>
    <w:rsid w:val="008B7946"/>
    <w:rsid w:val="008B7E80"/>
    <w:rsid w:val="008C02FB"/>
    <w:rsid w:val="008C0E93"/>
    <w:rsid w:val="008C1183"/>
    <w:rsid w:val="008C152D"/>
    <w:rsid w:val="008C249A"/>
    <w:rsid w:val="008C34EB"/>
    <w:rsid w:val="008C3CC8"/>
    <w:rsid w:val="008C43E3"/>
    <w:rsid w:val="008C466D"/>
    <w:rsid w:val="008C5454"/>
    <w:rsid w:val="008C54C9"/>
    <w:rsid w:val="008C566E"/>
    <w:rsid w:val="008C58E5"/>
    <w:rsid w:val="008C5B04"/>
    <w:rsid w:val="008C5C2D"/>
    <w:rsid w:val="008C6255"/>
    <w:rsid w:val="008C68FF"/>
    <w:rsid w:val="008C6993"/>
    <w:rsid w:val="008C6ED8"/>
    <w:rsid w:val="008C717F"/>
    <w:rsid w:val="008C7199"/>
    <w:rsid w:val="008C71A6"/>
    <w:rsid w:val="008C7689"/>
    <w:rsid w:val="008C7B99"/>
    <w:rsid w:val="008D01DF"/>
    <w:rsid w:val="008D098C"/>
    <w:rsid w:val="008D0D28"/>
    <w:rsid w:val="008D1D92"/>
    <w:rsid w:val="008D1E2C"/>
    <w:rsid w:val="008D328A"/>
    <w:rsid w:val="008D3B8F"/>
    <w:rsid w:val="008D51AA"/>
    <w:rsid w:val="008D524F"/>
    <w:rsid w:val="008D52D3"/>
    <w:rsid w:val="008D530F"/>
    <w:rsid w:val="008D56B2"/>
    <w:rsid w:val="008D5F04"/>
    <w:rsid w:val="008D69D5"/>
    <w:rsid w:val="008D723C"/>
    <w:rsid w:val="008D7483"/>
    <w:rsid w:val="008D7B11"/>
    <w:rsid w:val="008D7DCE"/>
    <w:rsid w:val="008E0574"/>
    <w:rsid w:val="008E09C9"/>
    <w:rsid w:val="008E09CB"/>
    <w:rsid w:val="008E19B7"/>
    <w:rsid w:val="008E1E82"/>
    <w:rsid w:val="008E25D0"/>
    <w:rsid w:val="008E26FB"/>
    <w:rsid w:val="008E2708"/>
    <w:rsid w:val="008E2DB9"/>
    <w:rsid w:val="008E2EEB"/>
    <w:rsid w:val="008E3089"/>
    <w:rsid w:val="008E365E"/>
    <w:rsid w:val="008E3C0F"/>
    <w:rsid w:val="008E3D44"/>
    <w:rsid w:val="008E4814"/>
    <w:rsid w:val="008E4A67"/>
    <w:rsid w:val="008E528E"/>
    <w:rsid w:val="008E5AC8"/>
    <w:rsid w:val="008E62F8"/>
    <w:rsid w:val="008E6929"/>
    <w:rsid w:val="008E6E26"/>
    <w:rsid w:val="008E741C"/>
    <w:rsid w:val="008E785C"/>
    <w:rsid w:val="008E7CCA"/>
    <w:rsid w:val="008F06A4"/>
    <w:rsid w:val="008F09BA"/>
    <w:rsid w:val="008F0A58"/>
    <w:rsid w:val="008F0CED"/>
    <w:rsid w:val="008F0FE2"/>
    <w:rsid w:val="008F125C"/>
    <w:rsid w:val="008F129B"/>
    <w:rsid w:val="008F12C3"/>
    <w:rsid w:val="008F1CDF"/>
    <w:rsid w:val="008F1DED"/>
    <w:rsid w:val="008F256D"/>
    <w:rsid w:val="008F2C34"/>
    <w:rsid w:val="008F2E6C"/>
    <w:rsid w:val="008F2F56"/>
    <w:rsid w:val="008F3177"/>
    <w:rsid w:val="008F31D1"/>
    <w:rsid w:val="008F38B9"/>
    <w:rsid w:val="008F3D1C"/>
    <w:rsid w:val="008F41BA"/>
    <w:rsid w:val="008F4E21"/>
    <w:rsid w:val="008F4E75"/>
    <w:rsid w:val="008F567A"/>
    <w:rsid w:val="008F56EA"/>
    <w:rsid w:val="008F5A8F"/>
    <w:rsid w:val="008F5E7A"/>
    <w:rsid w:val="008F65E0"/>
    <w:rsid w:val="008F66B4"/>
    <w:rsid w:val="008F671C"/>
    <w:rsid w:val="008F6BA4"/>
    <w:rsid w:val="008F6DD0"/>
    <w:rsid w:val="008F749D"/>
    <w:rsid w:val="00900558"/>
    <w:rsid w:val="009017BB"/>
    <w:rsid w:val="00901C1B"/>
    <w:rsid w:val="00902749"/>
    <w:rsid w:val="00902CA7"/>
    <w:rsid w:val="00902DAF"/>
    <w:rsid w:val="00903B46"/>
    <w:rsid w:val="00903DC1"/>
    <w:rsid w:val="00904D09"/>
    <w:rsid w:val="009053D7"/>
    <w:rsid w:val="00905617"/>
    <w:rsid w:val="00905EA5"/>
    <w:rsid w:val="00906170"/>
    <w:rsid w:val="00906618"/>
    <w:rsid w:val="0090674E"/>
    <w:rsid w:val="00907282"/>
    <w:rsid w:val="00907344"/>
    <w:rsid w:val="00907B8D"/>
    <w:rsid w:val="00907D71"/>
    <w:rsid w:val="0091092C"/>
    <w:rsid w:val="00911824"/>
    <w:rsid w:val="00912152"/>
    <w:rsid w:val="00912F78"/>
    <w:rsid w:val="00913BDB"/>
    <w:rsid w:val="00913C98"/>
    <w:rsid w:val="00913DCC"/>
    <w:rsid w:val="00913F25"/>
    <w:rsid w:val="00914BD7"/>
    <w:rsid w:val="00915807"/>
    <w:rsid w:val="00915820"/>
    <w:rsid w:val="00915D25"/>
    <w:rsid w:val="00915FCB"/>
    <w:rsid w:val="0091610E"/>
    <w:rsid w:val="0091625D"/>
    <w:rsid w:val="0091641D"/>
    <w:rsid w:val="009169A4"/>
    <w:rsid w:val="00917519"/>
    <w:rsid w:val="009175F3"/>
    <w:rsid w:val="009176BE"/>
    <w:rsid w:val="009176DB"/>
    <w:rsid w:val="00917937"/>
    <w:rsid w:val="00920E7C"/>
    <w:rsid w:val="00920FE9"/>
    <w:rsid w:val="009212D5"/>
    <w:rsid w:val="00921957"/>
    <w:rsid w:val="00921EE6"/>
    <w:rsid w:val="00922197"/>
    <w:rsid w:val="009225BE"/>
    <w:rsid w:val="009227DD"/>
    <w:rsid w:val="00922919"/>
    <w:rsid w:val="00922E60"/>
    <w:rsid w:val="00923756"/>
    <w:rsid w:val="00924014"/>
    <w:rsid w:val="0092470A"/>
    <w:rsid w:val="00924740"/>
    <w:rsid w:val="00924EA4"/>
    <w:rsid w:val="009250CF"/>
    <w:rsid w:val="0092539E"/>
    <w:rsid w:val="00926159"/>
    <w:rsid w:val="0092657D"/>
    <w:rsid w:val="00926A5B"/>
    <w:rsid w:val="00926BB2"/>
    <w:rsid w:val="00926DB2"/>
    <w:rsid w:val="00926EEE"/>
    <w:rsid w:val="00927095"/>
    <w:rsid w:val="00927212"/>
    <w:rsid w:val="00927465"/>
    <w:rsid w:val="00927D32"/>
    <w:rsid w:val="00927FBC"/>
    <w:rsid w:val="0093004D"/>
    <w:rsid w:val="00930819"/>
    <w:rsid w:val="009309FE"/>
    <w:rsid w:val="00930B25"/>
    <w:rsid w:val="0093166B"/>
    <w:rsid w:val="0093180B"/>
    <w:rsid w:val="00931928"/>
    <w:rsid w:val="00931B1D"/>
    <w:rsid w:val="00932200"/>
    <w:rsid w:val="00932C6E"/>
    <w:rsid w:val="009334F8"/>
    <w:rsid w:val="009336FE"/>
    <w:rsid w:val="0093390C"/>
    <w:rsid w:val="009348ED"/>
    <w:rsid w:val="00935515"/>
    <w:rsid w:val="00935F58"/>
    <w:rsid w:val="00935FF4"/>
    <w:rsid w:val="00936383"/>
    <w:rsid w:val="0093647D"/>
    <w:rsid w:val="0093658F"/>
    <w:rsid w:val="00936A4C"/>
    <w:rsid w:val="00937155"/>
    <w:rsid w:val="00937630"/>
    <w:rsid w:val="009376A6"/>
    <w:rsid w:val="009379A1"/>
    <w:rsid w:val="00940307"/>
    <w:rsid w:val="0094073C"/>
    <w:rsid w:val="00940884"/>
    <w:rsid w:val="00940E40"/>
    <w:rsid w:val="009420FD"/>
    <w:rsid w:val="0094218E"/>
    <w:rsid w:val="0094261F"/>
    <w:rsid w:val="00943EAA"/>
    <w:rsid w:val="00944ED2"/>
    <w:rsid w:val="009459AC"/>
    <w:rsid w:val="00945ADC"/>
    <w:rsid w:val="009462D4"/>
    <w:rsid w:val="00946624"/>
    <w:rsid w:val="00947F09"/>
    <w:rsid w:val="009508B3"/>
    <w:rsid w:val="00950956"/>
    <w:rsid w:val="00950A24"/>
    <w:rsid w:val="0095133D"/>
    <w:rsid w:val="00951BA1"/>
    <w:rsid w:val="00952DB1"/>
    <w:rsid w:val="009534A1"/>
    <w:rsid w:val="00953528"/>
    <w:rsid w:val="00953CF5"/>
    <w:rsid w:val="00953DAA"/>
    <w:rsid w:val="00954486"/>
    <w:rsid w:val="00954A61"/>
    <w:rsid w:val="00955B9B"/>
    <w:rsid w:val="00955BDD"/>
    <w:rsid w:val="0095606F"/>
    <w:rsid w:val="00956556"/>
    <w:rsid w:val="00956614"/>
    <w:rsid w:val="0095715A"/>
    <w:rsid w:val="009576D1"/>
    <w:rsid w:val="00957749"/>
    <w:rsid w:val="00960403"/>
    <w:rsid w:val="00961197"/>
    <w:rsid w:val="00962429"/>
    <w:rsid w:val="00962838"/>
    <w:rsid w:val="00962B14"/>
    <w:rsid w:val="00962F67"/>
    <w:rsid w:val="00963066"/>
    <w:rsid w:val="00963384"/>
    <w:rsid w:val="009633BE"/>
    <w:rsid w:val="00964924"/>
    <w:rsid w:val="00964C14"/>
    <w:rsid w:val="00965184"/>
    <w:rsid w:val="00966934"/>
    <w:rsid w:val="00966BDD"/>
    <w:rsid w:val="00966D26"/>
    <w:rsid w:val="0096772A"/>
    <w:rsid w:val="00970205"/>
    <w:rsid w:val="00971481"/>
    <w:rsid w:val="00971A09"/>
    <w:rsid w:val="00971BB2"/>
    <w:rsid w:val="00971D9F"/>
    <w:rsid w:val="00972650"/>
    <w:rsid w:val="0097343E"/>
    <w:rsid w:val="00974AAB"/>
    <w:rsid w:val="009756C1"/>
    <w:rsid w:val="009759A1"/>
    <w:rsid w:val="00975B4D"/>
    <w:rsid w:val="00976289"/>
    <w:rsid w:val="0097772B"/>
    <w:rsid w:val="009777F5"/>
    <w:rsid w:val="00977AF9"/>
    <w:rsid w:val="00977C10"/>
    <w:rsid w:val="0098006F"/>
    <w:rsid w:val="00980529"/>
    <w:rsid w:val="0098093C"/>
    <w:rsid w:val="00981794"/>
    <w:rsid w:val="00981B30"/>
    <w:rsid w:val="009825F1"/>
    <w:rsid w:val="009826F3"/>
    <w:rsid w:val="00983244"/>
    <w:rsid w:val="009832BB"/>
    <w:rsid w:val="009836C3"/>
    <w:rsid w:val="00983E11"/>
    <w:rsid w:val="00983FF1"/>
    <w:rsid w:val="00984100"/>
    <w:rsid w:val="00984376"/>
    <w:rsid w:val="0098490F"/>
    <w:rsid w:val="009855A3"/>
    <w:rsid w:val="0098560E"/>
    <w:rsid w:val="009858D1"/>
    <w:rsid w:val="00985D4E"/>
    <w:rsid w:val="009879DA"/>
    <w:rsid w:val="00987C52"/>
    <w:rsid w:val="00987C66"/>
    <w:rsid w:val="00987DA4"/>
    <w:rsid w:val="00987EF3"/>
    <w:rsid w:val="00990300"/>
    <w:rsid w:val="009915A4"/>
    <w:rsid w:val="00991A2C"/>
    <w:rsid w:val="00991D58"/>
    <w:rsid w:val="009922C7"/>
    <w:rsid w:val="0099249B"/>
    <w:rsid w:val="00992A60"/>
    <w:rsid w:val="00993082"/>
    <w:rsid w:val="00993A69"/>
    <w:rsid w:val="009948C2"/>
    <w:rsid w:val="00994A6F"/>
    <w:rsid w:val="009955C8"/>
    <w:rsid w:val="00995C0B"/>
    <w:rsid w:val="00995ECF"/>
    <w:rsid w:val="00996445"/>
    <w:rsid w:val="00996C43"/>
    <w:rsid w:val="00996F91"/>
    <w:rsid w:val="0099778F"/>
    <w:rsid w:val="009978F4"/>
    <w:rsid w:val="009A0011"/>
    <w:rsid w:val="009A0E14"/>
    <w:rsid w:val="009A1B9F"/>
    <w:rsid w:val="009A1E75"/>
    <w:rsid w:val="009A2A40"/>
    <w:rsid w:val="009A2BD8"/>
    <w:rsid w:val="009A2BFF"/>
    <w:rsid w:val="009A38B7"/>
    <w:rsid w:val="009A420A"/>
    <w:rsid w:val="009A4C3D"/>
    <w:rsid w:val="009A4E22"/>
    <w:rsid w:val="009A51D5"/>
    <w:rsid w:val="009A5372"/>
    <w:rsid w:val="009A5DDD"/>
    <w:rsid w:val="009A617F"/>
    <w:rsid w:val="009A63BC"/>
    <w:rsid w:val="009A7226"/>
    <w:rsid w:val="009A747C"/>
    <w:rsid w:val="009A7488"/>
    <w:rsid w:val="009B026D"/>
    <w:rsid w:val="009B0513"/>
    <w:rsid w:val="009B0D68"/>
    <w:rsid w:val="009B11C8"/>
    <w:rsid w:val="009B11E1"/>
    <w:rsid w:val="009B1711"/>
    <w:rsid w:val="009B2EE2"/>
    <w:rsid w:val="009B2EF5"/>
    <w:rsid w:val="009B33C1"/>
    <w:rsid w:val="009B3460"/>
    <w:rsid w:val="009B38CF"/>
    <w:rsid w:val="009B398C"/>
    <w:rsid w:val="009B4730"/>
    <w:rsid w:val="009B47C6"/>
    <w:rsid w:val="009B484E"/>
    <w:rsid w:val="009B4F51"/>
    <w:rsid w:val="009B713F"/>
    <w:rsid w:val="009B7E77"/>
    <w:rsid w:val="009C0388"/>
    <w:rsid w:val="009C05F3"/>
    <w:rsid w:val="009C060E"/>
    <w:rsid w:val="009C0B49"/>
    <w:rsid w:val="009C0F24"/>
    <w:rsid w:val="009C12C0"/>
    <w:rsid w:val="009C15A5"/>
    <w:rsid w:val="009C2683"/>
    <w:rsid w:val="009C2D60"/>
    <w:rsid w:val="009C2E86"/>
    <w:rsid w:val="009C2FA5"/>
    <w:rsid w:val="009C3836"/>
    <w:rsid w:val="009C3C77"/>
    <w:rsid w:val="009C43D4"/>
    <w:rsid w:val="009C449C"/>
    <w:rsid w:val="009C4656"/>
    <w:rsid w:val="009C4B94"/>
    <w:rsid w:val="009C4F47"/>
    <w:rsid w:val="009C522A"/>
    <w:rsid w:val="009C5C52"/>
    <w:rsid w:val="009C5D0B"/>
    <w:rsid w:val="009C5F56"/>
    <w:rsid w:val="009C71E2"/>
    <w:rsid w:val="009C724D"/>
    <w:rsid w:val="009C739A"/>
    <w:rsid w:val="009C78A2"/>
    <w:rsid w:val="009C7BD0"/>
    <w:rsid w:val="009D00B7"/>
    <w:rsid w:val="009D05FE"/>
    <w:rsid w:val="009D08B4"/>
    <w:rsid w:val="009D0D01"/>
    <w:rsid w:val="009D194E"/>
    <w:rsid w:val="009D1F05"/>
    <w:rsid w:val="009D2038"/>
    <w:rsid w:val="009D21C0"/>
    <w:rsid w:val="009D229A"/>
    <w:rsid w:val="009D24D3"/>
    <w:rsid w:val="009D24F1"/>
    <w:rsid w:val="009D2BFD"/>
    <w:rsid w:val="009D3FF0"/>
    <w:rsid w:val="009D4247"/>
    <w:rsid w:val="009D426E"/>
    <w:rsid w:val="009D42F0"/>
    <w:rsid w:val="009D509D"/>
    <w:rsid w:val="009D5646"/>
    <w:rsid w:val="009D777D"/>
    <w:rsid w:val="009D7971"/>
    <w:rsid w:val="009E019D"/>
    <w:rsid w:val="009E171A"/>
    <w:rsid w:val="009E1EBC"/>
    <w:rsid w:val="009E242A"/>
    <w:rsid w:val="009E27DA"/>
    <w:rsid w:val="009E2EC6"/>
    <w:rsid w:val="009E2F55"/>
    <w:rsid w:val="009E3C5E"/>
    <w:rsid w:val="009E4482"/>
    <w:rsid w:val="009E4504"/>
    <w:rsid w:val="009E5043"/>
    <w:rsid w:val="009E583A"/>
    <w:rsid w:val="009E595C"/>
    <w:rsid w:val="009E6585"/>
    <w:rsid w:val="009E6AE4"/>
    <w:rsid w:val="009E6EC3"/>
    <w:rsid w:val="009E7576"/>
    <w:rsid w:val="009E78B8"/>
    <w:rsid w:val="009F0121"/>
    <w:rsid w:val="009F0624"/>
    <w:rsid w:val="009F147B"/>
    <w:rsid w:val="009F17B1"/>
    <w:rsid w:val="009F21DB"/>
    <w:rsid w:val="009F23DA"/>
    <w:rsid w:val="009F23F9"/>
    <w:rsid w:val="009F31A6"/>
    <w:rsid w:val="009F3B73"/>
    <w:rsid w:val="009F3FC9"/>
    <w:rsid w:val="009F450D"/>
    <w:rsid w:val="009F4627"/>
    <w:rsid w:val="009F4B79"/>
    <w:rsid w:val="009F4CB4"/>
    <w:rsid w:val="009F5046"/>
    <w:rsid w:val="009F55C9"/>
    <w:rsid w:val="009F56E3"/>
    <w:rsid w:val="009F5D66"/>
    <w:rsid w:val="009F6363"/>
    <w:rsid w:val="009F6E56"/>
    <w:rsid w:val="009F7027"/>
    <w:rsid w:val="009F762F"/>
    <w:rsid w:val="009F7DA4"/>
    <w:rsid w:val="00A01182"/>
    <w:rsid w:val="00A015B1"/>
    <w:rsid w:val="00A01AB0"/>
    <w:rsid w:val="00A01EB0"/>
    <w:rsid w:val="00A0241E"/>
    <w:rsid w:val="00A027BA"/>
    <w:rsid w:val="00A0280E"/>
    <w:rsid w:val="00A029A3"/>
    <w:rsid w:val="00A02E48"/>
    <w:rsid w:val="00A041AB"/>
    <w:rsid w:val="00A0469A"/>
    <w:rsid w:val="00A04910"/>
    <w:rsid w:val="00A05443"/>
    <w:rsid w:val="00A05BBC"/>
    <w:rsid w:val="00A06EC6"/>
    <w:rsid w:val="00A06EF1"/>
    <w:rsid w:val="00A06F7C"/>
    <w:rsid w:val="00A07872"/>
    <w:rsid w:val="00A11B42"/>
    <w:rsid w:val="00A12120"/>
    <w:rsid w:val="00A12541"/>
    <w:rsid w:val="00A1264D"/>
    <w:rsid w:val="00A134B1"/>
    <w:rsid w:val="00A14475"/>
    <w:rsid w:val="00A1466D"/>
    <w:rsid w:val="00A148CE"/>
    <w:rsid w:val="00A149C7"/>
    <w:rsid w:val="00A14AF1"/>
    <w:rsid w:val="00A14EE8"/>
    <w:rsid w:val="00A15FC9"/>
    <w:rsid w:val="00A16377"/>
    <w:rsid w:val="00A16495"/>
    <w:rsid w:val="00A167D7"/>
    <w:rsid w:val="00A1683B"/>
    <w:rsid w:val="00A170BD"/>
    <w:rsid w:val="00A176DE"/>
    <w:rsid w:val="00A177EC"/>
    <w:rsid w:val="00A2099E"/>
    <w:rsid w:val="00A21050"/>
    <w:rsid w:val="00A213DC"/>
    <w:rsid w:val="00A21438"/>
    <w:rsid w:val="00A217D0"/>
    <w:rsid w:val="00A21A94"/>
    <w:rsid w:val="00A22208"/>
    <w:rsid w:val="00A22C31"/>
    <w:rsid w:val="00A22D25"/>
    <w:rsid w:val="00A238E4"/>
    <w:rsid w:val="00A23CF9"/>
    <w:rsid w:val="00A24065"/>
    <w:rsid w:val="00A241A2"/>
    <w:rsid w:val="00A2434F"/>
    <w:rsid w:val="00A24C75"/>
    <w:rsid w:val="00A257FA"/>
    <w:rsid w:val="00A25A6A"/>
    <w:rsid w:val="00A25E69"/>
    <w:rsid w:val="00A26127"/>
    <w:rsid w:val="00A275C2"/>
    <w:rsid w:val="00A275D8"/>
    <w:rsid w:val="00A27A66"/>
    <w:rsid w:val="00A3133B"/>
    <w:rsid w:val="00A32A19"/>
    <w:rsid w:val="00A33947"/>
    <w:rsid w:val="00A33AFF"/>
    <w:rsid w:val="00A341E2"/>
    <w:rsid w:val="00A36868"/>
    <w:rsid w:val="00A369CE"/>
    <w:rsid w:val="00A36A69"/>
    <w:rsid w:val="00A36DEC"/>
    <w:rsid w:val="00A370AE"/>
    <w:rsid w:val="00A37390"/>
    <w:rsid w:val="00A376BA"/>
    <w:rsid w:val="00A4099A"/>
    <w:rsid w:val="00A40C1A"/>
    <w:rsid w:val="00A40EDB"/>
    <w:rsid w:val="00A4134B"/>
    <w:rsid w:val="00A420EB"/>
    <w:rsid w:val="00A43DAE"/>
    <w:rsid w:val="00A43ED6"/>
    <w:rsid w:val="00A44DC8"/>
    <w:rsid w:val="00A451B3"/>
    <w:rsid w:val="00A45B2A"/>
    <w:rsid w:val="00A46BFB"/>
    <w:rsid w:val="00A46E66"/>
    <w:rsid w:val="00A472B8"/>
    <w:rsid w:val="00A472BC"/>
    <w:rsid w:val="00A47A97"/>
    <w:rsid w:val="00A52FF2"/>
    <w:rsid w:val="00A531BA"/>
    <w:rsid w:val="00A53D33"/>
    <w:rsid w:val="00A53EB2"/>
    <w:rsid w:val="00A54477"/>
    <w:rsid w:val="00A545D7"/>
    <w:rsid w:val="00A54845"/>
    <w:rsid w:val="00A549F3"/>
    <w:rsid w:val="00A54E8E"/>
    <w:rsid w:val="00A573A9"/>
    <w:rsid w:val="00A5763D"/>
    <w:rsid w:val="00A57AF2"/>
    <w:rsid w:val="00A60544"/>
    <w:rsid w:val="00A6144B"/>
    <w:rsid w:val="00A61E1B"/>
    <w:rsid w:val="00A622EC"/>
    <w:rsid w:val="00A626B4"/>
    <w:rsid w:val="00A630E0"/>
    <w:rsid w:val="00A63C74"/>
    <w:rsid w:val="00A64080"/>
    <w:rsid w:val="00A64109"/>
    <w:rsid w:val="00A64491"/>
    <w:rsid w:val="00A6508D"/>
    <w:rsid w:val="00A654F8"/>
    <w:rsid w:val="00A6572A"/>
    <w:rsid w:val="00A666B4"/>
    <w:rsid w:val="00A66D73"/>
    <w:rsid w:val="00A671E1"/>
    <w:rsid w:val="00A67B0B"/>
    <w:rsid w:val="00A70BC6"/>
    <w:rsid w:val="00A710CC"/>
    <w:rsid w:val="00A719B9"/>
    <w:rsid w:val="00A71AE7"/>
    <w:rsid w:val="00A721A6"/>
    <w:rsid w:val="00A725AD"/>
    <w:rsid w:val="00A7295B"/>
    <w:rsid w:val="00A72AE0"/>
    <w:rsid w:val="00A73212"/>
    <w:rsid w:val="00A733DD"/>
    <w:rsid w:val="00A74231"/>
    <w:rsid w:val="00A746F4"/>
    <w:rsid w:val="00A74DBB"/>
    <w:rsid w:val="00A74F75"/>
    <w:rsid w:val="00A761E8"/>
    <w:rsid w:val="00A762A2"/>
    <w:rsid w:val="00A7670F"/>
    <w:rsid w:val="00A775CE"/>
    <w:rsid w:val="00A77782"/>
    <w:rsid w:val="00A77D83"/>
    <w:rsid w:val="00A80335"/>
    <w:rsid w:val="00A806D4"/>
    <w:rsid w:val="00A807B8"/>
    <w:rsid w:val="00A80973"/>
    <w:rsid w:val="00A81B92"/>
    <w:rsid w:val="00A82712"/>
    <w:rsid w:val="00A83448"/>
    <w:rsid w:val="00A8351F"/>
    <w:rsid w:val="00A84575"/>
    <w:rsid w:val="00A854A5"/>
    <w:rsid w:val="00A85639"/>
    <w:rsid w:val="00A85820"/>
    <w:rsid w:val="00A8674B"/>
    <w:rsid w:val="00A86C43"/>
    <w:rsid w:val="00A86D1B"/>
    <w:rsid w:val="00A86E61"/>
    <w:rsid w:val="00A86EB1"/>
    <w:rsid w:val="00A8766F"/>
    <w:rsid w:val="00A878ED"/>
    <w:rsid w:val="00A87C44"/>
    <w:rsid w:val="00A87D33"/>
    <w:rsid w:val="00A87DF7"/>
    <w:rsid w:val="00A9066C"/>
    <w:rsid w:val="00A908B5"/>
    <w:rsid w:val="00A9090D"/>
    <w:rsid w:val="00A91486"/>
    <w:rsid w:val="00A91B30"/>
    <w:rsid w:val="00A92508"/>
    <w:rsid w:val="00A92669"/>
    <w:rsid w:val="00A92E44"/>
    <w:rsid w:val="00A931F1"/>
    <w:rsid w:val="00A936C2"/>
    <w:rsid w:val="00A93714"/>
    <w:rsid w:val="00A939FA"/>
    <w:rsid w:val="00A948F0"/>
    <w:rsid w:val="00A94A9C"/>
    <w:rsid w:val="00A95240"/>
    <w:rsid w:val="00A95299"/>
    <w:rsid w:val="00A95E8F"/>
    <w:rsid w:val="00A966F7"/>
    <w:rsid w:val="00A970C4"/>
    <w:rsid w:val="00A97823"/>
    <w:rsid w:val="00A97ED6"/>
    <w:rsid w:val="00A97F17"/>
    <w:rsid w:val="00AA0004"/>
    <w:rsid w:val="00AA039A"/>
    <w:rsid w:val="00AA08F2"/>
    <w:rsid w:val="00AA0BF8"/>
    <w:rsid w:val="00AA0CB5"/>
    <w:rsid w:val="00AA1194"/>
    <w:rsid w:val="00AA1BDC"/>
    <w:rsid w:val="00AA22B5"/>
    <w:rsid w:val="00AA2A94"/>
    <w:rsid w:val="00AA2E82"/>
    <w:rsid w:val="00AA2F42"/>
    <w:rsid w:val="00AA3D74"/>
    <w:rsid w:val="00AA4586"/>
    <w:rsid w:val="00AA4A7E"/>
    <w:rsid w:val="00AA4B58"/>
    <w:rsid w:val="00AA5277"/>
    <w:rsid w:val="00AA5A2D"/>
    <w:rsid w:val="00AA6E45"/>
    <w:rsid w:val="00AA731B"/>
    <w:rsid w:val="00AA762F"/>
    <w:rsid w:val="00AB04B7"/>
    <w:rsid w:val="00AB06ED"/>
    <w:rsid w:val="00AB0844"/>
    <w:rsid w:val="00AB0A20"/>
    <w:rsid w:val="00AB0C07"/>
    <w:rsid w:val="00AB0D2C"/>
    <w:rsid w:val="00AB1785"/>
    <w:rsid w:val="00AB17BB"/>
    <w:rsid w:val="00AB1BE9"/>
    <w:rsid w:val="00AB1DDE"/>
    <w:rsid w:val="00AB1F88"/>
    <w:rsid w:val="00AB2582"/>
    <w:rsid w:val="00AB3305"/>
    <w:rsid w:val="00AB3785"/>
    <w:rsid w:val="00AB3AED"/>
    <w:rsid w:val="00AB3C4E"/>
    <w:rsid w:val="00AB53E9"/>
    <w:rsid w:val="00AB5D42"/>
    <w:rsid w:val="00AB66E0"/>
    <w:rsid w:val="00AB7B66"/>
    <w:rsid w:val="00AC0747"/>
    <w:rsid w:val="00AC0A86"/>
    <w:rsid w:val="00AC128C"/>
    <w:rsid w:val="00AC1301"/>
    <w:rsid w:val="00AC1A7B"/>
    <w:rsid w:val="00AC1B84"/>
    <w:rsid w:val="00AC212C"/>
    <w:rsid w:val="00AC2286"/>
    <w:rsid w:val="00AC255D"/>
    <w:rsid w:val="00AC2EDB"/>
    <w:rsid w:val="00AC51E1"/>
    <w:rsid w:val="00AC522E"/>
    <w:rsid w:val="00AC52AB"/>
    <w:rsid w:val="00AC5331"/>
    <w:rsid w:val="00AC57A3"/>
    <w:rsid w:val="00AC5A93"/>
    <w:rsid w:val="00AC5EB6"/>
    <w:rsid w:val="00AC6AF2"/>
    <w:rsid w:val="00AC7103"/>
    <w:rsid w:val="00AD018D"/>
    <w:rsid w:val="00AD05CE"/>
    <w:rsid w:val="00AD081A"/>
    <w:rsid w:val="00AD1302"/>
    <w:rsid w:val="00AD17A0"/>
    <w:rsid w:val="00AD188C"/>
    <w:rsid w:val="00AD1A28"/>
    <w:rsid w:val="00AD1C4B"/>
    <w:rsid w:val="00AD2666"/>
    <w:rsid w:val="00AD2AE7"/>
    <w:rsid w:val="00AD2E47"/>
    <w:rsid w:val="00AD38A7"/>
    <w:rsid w:val="00AD3EE1"/>
    <w:rsid w:val="00AD4989"/>
    <w:rsid w:val="00AD592E"/>
    <w:rsid w:val="00AD5F67"/>
    <w:rsid w:val="00AD6630"/>
    <w:rsid w:val="00AD6B09"/>
    <w:rsid w:val="00AD6CA9"/>
    <w:rsid w:val="00AD6FEE"/>
    <w:rsid w:val="00AD71AA"/>
    <w:rsid w:val="00AD738F"/>
    <w:rsid w:val="00AD7672"/>
    <w:rsid w:val="00AD7B82"/>
    <w:rsid w:val="00AE08B4"/>
    <w:rsid w:val="00AE08EF"/>
    <w:rsid w:val="00AE0CA7"/>
    <w:rsid w:val="00AE0D1D"/>
    <w:rsid w:val="00AE0E07"/>
    <w:rsid w:val="00AE1225"/>
    <w:rsid w:val="00AE1432"/>
    <w:rsid w:val="00AE36F4"/>
    <w:rsid w:val="00AE3ECC"/>
    <w:rsid w:val="00AE3EDA"/>
    <w:rsid w:val="00AE3F23"/>
    <w:rsid w:val="00AE5BD6"/>
    <w:rsid w:val="00AE605D"/>
    <w:rsid w:val="00AE654D"/>
    <w:rsid w:val="00AF0396"/>
    <w:rsid w:val="00AF0D2F"/>
    <w:rsid w:val="00AF0FE5"/>
    <w:rsid w:val="00AF130E"/>
    <w:rsid w:val="00AF194A"/>
    <w:rsid w:val="00AF198C"/>
    <w:rsid w:val="00AF1B54"/>
    <w:rsid w:val="00AF1C58"/>
    <w:rsid w:val="00AF1EB1"/>
    <w:rsid w:val="00AF21F5"/>
    <w:rsid w:val="00AF28A1"/>
    <w:rsid w:val="00AF2B87"/>
    <w:rsid w:val="00AF303D"/>
    <w:rsid w:val="00AF3B39"/>
    <w:rsid w:val="00AF3EBB"/>
    <w:rsid w:val="00AF3F47"/>
    <w:rsid w:val="00AF4548"/>
    <w:rsid w:val="00AF495B"/>
    <w:rsid w:val="00AF4AD1"/>
    <w:rsid w:val="00AF5710"/>
    <w:rsid w:val="00AF622B"/>
    <w:rsid w:val="00AF6238"/>
    <w:rsid w:val="00AF6298"/>
    <w:rsid w:val="00AF62D7"/>
    <w:rsid w:val="00AF6943"/>
    <w:rsid w:val="00AF69F6"/>
    <w:rsid w:val="00AF6D11"/>
    <w:rsid w:val="00AF72ED"/>
    <w:rsid w:val="00B0037C"/>
    <w:rsid w:val="00B004FF"/>
    <w:rsid w:val="00B0092A"/>
    <w:rsid w:val="00B015D9"/>
    <w:rsid w:val="00B024DD"/>
    <w:rsid w:val="00B02826"/>
    <w:rsid w:val="00B02F09"/>
    <w:rsid w:val="00B03319"/>
    <w:rsid w:val="00B037AF"/>
    <w:rsid w:val="00B05901"/>
    <w:rsid w:val="00B05F5D"/>
    <w:rsid w:val="00B1083E"/>
    <w:rsid w:val="00B10CCD"/>
    <w:rsid w:val="00B11793"/>
    <w:rsid w:val="00B1317B"/>
    <w:rsid w:val="00B1376C"/>
    <w:rsid w:val="00B1385B"/>
    <w:rsid w:val="00B139DF"/>
    <w:rsid w:val="00B13C1B"/>
    <w:rsid w:val="00B13CA5"/>
    <w:rsid w:val="00B13D21"/>
    <w:rsid w:val="00B14327"/>
    <w:rsid w:val="00B144B8"/>
    <w:rsid w:val="00B14BFE"/>
    <w:rsid w:val="00B15429"/>
    <w:rsid w:val="00B1691E"/>
    <w:rsid w:val="00B16BFB"/>
    <w:rsid w:val="00B171FD"/>
    <w:rsid w:val="00B1735B"/>
    <w:rsid w:val="00B1768A"/>
    <w:rsid w:val="00B17E74"/>
    <w:rsid w:val="00B202C8"/>
    <w:rsid w:val="00B20581"/>
    <w:rsid w:val="00B20CA0"/>
    <w:rsid w:val="00B2107F"/>
    <w:rsid w:val="00B21358"/>
    <w:rsid w:val="00B2160A"/>
    <w:rsid w:val="00B217F4"/>
    <w:rsid w:val="00B21BBC"/>
    <w:rsid w:val="00B21CDD"/>
    <w:rsid w:val="00B22069"/>
    <w:rsid w:val="00B22A19"/>
    <w:rsid w:val="00B22B51"/>
    <w:rsid w:val="00B23111"/>
    <w:rsid w:val="00B23818"/>
    <w:rsid w:val="00B2468A"/>
    <w:rsid w:val="00B24A1A"/>
    <w:rsid w:val="00B24C13"/>
    <w:rsid w:val="00B24DFF"/>
    <w:rsid w:val="00B25254"/>
    <w:rsid w:val="00B25ADE"/>
    <w:rsid w:val="00B26281"/>
    <w:rsid w:val="00B2659F"/>
    <w:rsid w:val="00B26A8A"/>
    <w:rsid w:val="00B26C5C"/>
    <w:rsid w:val="00B27C5E"/>
    <w:rsid w:val="00B27C98"/>
    <w:rsid w:val="00B27DA7"/>
    <w:rsid w:val="00B307B9"/>
    <w:rsid w:val="00B30AFB"/>
    <w:rsid w:val="00B31891"/>
    <w:rsid w:val="00B31B91"/>
    <w:rsid w:val="00B31BA6"/>
    <w:rsid w:val="00B32124"/>
    <w:rsid w:val="00B32330"/>
    <w:rsid w:val="00B32476"/>
    <w:rsid w:val="00B32959"/>
    <w:rsid w:val="00B330AE"/>
    <w:rsid w:val="00B339A5"/>
    <w:rsid w:val="00B33AB2"/>
    <w:rsid w:val="00B33F21"/>
    <w:rsid w:val="00B34111"/>
    <w:rsid w:val="00B34A36"/>
    <w:rsid w:val="00B34FBB"/>
    <w:rsid w:val="00B35661"/>
    <w:rsid w:val="00B35750"/>
    <w:rsid w:val="00B359D7"/>
    <w:rsid w:val="00B35DB7"/>
    <w:rsid w:val="00B35EBE"/>
    <w:rsid w:val="00B3634C"/>
    <w:rsid w:val="00B366E2"/>
    <w:rsid w:val="00B36A10"/>
    <w:rsid w:val="00B37767"/>
    <w:rsid w:val="00B3789E"/>
    <w:rsid w:val="00B37B90"/>
    <w:rsid w:val="00B4006C"/>
    <w:rsid w:val="00B40B92"/>
    <w:rsid w:val="00B41E14"/>
    <w:rsid w:val="00B42962"/>
    <w:rsid w:val="00B42E0F"/>
    <w:rsid w:val="00B431F3"/>
    <w:rsid w:val="00B4438A"/>
    <w:rsid w:val="00B44516"/>
    <w:rsid w:val="00B44B61"/>
    <w:rsid w:val="00B467B8"/>
    <w:rsid w:val="00B46804"/>
    <w:rsid w:val="00B471E8"/>
    <w:rsid w:val="00B472BB"/>
    <w:rsid w:val="00B47761"/>
    <w:rsid w:val="00B47D0E"/>
    <w:rsid w:val="00B5108F"/>
    <w:rsid w:val="00B51141"/>
    <w:rsid w:val="00B516C7"/>
    <w:rsid w:val="00B51B86"/>
    <w:rsid w:val="00B51CBC"/>
    <w:rsid w:val="00B51E87"/>
    <w:rsid w:val="00B51FF2"/>
    <w:rsid w:val="00B5222C"/>
    <w:rsid w:val="00B52875"/>
    <w:rsid w:val="00B52CB4"/>
    <w:rsid w:val="00B53737"/>
    <w:rsid w:val="00B53D5F"/>
    <w:rsid w:val="00B549C3"/>
    <w:rsid w:val="00B54C1C"/>
    <w:rsid w:val="00B568CF"/>
    <w:rsid w:val="00B56FBA"/>
    <w:rsid w:val="00B57110"/>
    <w:rsid w:val="00B60083"/>
    <w:rsid w:val="00B60182"/>
    <w:rsid w:val="00B6146E"/>
    <w:rsid w:val="00B619EC"/>
    <w:rsid w:val="00B6253F"/>
    <w:rsid w:val="00B62913"/>
    <w:rsid w:val="00B62C40"/>
    <w:rsid w:val="00B62E20"/>
    <w:rsid w:val="00B6354C"/>
    <w:rsid w:val="00B635DD"/>
    <w:rsid w:val="00B63821"/>
    <w:rsid w:val="00B639D1"/>
    <w:rsid w:val="00B63B54"/>
    <w:rsid w:val="00B64116"/>
    <w:rsid w:val="00B64179"/>
    <w:rsid w:val="00B64681"/>
    <w:rsid w:val="00B65041"/>
    <w:rsid w:val="00B653EE"/>
    <w:rsid w:val="00B65F76"/>
    <w:rsid w:val="00B6623A"/>
    <w:rsid w:val="00B678DE"/>
    <w:rsid w:val="00B678FC"/>
    <w:rsid w:val="00B67FC3"/>
    <w:rsid w:val="00B7005D"/>
    <w:rsid w:val="00B703A2"/>
    <w:rsid w:val="00B71853"/>
    <w:rsid w:val="00B734BB"/>
    <w:rsid w:val="00B73ECE"/>
    <w:rsid w:val="00B746A7"/>
    <w:rsid w:val="00B74E11"/>
    <w:rsid w:val="00B75323"/>
    <w:rsid w:val="00B75673"/>
    <w:rsid w:val="00B75DCA"/>
    <w:rsid w:val="00B762F8"/>
    <w:rsid w:val="00B7691B"/>
    <w:rsid w:val="00B77764"/>
    <w:rsid w:val="00B809C0"/>
    <w:rsid w:val="00B80CFB"/>
    <w:rsid w:val="00B810E6"/>
    <w:rsid w:val="00B8115B"/>
    <w:rsid w:val="00B81487"/>
    <w:rsid w:val="00B81501"/>
    <w:rsid w:val="00B819DF"/>
    <w:rsid w:val="00B8203F"/>
    <w:rsid w:val="00B8208B"/>
    <w:rsid w:val="00B828C5"/>
    <w:rsid w:val="00B82982"/>
    <w:rsid w:val="00B83592"/>
    <w:rsid w:val="00B839E8"/>
    <w:rsid w:val="00B83E7A"/>
    <w:rsid w:val="00B84324"/>
    <w:rsid w:val="00B844E7"/>
    <w:rsid w:val="00B847DD"/>
    <w:rsid w:val="00B85839"/>
    <w:rsid w:val="00B85A37"/>
    <w:rsid w:val="00B85D11"/>
    <w:rsid w:val="00B85FE5"/>
    <w:rsid w:val="00B8601A"/>
    <w:rsid w:val="00B86042"/>
    <w:rsid w:val="00B864C8"/>
    <w:rsid w:val="00B86AAB"/>
    <w:rsid w:val="00B86DC0"/>
    <w:rsid w:val="00B8726A"/>
    <w:rsid w:val="00B87F3B"/>
    <w:rsid w:val="00B900AE"/>
    <w:rsid w:val="00B9050F"/>
    <w:rsid w:val="00B90A62"/>
    <w:rsid w:val="00B91C9B"/>
    <w:rsid w:val="00B9203F"/>
    <w:rsid w:val="00B9243F"/>
    <w:rsid w:val="00B92834"/>
    <w:rsid w:val="00B92BA5"/>
    <w:rsid w:val="00B93D69"/>
    <w:rsid w:val="00B93F03"/>
    <w:rsid w:val="00B93F86"/>
    <w:rsid w:val="00B940AD"/>
    <w:rsid w:val="00B94122"/>
    <w:rsid w:val="00B946DA"/>
    <w:rsid w:val="00B94F99"/>
    <w:rsid w:val="00B95843"/>
    <w:rsid w:val="00B95ADE"/>
    <w:rsid w:val="00B95F45"/>
    <w:rsid w:val="00B963EB"/>
    <w:rsid w:val="00B967F0"/>
    <w:rsid w:val="00B971DB"/>
    <w:rsid w:val="00B97267"/>
    <w:rsid w:val="00B97281"/>
    <w:rsid w:val="00B976BA"/>
    <w:rsid w:val="00BA0417"/>
    <w:rsid w:val="00BA0626"/>
    <w:rsid w:val="00BA08D1"/>
    <w:rsid w:val="00BA0992"/>
    <w:rsid w:val="00BA0C2F"/>
    <w:rsid w:val="00BA10CC"/>
    <w:rsid w:val="00BA11A5"/>
    <w:rsid w:val="00BA1A52"/>
    <w:rsid w:val="00BA1FF8"/>
    <w:rsid w:val="00BA206B"/>
    <w:rsid w:val="00BA216B"/>
    <w:rsid w:val="00BA2695"/>
    <w:rsid w:val="00BA2A87"/>
    <w:rsid w:val="00BA2B37"/>
    <w:rsid w:val="00BA2CAE"/>
    <w:rsid w:val="00BA3449"/>
    <w:rsid w:val="00BA3512"/>
    <w:rsid w:val="00BA3564"/>
    <w:rsid w:val="00BA35B3"/>
    <w:rsid w:val="00BA39A6"/>
    <w:rsid w:val="00BA3E65"/>
    <w:rsid w:val="00BA48E6"/>
    <w:rsid w:val="00BA4E9D"/>
    <w:rsid w:val="00BA4F1B"/>
    <w:rsid w:val="00BA5178"/>
    <w:rsid w:val="00BA517B"/>
    <w:rsid w:val="00BA5397"/>
    <w:rsid w:val="00BA5437"/>
    <w:rsid w:val="00BA56E7"/>
    <w:rsid w:val="00BA5F6A"/>
    <w:rsid w:val="00BA5FFD"/>
    <w:rsid w:val="00BA624C"/>
    <w:rsid w:val="00BA6815"/>
    <w:rsid w:val="00BA70A9"/>
    <w:rsid w:val="00BA712B"/>
    <w:rsid w:val="00BA7456"/>
    <w:rsid w:val="00BB0E08"/>
    <w:rsid w:val="00BB18A8"/>
    <w:rsid w:val="00BB1A21"/>
    <w:rsid w:val="00BB1ACB"/>
    <w:rsid w:val="00BB1DFB"/>
    <w:rsid w:val="00BB2493"/>
    <w:rsid w:val="00BB26C1"/>
    <w:rsid w:val="00BB27F2"/>
    <w:rsid w:val="00BB28D1"/>
    <w:rsid w:val="00BB2FF4"/>
    <w:rsid w:val="00BB3122"/>
    <w:rsid w:val="00BB40AC"/>
    <w:rsid w:val="00BB451A"/>
    <w:rsid w:val="00BB4A93"/>
    <w:rsid w:val="00BB4C11"/>
    <w:rsid w:val="00BB588D"/>
    <w:rsid w:val="00BB5AA0"/>
    <w:rsid w:val="00BB5C74"/>
    <w:rsid w:val="00BB65A9"/>
    <w:rsid w:val="00BB65C2"/>
    <w:rsid w:val="00BB7229"/>
    <w:rsid w:val="00BC0641"/>
    <w:rsid w:val="00BC1062"/>
    <w:rsid w:val="00BC1835"/>
    <w:rsid w:val="00BC1CAB"/>
    <w:rsid w:val="00BC1CF3"/>
    <w:rsid w:val="00BC1E09"/>
    <w:rsid w:val="00BC2123"/>
    <w:rsid w:val="00BC23CE"/>
    <w:rsid w:val="00BC2639"/>
    <w:rsid w:val="00BC272F"/>
    <w:rsid w:val="00BC2C1F"/>
    <w:rsid w:val="00BC2C7A"/>
    <w:rsid w:val="00BC4CF8"/>
    <w:rsid w:val="00BC509B"/>
    <w:rsid w:val="00BC5251"/>
    <w:rsid w:val="00BC57F6"/>
    <w:rsid w:val="00BC5BF1"/>
    <w:rsid w:val="00BC6BE8"/>
    <w:rsid w:val="00BC747A"/>
    <w:rsid w:val="00BC7F9F"/>
    <w:rsid w:val="00BD0429"/>
    <w:rsid w:val="00BD09BD"/>
    <w:rsid w:val="00BD0C6F"/>
    <w:rsid w:val="00BD0FE4"/>
    <w:rsid w:val="00BD11A1"/>
    <w:rsid w:val="00BD1510"/>
    <w:rsid w:val="00BD1F58"/>
    <w:rsid w:val="00BD202B"/>
    <w:rsid w:val="00BD2BEA"/>
    <w:rsid w:val="00BD3E34"/>
    <w:rsid w:val="00BD662F"/>
    <w:rsid w:val="00BD6B9B"/>
    <w:rsid w:val="00BD6E65"/>
    <w:rsid w:val="00BD6F9B"/>
    <w:rsid w:val="00BD70AA"/>
    <w:rsid w:val="00BD7FB0"/>
    <w:rsid w:val="00BE0008"/>
    <w:rsid w:val="00BE0230"/>
    <w:rsid w:val="00BE0340"/>
    <w:rsid w:val="00BE046D"/>
    <w:rsid w:val="00BE0BCE"/>
    <w:rsid w:val="00BE0D78"/>
    <w:rsid w:val="00BE0E85"/>
    <w:rsid w:val="00BE12D0"/>
    <w:rsid w:val="00BE1622"/>
    <w:rsid w:val="00BE1A2C"/>
    <w:rsid w:val="00BE1B55"/>
    <w:rsid w:val="00BE1C08"/>
    <w:rsid w:val="00BE2148"/>
    <w:rsid w:val="00BE2FE4"/>
    <w:rsid w:val="00BE3716"/>
    <w:rsid w:val="00BE4105"/>
    <w:rsid w:val="00BE4211"/>
    <w:rsid w:val="00BE55B7"/>
    <w:rsid w:val="00BE5AB3"/>
    <w:rsid w:val="00BE5F7B"/>
    <w:rsid w:val="00BE6852"/>
    <w:rsid w:val="00BE6DCA"/>
    <w:rsid w:val="00BE7161"/>
    <w:rsid w:val="00BE7AED"/>
    <w:rsid w:val="00BF0D8E"/>
    <w:rsid w:val="00BF178D"/>
    <w:rsid w:val="00BF292F"/>
    <w:rsid w:val="00BF3C20"/>
    <w:rsid w:val="00BF442A"/>
    <w:rsid w:val="00BF49FE"/>
    <w:rsid w:val="00BF4AF7"/>
    <w:rsid w:val="00BF4BA9"/>
    <w:rsid w:val="00BF4E72"/>
    <w:rsid w:val="00BF51AA"/>
    <w:rsid w:val="00BF5B83"/>
    <w:rsid w:val="00BF5D9C"/>
    <w:rsid w:val="00BF5F18"/>
    <w:rsid w:val="00BF6876"/>
    <w:rsid w:val="00BF6B56"/>
    <w:rsid w:val="00BF6BBC"/>
    <w:rsid w:val="00BF7403"/>
    <w:rsid w:val="00BF7906"/>
    <w:rsid w:val="00BF792F"/>
    <w:rsid w:val="00BF7AE5"/>
    <w:rsid w:val="00C0088D"/>
    <w:rsid w:val="00C0206F"/>
    <w:rsid w:val="00C0274E"/>
    <w:rsid w:val="00C02AC2"/>
    <w:rsid w:val="00C030C4"/>
    <w:rsid w:val="00C0315C"/>
    <w:rsid w:val="00C035D3"/>
    <w:rsid w:val="00C03E6F"/>
    <w:rsid w:val="00C04B75"/>
    <w:rsid w:val="00C04FB9"/>
    <w:rsid w:val="00C05017"/>
    <w:rsid w:val="00C0554F"/>
    <w:rsid w:val="00C05CAC"/>
    <w:rsid w:val="00C07228"/>
    <w:rsid w:val="00C0726F"/>
    <w:rsid w:val="00C07568"/>
    <w:rsid w:val="00C0757E"/>
    <w:rsid w:val="00C07830"/>
    <w:rsid w:val="00C10105"/>
    <w:rsid w:val="00C1067E"/>
    <w:rsid w:val="00C10B26"/>
    <w:rsid w:val="00C11023"/>
    <w:rsid w:val="00C11307"/>
    <w:rsid w:val="00C11411"/>
    <w:rsid w:val="00C1175E"/>
    <w:rsid w:val="00C121BE"/>
    <w:rsid w:val="00C12226"/>
    <w:rsid w:val="00C12BC7"/>
    <w:rsid w:val="00C135E0"/>
    <w:rsid w:val="00C13B47"/>
    <w:rsid w:val="00C146CC"/>
    <w:rsid w:val="00C14784"/>
    <w:rsid w:val="00C1491D"/>
    <w:rsid w:val="00C15F55"/>
    <w:rsid w:val="00C17093"/>
    <w:rsid w:val="00C17534"/>
    <w:rsid w:val="00C17793"/>
    <w:rsid w:val="00C1797D"/>
    <w:rsid w:val="00C17FEE"/>
    <w:rsid w:val="00C20D56"/>
    <w:rsid w:val="00C210FA"/>
    <w:rsid w:val="00C213B8"/>
    <w:rsid w:val="00C219B9"/>
    <w:rsid w:val="00C225D0"/>
    <w:rsid w:val="00C22A62"/>
    <w:rsid w:val="00C22EA7"/>
    <w:rsid w:val="00C23162"/>
    <w:rsid w:val="00C232C3"/>
    <w:rsid w:val="00C23570"/>
    <w:rsid w:val="00C2452C"/>
    <w:rsid w:val="00C24DA8"/>
    <w:rsid w:val="00C250CC"/>
    <w:rsid w:val="00C2524A"/>
    <w:rsid w:val="00C25841"/>
    <w:rsid w:val="00C25D40"/>
    <w:rsid w:val="00C266CE"/>
    <w:rsid w:val="00C27343"/>
    <w:rsid w:val="00C27EDC"/>
    <w:rsid w:val="00C30314"/>
    <w:rsid w:val="00C30651"/>
    <w:rsid w:val="00C306E9"/>
    <w:rsid w:val="00C306ED"/>
    <w:rsid w:val="00C3087D"/>
    <w:rsid w:val="00C312EE"/>
    <w:rsid w:val="00C31984"/>
    <w:rsid w:val="00C32254"/>
    <w:rsid w:val="00C32925"/>
    <w:rsid w:val="00C3307B"/>
    <w:rsid w:val="00C33DDD"/>
    <w:rsid w:val="00C33F02"/>
    <w:rsid w:val="00C344E4"/>
    <w:rsid w:val="00C34CD2"/>
    <w:rsid w:val="00C35962"/>
    <w:rsid w:val="00C35C82"/>
    <w:rsid w:val="00C36493"/>
    <w:rsid w:val="00C36D9C"/>
    <w:rsid w:val="00C376D3"/>
    <w:rsid w:val="00C376E3"/>
    <w:rsid w:val="00C3770D"/>
    <w:rsid w:val="00C37FC9"/>
    <w:rsid w:val="00C40720"/>
    <w:rsid w:val="00C409A2"/>
    <w:rsid w:val="00C40C2F"/>
    <w:rsid w:val="00C424D9"/>
    <w:rsid w:val="00C42EA2"/>
    <w:rsid w:val="00C43609"/>
    <w:rsid w:val="00C44444"/>
    <w:rsid w:val="00C445E1"/>
    <w:rsid w:val="00C44C3B"/>
    <w:rsid w:val="00C44F87"/>
    <w:rsid w:val="00C44F9D"/>
    <w:rsid w:val="00C45D9A"/>
    <w:rsid w:val="00C465D2"/>
    <w:rsid w:val="00C46EBF"/>
    <w:rsid w:val="00C47000"/>
    <w:rsid w:val="00C4768E"/>
    <w:rsid w:val="00C47BA4"/>
    <w:rsid w:val="00C50756"/>
    <w:rsid w:val="00C510D3"/>
    <w:rsid w:val="00C513C7"/>
    <w:rsid w:val="00C51DF6"/>
    <w:rsid w:val="00C52126"/>
    <w:rsid w:val="00C5247B"/>
    <w:rsid w:val="00C5268A"/>
    <w:rsid w:val="00C52C0F"/>
    <w:rsid w:val="00C530A1"/>
    <w:rsid w:val="00C53220"/>
    <w:rsid w:val="00C53D8C"/>
    <w:rsid w:val="00C53E3B"/>
    <w:rsid w:val="00C540CA"/>
    <w:rsid w:val="00C54489"/>
    <w:rsid w:val="00C545A7"/>
    <w:rsid w:val="00C551BA"/>
    <w:rsid w:val="00C5534C"/>
    <w:rsid w:val="00C558D0"/>
    <w:rsid w:val="00C55CBB"/>
    <w:rsid w:val="00C5676E"/>
    <w:rsid w:val="00C57EA6"/>
    <w:rsid w:val="00C600D2"/>
    <w:rsid w:val="00C60AD8"/>
    <w:rsid w:val="00C60CF2"/>
    <w:rsid w:val="00C6115B"/>
    <w:rsid w:val="00C62532"/>
    <w:rsid w:val="00C62A31"/>
    <w:rsid w:val="00C63836"/>
    <w:rsid w:val="00C638D2"/>
    <w:rsid w:val="00C638EA"/>
    <w:rsid w:val="00C64961"/>
    <w:rsid w:val="00C64B93"/>
    <w:rsid w:val="00C64CA2"/>
    <w:rsid w:val="00C64CEC"/>
    <w:rsid w:val="00C65D0B"/>
    <w:rsid w:val="00C66269"/>
    <w:rsid w:val="00C6630B"/>
    <w:rsid w:val="00C665C8"/>
    <w:rsid w:val="00C66782"/>
    <w:rsid w:val="00C66881"/>
    <w:rsid w:val="00C66CB1"/>
    <w:rsid w:val="00C66DD9"/>
    <w:rsid w:val="00C6786A"/>
    <w:rsid w:val="00C67D05"/>
    <w:rsid w:val="00C700CD"/>
    <w:rsid w:val="00C7140A"/>
    <w:rsid w:val="00C71890"/>
    <w:rsid w:val="00C71908"/>
    <w:rsid w:val="00C71DAC"/>
    <w:rsid w:val="00C71E56"/>
    <w:rsid w:val="00C720AE"/>
    <w:rsid w:val="00C72CCC"/>
    <w:rsid w:val="00C72DC8"/>
    <w:rsid w:val="00C72F30"/>
    <w:rsid w:val="00C72FFA"/>
    <w:rsid w:val="00C738C7"/>
    <w:rsid w:val="00C73CFD"/>
    <w:rsid w:val="00C73E3C"/>
    <w:rsid w:val="00C742B8"/>
    <w:rsid w:val="00C7486F"/>
    <w:rsid w:val="00C75858"/>
    <w:rsid w:val="00C75CBF"/>
    <w:rsid w:val="00C75F69"/>
    <w:rsid w:val="00C76055"/>
    <w:rsid w:val="00C76273"/>
    <w:rsid w:val="00C76A51"/>
    <w:rsid w:val="00C77493"/>
    <w:rsid w:val="00C77EC1"/>
    <w:rsid w:val="00C77EC6"/>
    <w:rsid w:val="00C800F6"/>
    <w:rsid w:val="00C804B2"/>
    <w:rsid w:val="00C80502"/>
    <w:rsid w:val="00C80A95"/>
    <w:rsid w:val="00C81076"/>
    <w:rsid w:val="00C8129D"/>
    <w:rsid w:val="00C82308"/>
    <w:rsid w:val="00C82C69"/>
    <w:rsid w:val="00C83348"/>
    <w:rsid w:val="00C85053"/>
    <w:rsid w:val="00C8527B"/>
    <w:rsid w:val="00C85723"/>
    <w:rsid w:val="00C859B5"/>
    <w:rsid w:val="00C85A60"/>
    <w:rsid w:val="00C85B71"/>
    <w:rsid w:val="00C85B89"/>
    <w:rsid w:val="00C85F90"/>
    <w:rsid w:val="00C86356"/>
    <w:rsid w:val="00C867C3"/>
    <w:rsid w:val="00C86F22"/>
    <w:rsid w:val="00C87767"/>
    <w:rsid w:val="00C9059E"/>
    <w:rsid w:val="00C90742"/>
    <w:rsid w:val="00C9087E"/>
    <w:rsid w:val="00C90947"/>
    <w:rsid w:val="00C915A3"/>
    <w:rsid w:val="00C91A96"/>
    <w:rsid w:val="00C92197"/>
    <w:rsid w:val="00C92544"/>
    <w:rsid w:val="00C92952"/>
    <w:rsid w:val="00C92A67"/>
    <w:rsid w:val="00C935DF"/>
    <w:rsid w:val="00C93EC0"/>
    <w:rsid w:val="00C94311"/>
    <w:rsid w:val="00C9544C"/>
    <w:rsid w:val="00C95A50"/>
    <w:rsid w:val="00C95EA6"/>
    <w:rsid w:val="00C9606D"/>
    <w:rsid w:val="00C9609E"/>
    <w:rsid w:val="00C969B5"/>
    <w:rsid w:val="00C96D30"/>
    <w:rsid w:val="00C96D99"/>
    <w:rsid w:val="00C97878"/>
    <w:rsid w:val="00C97AD1"/>
    <w:rsid w:val="00CA0093"/>
    <w:rsid w:val="00CA03F1"/>
    <w:rsid w:val="00CA062F"/>
    <w:rsid w:val="00CA0851"/>
    <w:rsid w:val="00CA138D"/>
    <w:rsid w:val="00CA21D2"/>
    <w:rsid w:val="00CA2519"/>
    <w:rsid w:val="00CA2664"/>
    <w:rsid w:val="00CA2A99"/>
    <w:rsid w:val="00CA2B96"/>
    <w:rsid w:val="00CA2BD9"/>
    <w:rsid w:val="00CA314A"/>
    <w:rsid w:val="00CA3638"/>
    <w:rsid w:val="00CA36A9"/>
    <w:rsid w:val="00CA3825"/>
    <w:rsid w:val="00CA39A7"/>
    <w:rsid w:val="00CA39CB"/>
    <w:rsid w:val="00CA3E87"/>
    <w:rsid w:val="00CA3FBC"/>
    <w:rsid w:val="00CA3FC7"/>
    <w:rsid w:val="00CA4396"/>
    <w:rsid w:val="00CA443D"/>
    <w:rsid w:val="00CA5487"/>
    <w:rsid w:val="00CA56A9"/>
    <w:rsid w:val="00CA69B1"/>
    <w:rsid w:val="00CA6D23"/>
    <w:rsid w:val="00CA72F4"/>
    <w:rsid w:val="00CA76C8"/>
    <w:rsid w:val="00CB083C"/>
    <w:rsid w:val="00CB0B2F"/>
    <w:rsid w:val="00CB13B5"/>
    <w:rsid w:val="00CB1742"/>
    <w:rsid w:val="00CB201C"/>
    <w:rsid w:val="00CB2BB5"/>
    <w:rsid w:val="00CB2F72"/>
    <w:rsid w:val="00CB334E"/>
    <w:rsid w:val="00CB3449"/>
    <w:rsid w:val="00CB389F"/>
    <w:rsid w:val="00CB45DC"/>
    <w:rsid w:val="00CB4B69"/>
    <w:rsid w:val="00CB4DDB"/>
    <w:rsid w:val="00CB535F"/>
    <w:rsid w:val="00CB536B"/>
    <w:rsid w:val="00CB599C"/>
    <w:rsid w:val="00CB5A16"/>
    <w:rsid w:val="00CB607E"/>
    <w:rsid w:val="00CB6362"/>
    <w:rsid w:val="00CB659C"/>
    <w:rsid w:val="00CB6E6B"/>
    <w:rsid w:val="00CC01BF"/>
    <w:rsid w:val="00CC08BB"/>
    <w:rsid w:val="00CC0904"/>
    <w:rsid w:val="00CC0AF9"/>
    <w:rsid w:val="00CC163B"/>
    <w:rsid w:val="00CC1CDB"/>
    <w:rsid w:val="00CC1E49"/>
    <w:rsid w:val="00CC281A"/>
    <w:rsid w:val="00CC29E4"/>
    <w:rsid w:val="00CC2CFC"/>
    <w:rsid w:val="00CC2F80"/>
    <w:rsid w:val="00CC3159"/>
    <w:rsid w:val="00CC3578"/>
    <w:rsid w:val="00CC3E20"/>
    <w:rsid w:val="00CC40D0"/>
    <w:rsid w:val="00CC428F"/>
    <w:rsid w:val="00CC563F"/>
    <w:rsid w:val="00CC6023"/>
    <w:rsid w:val="00CC68E0"/>
    <w:rsid w:val="00CC7011"/>
    <w:rsid w:val="00CC723B"/>
    <w:rsid w:val="00CC77E8"/>
    <w:rsid w:val="00CC7BE7"/>
    <w:rsid w:val="00CD036D"/>
    <w:rsid w:val="00CD0D40"/>
    <w:rsid w:val="00CD1024"/>
    <w:rsid w:val="00CD18F8"/>
    <w:rsid w:val="00CD1939"/>
    <w:rsid w:val="00CD1A32"/>
    <w:rsid w:val="00CD25DA"/>
    <w:rsid w:val="00CD346F"/>
    <w:rsid w:val="00CD379D"/>
    <w:rsid w:val="00CD38D6"/>
    <w:rsid w:val="00CD3E5C"/>
    <w:rsid w:val="00CD3E97"/>
    <w:rsid w:val="00CD49EA"/>
    <w:rsid w:val="00CD50FD"/>
    <w:rsid w:val="00CD55D2"/>
    <w:rsid w:val="00CD59CB"/>
    <w:rsid w:val="00CD6161"/>
    <w:rsid w:val="00CD624E"/>
    <w:rsid w:val="00CD66E1"/>
    <w:rsid w:val="00CD7158"/>
    <w:rsid w:val="00CE03F8"/>
    <w:rsid w:val="00CE0513"/>
    <w:rsid w:val="00CE0523"/>
    <w:rsid w:val="00CE133B"/>
    <w:rsid w:val="00CE13F6"/>
    <w:rsid w:val="00CE154D"/>
    <w:rsid w:val="00CE1949"/>
    <w:rsid w:val="00CE28F1"/>
    <w:rsid w:val="00CE3015"/>
    <w:rsid w:val="00CE35BE"/>
    <w:rsid w:val="00CE3A16"/>
    <w:rsid w:val="00CE3BC7"/>
    <w:rsid w:val="00CE3C2D"/>
    <w:rsid w:val="00CE4029"/>
    <w:rsid w:val="00CE4F6B"/>
    <w:rsid w:val="00CE50ED"/>
    <w:rsid w:val="00CE518D"/>
    <w:rsid w:val="00CE541E"/>
    <w:rsid w:val="00CE56AA"/>
    <w:rsid w:val="00CE57A8"/>
    <w:rsid w:val="00CE58E5"/>
    <w:rsid w:val="00CE599D"/>
    <w:rsid w:val="00CE608A"/>
    <w:rsid w:val="00CE73D0"/>
    <w:rsid w:val="00CF019A"/>
    <w:rsid w:val="00CF0249"/>
    <w:rsid w:val="00CF06F1"/>
    <w:rsid w:val="00CF1B82"/>
    <w:rsid w:val="00CF1CEC"/>
    <w:rsid w:val="00CF1FE0"/>
    <w:rsid w:val="00CF245C"/>
    <w:rsid w:val="00CF2EC5"/>
    <w:rsid w:val="00CF336E"/>
    <w:rsid w:val="00CF45DF"/>
    <w:rsid w:val="00CF57D9"/>
    <w:rsid w:val="00CF58A4"/>
    <w:rsid w:val="00CF5AF6"/>
    <w:rsid w:val="00CF5EF6"/>
    <w:rsid w:val="00CF61E1"/>
    <w:rsid w:val="00CF641C"/>
    <w:rsid w:val="00CF6BEE"/>
    <w:rsid w:val="00CF777D"/>
    <w:rsid w:val="00CF784B"/>
    <w:rsid w:val="00D003DE"/>
    <w:rsid w:val="00D0045D"/>
    <w:rsid w:val="00D00F96"/>
    <w:rsid w:val="00D01240"/>
    <w:rsid w:val="00D01553"/>
    <w:rsid w:val="00D0155E"/>
    <w:rsid w:val="00D0176E"/>
    <w:rsid w:val="00D02226"/>
    <w:rsid w:val="00D02650"/>
    <w:rsid w:val="00D02823"/>
    <w:rsid w:val="00D02825"/>
    <w:rsid w:val="00D028ED"/>
    <w:rsid w:val="00D0292E"/>
    <w:rsid w:val="00D0355F"/>
    <w:rsid w:val="00D0381C"/>
    <w:rsid w:val="00D0389F"/>
    <w:rsid w:val="00D041D1"/>
    <w:rsid w:val="00D0440D"/>
    <w:rsid w:val="00D049B0"/>
    <w:rsid w:val="00D04C96"/>
    <w:rsid w:val="00D05570"/>
    <w:rsid w:val="00D056CE"/>
    <w:rsid w:val="00D05FD1"/>
    <w:rsid w:val="00D06890"/>
    <w:rsid w:val="00D069A3"/>
    <w:rsid w:val="00D07181"/>
    <w:rsid w:val="00D1021C"/>
    <w:rsid w:val="00D103C2"/>
    <w:rsid w:val="00D10806"/>
    <w:rsid w:val="00D10C8B"/>
    <w:rsid w:val="00D10DBC"/>
    <w:rsid w:val="00D11D54"/>
    <w:rsid w:val="00D11E1E"/>
    <w:rsid w:val="00D11E2B"/>
    <w:rsid w:val="00D12434"/>
    <w:rsid w:val="00D124FB"/>
    <w:rsid w:val="00D12C76"/>
    <w:rsid w:val="00D130E7"/>
    <w:rsid w:val="00D132A2"/>
    <w:rsid w:val="00D13382"/>
    <w:rsid w:val="00D1344E"/>
    <w:rsid w:val="00D1385F"/>
    <w:rsid w:val="00D13B1F"/>
    <w:rsid w:val="00D13F45"/>
    <w:rsid w:val="00D14963"/>
    <w:rsid w:val="00D149B6"/>
    <w:rsid w:val="00D16277"/>
    <w:rsid w:val="00D16608"/>
    <w:rsid w:val="00D16863"/>
    <w:rsid w:val="00D171AF"/>
    <w:rsid w:val="00D173E7"/>
    <w:rsid w:val="00D17B0F"/>
    <w:rsid w:val="00D17E0A"/>
    <w:rsid w:val="00D20CE8"/>
    <w:rsid w:val="00D21367"/>
    <w:rsid w:val="00D213D5"/>
    <w:rsid w:val="00D21940"/>
    <w:rsid w:val="00D21E0E"/>
    <w:rsid w:val="00D22BB7"/>
    <w:rsid w:val="00D239A2"/>
    <w:rsid w:val="00D23ADA"/>
    <w:rsid w:val="00D23BFE"/>
    <w:rsid w:val="00D24AA6"/>
    <w:rsid w:val="00D25088"/>
    <w:rsid w:val="00D257F5"/>
    <w:rsid w:val="00D25A47"/>
    <w:rsid w:val="00D25C27"/>
    <w:rsid w:val="00D25D5C"/>
    <w:rsid w:val="00D26095"/>
    <w:rsid w:val="00D266AF"/>
    <w:rsid w:val="00D2677D"/>
    <w:rsid w:val="00D267EC"/>
    <w:rsid w:val="00D2780B"/>
    <w:rsid w:val="00D27834"/>
    <w:rsid w:val="00D27ABF"/>
    <w:rsid w:val="00D27C40"/>
    <w:rsid w:val="00D30A3E"/>
    <w:rsid w:val="00D30C94"/>
    <w:rsid w:val="00D31309"/>
    <w:rsid w:val="00D31C3B"/>
    <w:rsid w:val="00D31E89"/>
    <w:rsid w:val="00D32317"/>
    <w:rsid w:val="00D32892"/>
    <w:rsid w:val="00D32AC9"/>
    <w:rsid w:val="00D32C66"/>
    <w:rsid w:val="00D33285"/>
    <w:rsid w:val="00D33DA7"/>
    <w:rsid w:val="00D349EE"/>
    <w:rsid w:val="00D355CD"/>
    <w:rsid w:val="00D35C8D"/>
    <w:rsid w:val="00D37D26"/>
    <w:rsid w:val="00D4084E"/>
    <w:rsid w:val="00D40AB2"/>
    <w:rsid w:val="00D40C1A"/>
    <w:rsid w:val="00D40C90"/>
    <w:rsid w:val="00D41174"/>
    <w:rsid w:val="00D41558"/>
    <w:rsid w:val="00D41994"/>
    <w:rsid w:val="00D419B4"/>
    <w:rsid w:val="00D423B1"/>
    <w:rsid w:val="00D4281C"/>
    <w:rsid w:val="00D43431"/>
    <w:rsid w:val="00D438D4"/>
    <w:rsid w:val="00D43AAC"/>
    <w:rsid w:val="00D442B5"/>
    <w:rsid w:val="00D44784"/>
    <w:rsid w:val="00D447FD"/>
    <w:rsid w:val="00D44A23"/>
    <w:rsid w:val="00D44BFF"/>
    <w:rsid w:val="00D44E8E"/>
    <w:rsid w:val="00D4540F"/>
    <w:rsid w:val="00D454A5"/>
    <w:rsid w:val="00D4568A"/>
    <w:rsid w:val="00D45AB9"/>
    <w:rsid w:val="00D46157"/>
    <w:rsid w:val="00D462AE"/>
    <w:rsid w:val="00D46395"/>
    <w:rsid w:val="00D47378"/>
    <w:rsid w:val="00D473BE"/>
    <w:rsid w:val="00D5026A"/>
    <w:rsid w:val="00D5195B"/>
    <w:rsid w:val="00D51F76"/>
    <w:rsid w:val="00D52465"/>
    <w:rsid w:val="00D5251C"/>
    <w:rsid w:val="00D52FDB"/>
    <w:rsid w:val="00D53EA9"/>
    <w:rsid w:val="00D541E1"/>
    <w:rsid w:val="00D547A5"/>
    <w:rsid w:val="00D547B6"/>
    <w:rsid w:val="00D54AC2"/>
    <w:rsid w:val="00D55062"/>
    <w:rsid w:val="00D55179"/>
    <w:rsid w:val="00D55261"/>
    <w:rsid w:val="00D5586B"/>
    <w:rsid w:val="00D564F7"/>
    <w:rsid w:val="00D56757"/>
    <w:rsid w:val="00D56B0C"/>
    <w:rsid w:val="00D57AA3"/>
    <w:rsid w:val="00D600E7"/>
    <w:rsid w:val="00D609EC"/>
    <w:rsid w:val="00D60F37"/>
    <w:rsid w:val="00D62206"/>
    <w:rsid w:val="00D628E1"/>
    <w:rsid w:val="00D62EE5"/>
    <w:rsid w:val="00D633C1"/>
    <w:rsid w:val="00D63766"/>
    <w:rsid w:val="00D641C6"/>
    <w:rsid w:val="00D646C4"/>
    <w:rsid w:val="00D6472F"/>
    <w:rsid w:val="00D65A68"/>
    <w:rsid w:val="00D662FC"/>
    <w:rsid w:val="00D66A2C"/>
    <w:rsid w:val="00D66F27"/>
    <w:rsid w:val="00D674B3"/>
    <w:rsid w:val="00D676C8"/>
    <w:rsid w:val="00D6797E"/>
    <w:rsid w:val="00D70050"/>
    <w:rsid w:val="00D706EE"/>
    <w:rsid w:val="00D70970"/>
    <w:rsid w:val="00D713CF"/>
    <w:rsid w:val="00D71BCD"/>
    <w:rsid w:val="00D71FEE"/>
    <w:rsid w:val="00D7257C"/>
    <w:rsid w:val="00D725FA"/>
    <w:rsid w:val="00D73656"/>
    <w:rsid w:val="00D73A55"/>
    <w:rsid w:val="00D73E7E"/>
    <w:rsid w:val="00D7420D"/>
    <w:rsid w:val="00D74EE7"/>
    <w:rsid w:val="00D75533"/>
    <w:rsid w:val="00D7563E"/>
    <w:rsid w:val="00D7596C"/>
    <w:rsid w:val="00D75A9B"/>
    <w:rsid w:val="00D75B05"/>
    <w:rsid w:val="00D7628B"/>
    <w:rsid w:val="00D76515"/>
    <w:rsid w:val="00D77476"/>
    <w:rsid w:val="00D776E1"/>
    <w:rsid w:val="00D77E85"/>
    <w:rsid w:val="00D80173"/>
    <w:rsid w:val="00D801FB"/>
    <w:rsid w:val="00D8074D"/>
    <w:rsid w:val="00D81081"/>
    <w:rsid w:val="00D814D8"/>
    <w:rsid w:val="00D814E2"/>
    <w:rsid w:val="00D81A9A"/>
    <w:rsid w:val="00D81EC1"/>
    <w:rsid w:val="00D82058"/>
    <w:rsid w:val="00D822CA"/>
    <w:rsid w:val="00D8298B"/>
    <w:rsid w:val="00D82A03"/>
    <w:rsid w:val="00D83294"/>
    <w:rsid w:val="00D833B9"/>
    <w:rsid w:val="00D8526E"/>
    <w:rsid w:val="00D852B1"/>
    <w:rsid w:val="00D853E4"/>
    <w:rsid w:val="00D8554A"/>
    <w:rsid w:val="00D858D4"/>
    <w:rsid w:val="00D85BDD"/>
    <w:rsid w:val="00D86368"/>
    <w:rsid w:val="00D863C6"/>
    <w:rsid w:val="00D866FC"/>
    <w:rsid w:val="00D86747"/>
    <w:rsid w:val="00D86915"/>
    <w:rsid w:val="00D900BB"/>
    <w:rsid w:val="00D913C6"/>
    <w:rsid w:val="00D921BE"/>
    <w:rsid w:val="00D92313"/>
    <w:rsid w:val="00D9237A"/>
    <w:rsid w:val="00D92448"/>
    <w:rsid w:val="00D927C0"/>
    <w:rsid w:val="00D92E0D"/>
    <w:rsid w:val="00D93586"/>
    <w:rsid w:val="00D94674"/>
    <w:rsid w:val="00D9479A"/>
    <w:rsid w:val="00D9499B"/>
    <w:rsid w:val="00D95EBC"/>
    <w:rsid w:val="00D95EE7"/>
    <w:rsid w:val="00D96321"/>
    <w:rsid w:val="00D968B0"/>
    <w:rsid w:val="00D96DF5"/>
    <w:rsid w:val="00DA006E"/>
    <w:rsid w:val="00DA038A"/>
    <w:rsid w:val="00DA0BA1"/>
    <w:rsid w:val="00DA1110"/>
    <w:rsid w:val="00DA1430"/>
    <w:rsid w:val="00DA1441"/>
    <w:rsid w:val="00DA151E"/>
    <w:rsid w:val="00DA1683"/>
    <w:rsid w:val="00DA19F7"/>
    <w:rsid w:val="00DA1E6E"/>
    <w:rsid w:val="00DA2356"/>
    <w:rsid w:val="00DA24C4"/>
    <w:rsid w:val="00DA280E"/>
    <w:rsid w:val="00DA2DE6"/>
    <w:rsid w:val="00DA2FA4"/>
    <w:rsid w:val="00DA3532"/>
    <w:rsid w:val="00DA5F22"/>
    <w:rsid w:val="00DA67FC"/>
    <w:rsid w:val="00DA6FD8"/>
    <w:rsid w:val="00DA70F3"/>
    <w:rsid w:val="00DA71E2"/>
    <w:rsid w:val="00DA7855"/>
    <w:rsid w:val="00DB056A"/>
    <w:rsid w:val="00DB0857"/>
    <w:rsid w:val="00DB0CEC"/>
    <w:rsid w:val="00DB10B8"/>
    <w:rsid w:val="00DB1172"/>
    <w:rsid w:val="00DB1771"/>
    <w:rsid w:val="00DB18C2"/>
    <w:rsid w:val="00DB1B09"/>
    <w:rsid w:val="00DB1E7F"/>
    <w:rsid w:val="00DB24C3"/>
    <w:rsid w:val="00DB3B18"/>
    <w:rsid w:val="00DB407F"/>
    <w:rsid w:val="00DB5C8D"/>
    <w:rsid w:val="00DB67E0"/>
    <w:rsid w:val="00DB6C9E"/>
    <w:rsid w:val="00DB716C"/>
    <w:rsid w:val="00DB72E7"/>
    <w:rsid w:val="00DB7AF9"/>
    <w:rsid w:val="00DB7CB4"/>
    <w:rsid w:val="00DC0652"/>
    <w:rsid w:val="00DC0B3F"/>
    <w:rsid w:val="00DC1833"/>
    <w:rsid w:val="00DC19F4"/>
    <w:rsid w:val="00DC1D06"/>
    <w:rsid w:val="00DC1EA4"/>
    <w:rsid w:val="00DC204A"/>
    <w:rsid w:val="00DC2494"/>
    <w:rsid w:val="00DC3358"/>
    <w:rsid w:val="00DC3524"/>
    <w:rsid w:val="00DC3CB7"/>
    <w:rsid w:val="00DC437F"/>
    <w:rsid w:val="00DC45A9"/>
    <w:rsid w:val="00DC48A2"/>
    <w:rsid w:val="00DC4AC7"/>
    <w:rsid w:val="00DC67DA"/>
    <w:rsid w:val="00DC6C6B"/>
    <w:rsid w:val="00DC6CD1"/>
    <w:rsid w:val="00DC7159"/>
    <w:rsid w:val="00DC7586"/>
    <w:rsid w:val="00DC7ADE"/>
    <w:rsid w:val="00DC7D7A"/>
    <w:rsid w:val="00DD0629"/>
    <w:rsid w:val="00DD087B"/>
    <w:rsid w:val="00DD0A4A"/>
    <w:rsid w:val="00DD0BBC"/>
    <w:rsid w:val="00DD0D0F"/>
    <w:rsid w:val="00DD157E"/>
    <w:rsid w:val="00DD200E"/>
    <w:rsid w:val="00DD2BC6"/>
    <w:rsid w:val="00DD2E48"/>
    <w:rsid w:val="00DD2F4E"/>
    <w:rsid w:val="00DD305A"/>
    <w:rsid w:val="00DD31BF"/>
    <w:rsid w:val="00DD3AE9"/>
    <w:rsid w:val="00DD41C1"/>
    <w:rsid w:val="00DD446D"/>
    <w:rsid w:val="00DD4B74"/>
    <w:rsid w:val="00DD4EE4"/>
    <w:rsid w:val="00DD5483"/>
    <w:rsid w:val="00DD561D"/>
    <w:rsid w:val="00DD76CD"/>
    <w:rsid w:val="00DD79BE"/>
    <w:rsid w:val="00DD7E56"/>
    <w:rsid w:val="00DE0279"/>
    <w:rsid w:val="00DE05BE"/>
    <w:rsid w:val="00DE0617"/>
    <w:rsid w:val="00DE07DC"/>
    <w:rsid w:val="00DE0D0C"/>
    <w:rsid w:val="00DE1025"/>
    <w:rsid w:val="00DE139D"/>
    <w:rsid w:val="00DE1851"/>
    <w:rsid w:val="00DE192E"/>
    <w:rsid w:val="00DE1CDB"/>
    <w:rsid w:val="00DE2247"/>
    <w:rsid w:val="00DE2A9D"/>
    <w:rsid w:val="00DE4600"/>
    <w:rsid w:val="00DE4768"/>
    <w:rsid w:val="00DE4C3F"/>
    <w:rsid w:val="00DE59EC"/>
    <w:rsid w:val="00DE5C89"/>
    <w:rsid w:val="00DE63F4"/>
    <w:rsid w:val="00DE70FB"/>
    <w:rsid w:val="00DE74B9"/>
    <w:rsid w:val="00DE76E8"/>
    <w:rsid w:val="00DE78BF"/>
    <w:rsid w:val="00DF0659"/>
    <w:rsid w:val="00DF0A95"/>
    <w:rsid w:val="00DF0AE4"/>
    <w:rsid w:val="00DF0C39"/>
    <w:rsid w:val="00DF0FAC"/>
    <w:rsid w:val="00DF15C2"/>
    <w:rsid w:val="00DF1998"/>
    <w:rsid w:val="00DF1AED"/>
    <w:rsid w:val="00DF1E3B"/>
    <w:rsid w:val="00DF20C4"/>
    <w:rsid w:val="00DF226E"/>
    <w:rsid w:val="00DF2AA5"/>
    <w:rsid w:val="00DF2CB1"/>
    <w:rsid w:val="00DF3CAF"/>
    <w:rsid w:val="00DF3FD0"/>
    <w:rsid w:val="00DF4390"/>
    <w:rsid w:val="00DF51DC"/>
    <w:rsid w:val="00DF5B1B"/>
    <w:rsid w:val="00DF5F56"/>
    <w:rsid w:val="00DF662C"/>
    <w:rsid w:val="00DF6C15"/>
    <w:rsid w:val="00DF70B2"/>
    <w:rsid w:val="00DF7309"/>
    <w:rsid w:val="00DF7AD0"/>
    <w:rsid w:val="00DF7E56"/>
    <w:rsid w:val="00DF7E72"/>
    <w:rsid w:val="00E005E5"/>
    <w:rsid w:val="00E00B60"/>
    <w:rsid w:val="00E00D1A"/>
    <w:rsid w:val="00E00FDE"/>
    <w:rsid w:val="00E012ED"/>
    <w:rsid w:val="00E0142E"/>
    <w:rsid w:val="00E01A76"/>
    <w:rsid w:val="00E01CAF"/>
    <w:rsid w:val="00E0230B"/>
    <w:rsid w:val="00E0280D"/>
    <w:rsid w:val="00E04A00"/>
    <w:rsid w:val="00E04A87"/>
    <w:rsid w:val="00E05BCB"/>
    <w:rsid w:val="00E0664A"/>
    <w:rsid w:val="00E073A8"/>
    <w:rsid w:val="00E07DAD"/>
    <w:rsid w:val="00E10065"/>
    <w:rsid w:val="00E10354"/>
    <w:rsid w:val="00E104EE"/>
    <w:rsid w:val="00E107E8"/>
    <w:rsid w:val="00E12689"/>
    <w:rsid w:val="00E1289D"/>
    <w:rsid w:val="00E12B69"/>
    <w:rsid w:val="00E1370F"/>
    <w:rsid w:val="00E149B2"/>
    <w:rsid w:val="00E154EC"/>
    <w:rsid w:val="00E15F8F"/>
    <w:rsid w:val="00E15FF2"/>
    <w:rsid w:val="00E1613B"/>
    <w:rsid w:val="00E16654"/>
    <w:rsid w:val="00E16F3C"/>
    <w:rsid w:val="00E171CB"/>
    <w:rsid w:val="00E201E7"/>
    <w:rsid w:val="00E20208"/>
    <w:rsid w:val="00E2068A"/>
    <w:rsid w:val="00E208C2"/>
    <w:rsid w:val="00E20984"/>
    <w:rsid w:val="00E20A8B"/>
    <w:rsid w:val="00E20E85"/>
    <w:rsid w:val="00E214B1"/>
    <w:rsid w:val="00E21EFE"/>
    <w:rsid w:val="00E2231F"/>
    <w:rsid w:val="00E22D0A"/>
    <w:rsid w:val="00E23446"/>
    <w:rsid w:val="00E234F4"/>
    <w:rsid w:val="00E23AFA"/>
    <w:rsid w:val="00E23F4F"/>
    <w:rsid w:val="00E24E97"/>
    <w:rsid w:val="00E2579E"/>
    <w:rsid w:val="00E25AC7"/>
    <w:rsid w:val="00E26ABF"/>
    <w:rsid w:val="00E26E4E"/>
    <w:rsid w:val="00E30B23"/>
    <w:rsid w:val="00E314BC"/>
    <w:rsid w:val="00E31AB8"/>
    <w:rsid w:val="00E32421"/>
    <w:rsid w:val="00E327E8"/>
    <w:rsid w:val="00E33968"/>
    <w:rsid w:val="00E33D7F"/>
    <w:rsid w:val="00E3423C"/>
    <w:rsid w:val="00E3498B"/>
    <w:rsid w:val="00E34B6E"/>
    <w:rsid w:val="00E34C4F"/>
    <w:rsid w:val="00E34F96"/>
    <w:rsid w:val="00E35144"/>
    <w:rsid w:val="00E351C1"/>
    <w:rsid w:val="00E35500"/>
    <w:rsid w:val="00E357EE"/>
    <w:rsid w:val="00E36211"/>
    <w:rsid w:val="00E36823"/>
    <w:rsid w:val="00E37320"/>
    <w:rsid w:val="00E376E4"/>
    <w:rsid w:val="00E37A8E"/>
    <w:rsid w:val="00E40487"/>
    <w:rsid w:val="00E40689"/>
    <w:rsid w:val="00E408CC"/>
    <w:rsid w:val="00E411BE"/>
    <w:rsid w:val="00E41460"/>
    <w:rsid w:val="00E41543"/>
    <w:rsid w:val="00E4242B"/>
    <w:rsid w:val="00E42E5A"/>
    <w:rsid w:val="00E431BA"/>
    <w:rsid w:val="00E432AA"/>
    <w:rsid w:val="00E43458"/>
    <w:rsid w:val="00E437DE"/>
    <w:rsid w:val="00E43F6F"/>
    <w:rsid w:val="00E43F7C"/>
    <w:rsid w:val="00E4406F"/>
    <w:rsid w:val="00E4449F"/>
    <w:rsid w:val="00E44547"/>
    <w:rsid w:val="00E44B4F"/>
    <w:rsid w:val="00E44D62"/>
    <w:rsid w:val="00E44FF3"/>
    <w:rsid w:val="00E45179"/>
    <w:rsid w:val="00E461A8"/>
    <w:rsid w:val="00E47CD8"/>
    <w:rsid w:val="00E5025A"/>
    <w:rsid w:val="00E505F4"/>
    <w:rsid w:val="00E5089F"/>
    <w:rsid w:val="00E50C19"/>
    <w:rsid w:val="00E51803"/>
    <w:rsid w:val="00E51990"/>
    <w:rsid w:val="00E51EF3"/>
    <w:rsid w:val="00E52196"/>
    <w:rsid w:val="00E52846"/>
    <w:rsid w:val="00E52870"/>
    <w:rsid w:val="00E52944"/>
    <w:rsid w:val="00E52FD9"/>
    <w:rsid w:val="00E53BEB"/>
    <w:rsid w:val="00E540BF"/>
    <w:rsid w:val="00E54320"/>
    <w:rsid w:val="00E543EA"/>
    <w:rsid w:val="00E548AD"/>
    <w:rsid w:val="00E55028"/>
    <w:rsid w:val="00E55649"/>
    <w:rsid w:val="00E564B2"/>
    <w:rsid w:val="00E56541"/>
    <w:rsid w:val="00E579DA"/>
    <w:rsid w:val="00E57A4D"/>
    <w:rsid w:val="00E57D98"/>
    <w:rsid w:val="00E60757"/>
    <w:rsid w:val="00E60B15"/>
    <w:rsid w:val="00E60BC9"/>
    <w:rsid w:val="00E60C18"/>
    <w:rsid w:val="00E60CE6"/>
    <w:rsid w:val="00E610BF"/>
    <w:rsid w:val="00E6155D"/>
    <w:rsid w:val="00E61B6B"/>
    <w:rsid w:val="00E61E85"/>
    <w:rsid w:val="00E63194"/>
    <w:rsid w:val="00E636F1"/>
    <w:rsid w:val="00E64E01"/>
    <w:rsid w:val="00E6516F"/>
    <w:rsid w:val="00E6564F"/>
    <w:rsid w:val="00E65747"/>
    <w:rsid w:val="00E65FD6"/>
    <w:rsid w:val="00E65FE6"/>
    <w:rsid w:val="00E663AF"/>
    <w:rsid w:val="00E666DA"/>
    <w:rsid w:val="00E66B7D"/>
    <w:rsid w:val="00E679E9"/>
    <w:rsid w:val="00E7172F"/>
    <w:rsid w:val="00E718FD"/>
    <w:rsid w:val="00E71A04"/>
    <w:rsid w:val="00E71B2F"/>
    <w:rsid w:val="00E721C3"/>
    <w:rsid w:val="00E72A05"/>
    <w:rsid w:val="00E73915"/>
    <w:rsid w:val="00E73A35"/>
    <w:rsid w:val="00E740E9"/>
    <w:rsid w:val="00E74847"/>
    <w:rsid w:val="00E74B5F"/>
    <w:rsid w:val="00E758B8"/>
    <w:rsid w:val="00E75C9A"/>
    <w:rsid w:val="00E768A4"/>
    <w:rsid w:val="00E76B90"/>
    <w:rsid w:val="00E76BBA"/>
    <w:rsid w:val="00E76CC0"/>
    <w:rsid w:val="00E7713A"/>
    <w:rsid w:val="00E771E0"/>
    <w:rsid w:val="00E77516"/>
    <w:rsid w:val="00E7765E"/>
    <w:rsid w:val="00E77DA1"/>
    <w:rsid w:val="00E80113"/>
    <w:rsid w:val="00E802BA"/>
    <w:rsid w:val="00E80909"/>
    <w:rsid w:val="00E80A52"/>
    <w:rsid w:val="00E810B3"/>
    <w:rsid w:val="00E812A9"/>
    <w:rsid w:val="00E81618"/>
    <w:rsid w:val="00E81A10"/>
    <w:rsid w:val="00E81DB2"/>
    <w:rsid w:val="00E828C0"/>
    <w:rsid w:val="00E82A30"/>
    <w:rsid w:val="00E82A56"/>
    <w:rsid w:val="00E8350C"/>
    <w:rsid w:val="00E83C0E"/>
    <w:rsid w:val="00E83CEF"/>
    <w:rsid w:val="00E844EB"/>
    <w:rsid w:val="00E845A5"/>
    <w:rsid w:val="00E84817"/>
    <w:rsid w:val="00E84B85"/>
    <w:rsid w:val="00E8629A"/>
    <w:rsid w:val="00E864F3"/>
    <w:rsid w:val="00E86770"/>
    <w:rsid w:val="00E8690C"/>
    <w:rsid w:val="00E87553"/>
    <w:rsid w:val="00E8764A"/>
    <w:rsid w:val="00E87826"/>
    <w:rsid w:val="00E90B1F"/>
    <w:rsid w:val="00E90FB3"/>
    <w:rsid w:val="00E914F1"/>
    <w:rsid w:val="00E9152C"/>
    <w:rsid w:val="00E917F0"/>
    <w:rsid w:val="00E918E5"/>
    <w:rsid w:val="00E91D53"/>
    <w:rsid w:val="00E922DB"/>
    <w:rsid w:val="00E9247C"/>
    <w:rsid w:val="00E9365A"/>
    <w:rsid w:val="00E936D3"/>
    <w:rsid w:val="00E945D1"/>
    <w:rsid w:val="00E951AA"/>
    <w:rsid w:val="00E951C2"/>
    <w:rsid w:val="00E9588C"/>
    <w:rsid w:val="00E9607F"/>
    <w:rsid w:val="00E96305"/>
    <w:rsid w:val="00E9680F"/>
    <w:rsid w:val="00E96BF9"/>
    <w:rsid w:val="00E96ED1"/>
    <w:rsid w:val="00E97074"/>
    <w:rsid w:val="00E97324"/>
    <w:rsid w:val="00EA0129"/>
    <w:rsid w:val="00EA0E69"/>
    <w:rsid w:val="00EA1223"/>
    <w:rsid w:val="00EA193B"/>
    <w:rsid w:val="00EA1D0F"/>
    <w:rsid w:val="00EA230A"/>
    <w:rsid w:val="00EA23BD"/>
    <w:rsid w:val="00EA2E77"/>
    <w:rsid w:val="00EA36E9"/>
    <w:rsid w:val="00EA3746"/>
    <w:rsid w:val="00EA3AB5"/>
    <w:rsid w:val="00EA3F83"/>
    <w:rsid w:val="00EA41FB"/>
    <w:rsid w:val="00EA44E9"/>
    <w:rsid w:val="00EA5631"/>
    <w:rsid w:val="00EA59A7"/>
    <w:rsid w:val="00EA61A0"/>
    <w:rsid w:val="00EA61C1"/>
    <w:rsid w:val="00EA61CF"/>
    <w:rsid w:val="00EA62E5"/>
    <w:rsid w:val="00EA679A"/>
    <w:rsid w:val="00EA7C9C"/>
    <w:rsid w:val="00EB0767"/>
    <w:rsid w:val="00EB0E39"/>
    <w:rsid w:val="00EB1EFB"/>
    <w:rsid w:val="00EB24D2"/>
    <w:rsid w:val="00EB26FB"/>
    <w:rsid w:val="00EB33CD"/>
    <w:rsid w:val="00EB3DA7"/>
    <w:rsid w:val="00EB440E"/>
    <w:rsid w:val="00EB4424"/>
    <w:rsid w:val="00EB4448"/>
    <w:rsid w:val="00EB46F5"/>
    <w:rsid w:val="00EB56C1"/>
    <w:rsid w:val="00EB5C3D"/>
    <w:rsid w:val="00EB5D7F"/>
    <w:rsid w:val="00EB66ED"/>
    <w:rsid w:val="00EB6789"/>
    <w:rsid w:val="00EB700A"/>
    <w:rsid w:val="00EB7169"/>
    <w:rsid w:val="00EB7738"/>
    <w:rsid w:val="00EB7747"/>
    <w:rsid w:val="00EB78D0"/>
    <w:rsid w:val="00EC0887"/>
    <w:rsid w:val="00EC159C"/>
    <w:rsid w:val="00EC169E"/>
    <w:rsid w:val="00EC16AE"/>
    <w:rsid w:val="00EC236D"/>
    <w:rsid w:val="00EC2407"/>
    <w:rsid w:val="00EC2689"/>
    <w:rsid w:val="00EC399F"/>
    <w:rsid w:val="00EC3A8F"/>
    <w:rsid w:val="00EC3BF5"/>
    <w:rsid w:val="00EC3F18"/>
    <w:rsid w:val="00EC459E"/>
    <w:rsid w:val="00EC47F3"/>
    <w:rsid w:val="00EC48D8"/>
    <w:rsid w:val="00EC57BA"/>
    <w:rsid w:val="00EC638E"/>
    <w:rsid w:val="00EC63E5"/>
    <w:rsid w:val="00EC6402"/>
    <w:rsid w:val="00EC7379"/>
    <w:rsid w:val="00EC7848"/>
    <w:rsid w:val="00EC7BE8"/>
    <w:rsid w:val="00ED02C6"/>
    <w:rsid w:val="00ED1021"/>
    <w:rsid w:val="00ED1D25"/>
    <w:rsid w:val="00ED1D2F"/>
    <w:rsid w:val="00ED1E37"/>
    <w:rsid w:val="00ED21E9"/>
    <w:rsid w:val="00ED2211"/>
    <w:rsid w:val="00ED22C3"/>
    <w:rsid w:val="00ED27E7"/>
    <w:rsid w:val="00ED2979"/>
    <w:rsid w:val="00ED2C9D"/>
    <w:rsid w:val="00ED2E3A"/>
    <w:rsid w:val="00ED342E"/>
    <w:rsid w:val="00ED4563"/>
    <w:rsid w:val="00ED4750"/>
    <w:rsid w:val="00ED49EB"/>
    <w:rsid w:val="00ED4B31"/>
    <w:rsid w:val="00ED4E34"/>
    <w:rsid w:val="00ED503D"/>
    <w:rsid w:val="00ED5071"/>
    <w:rsid w:val="00ED50EF"/>
    <w:rsid w:val="00ED57EC"/>
    <w:rsid w:val="00ED5A85"/>
    <w:rsid w:val="00ED6848"/>
    <w:rsid w:val="00ED6CDB"/>
    <w:rsid w:val="00ED6D25"/>
    <w:rsid w:val="00ED6DAE"/>
    <w:rsid w:val="00ED72A5"/>
    <w:rsid w:val="00ED7F5C"/>
    <w:rsid w:val="00EE07C1"/>
    <w:rsid w:val="00EE0DDF"/>
    <w:rsid w:val="00EE27DB"/>
    <w:rsid w:val="00EE2AD9"/>
    <w:rsid w:val="00EE2D87"/>
    <w:rsid w:val="00EE3065"/>
    <w:rsid w:val="00EE3815"/>
    <w:rsid w:val="00EE4193"/>
    <w:rsid w:val="00EE42C2"/>
    <w:rsid w:val="00EE431C"/>
    <w:rsid w:val="00EE4BBD"/>
    <w:rsid w:val="00EE4EB7"/>
    <w:rsid w:val="00EE619D"/>
    <w:rsid w:val="00EE62E4"/>
    <w:rsid w:val="00EE63B1"/>
    <w:rsid w:val="00EE6402"/>
    <w:rsid w:val="00EE64CB"/>
    <w:rsid w:val="00EE6D3A"/>
    <w:rsid w:val="00EE71D2"/>
    <w:rsid w:val="00EE7943"/>
    <w:rsid w:val="00EE7B20"/>
    <w:rsid w:val="00EF009F"/>
    <w:rsid w:val="00EF04BF"/>
    <w:rsid w:val="00EF0782"/>
    <w:rsid w:val="00EF0F0E"/>
    <w:rsid w:val="00EF11B1"/>
    <w:rsid w:val="00EF1685"/>
    <w:rsid w:val="00EF18C7"/>
    <w:rsid w:val="00EF19AB"/>
    <w:rsid w:val="00EF1D9E"/>
    <w:rsid w:val="00EF23F6"/>
    <w:rsid w:val="00EF2475"/>
    <w:rsid w:val="00EF262E"/>
    <w:rsid w:val="00EF2C06"/>
    <w:rsid w:val="00EF31E9"/>
    <w:rsid w:val="00EF3587"/>
    <w:rsid w:val="00EF4035"/>
    <w:rsid w:val="00EF4043"/>
    <w:rsid w:val="00EF45CC"/>
    <w:rsid w:val="00EF4929"/>
    <w:rsid w:val="00EF49B1"/>
    <w:rsid w:val="00EF5024"/>
    <w:rsid w:val="00EF545B"/>
    <w:rsid w:val="00EF5500"/>
    <w:rsid w:val="00EF5721"/>
    <w:rsid w:val="00EF5E47"/>
    <w:rsid w:val="00EF5F12"/>
    <w:rsid w:val="00EF64E6"/>
    <w:rsid w:val="00EF6A27"/>
    <w:rsid w:val="00EF7468"/>
    <w:rsid w:val="00EF79C3"/>
    <w:rsid w:val="00F004BE"/>
    <w:rsid w:val="00F00C38"/>
    <w:rsid w:val="00F00E8C"/>
    <w:rsid w:val="00F013DD"/>
    <w:rsid w:val="00F01B62"/>
    <w:rsid w:val="00F02667"/>
    <w:rsid w:val="00F028A7"/>
    <w:rsid w:val="00F029F1"/>
    <w:rsid w:val="00F02B1A"/>
    <w:rsid w:val="00F02F59"/>
    <w:rsid w:val="00F03260"/>
    <w:rsid w:val="00F03587"/>
    <w:rsid w:val="00F0440E"/>
    <w:rsid w:val="00F05EB3"/>
    <w:rsid w:val="00F05ED0"/>
    <w:rsid w:val="00F0686A"/>
    <w:rsid w:val="00F06C00"/>
    <w:rsid w:val="00F0717C"/>
    <w:rsid w:val="00F0738E"/>
    <w:rsid w:val="00F07700"/>
    <w:rsid w:val="00F07F78"/>
    <w:rsid w:val="00F10144"/>
    <w:rsid w:val="00F1048D"/>
    <w:rsid w:val="00F106D8"/>
    <w:rsid w:val="00F10DF4"/>
    <w:rsid w:val="00F11471"/>
    <w:rsid w:val="00F11DEA"/>
    <w:rsid w:val="00F122D6"/>
    <w:rsid w:val="00F126DE"/>
    <w:rsid w:val="00F12A17"/>
    <w:rsid w:val="00F12C18"/>
    <w:rsid w:val="00F12C8C"/>
    <w:rsid w:val="00F13290"/>
    <w:rsid w:val="00F134DE"/>
    <w:rsid w:val="00F13594"/>
    <w:rsid w:val="00F138F6"/>
    <w:rsid w:val="00F1520A"/>
    <w:rsid w:val="00F15C3B"/>
    <w:rsid w:val="00F1605A"/>
    <w:rsid w:val="00F1614D"/>
    <w:rsid w:val="00F16184"/>
    <w:rsid w:val="00F1637F"/>
    <w:rsid w:val="00F164BE"/>
    <w:rsid w:val="00F16802"/>
    <w:rsid w:val="00F16879"/>
    <w:rsid w:val="00F168E1"/>
    <w:rsid w:val="00F1694B"/>
    <w:rsid w:val="00F17A43"/>
    <w:rsid w:val="00F17B43"/>
    <w:rsid w:val="00F17C1F"/>
    <w:rsid w:val="00F17E83"/>
    <w:rsid w:val="00F203F1"/>
    <w:rsid w:val="00F20B54"/>
    <w:rsid w:val="00F210EC"/>
    <w:rsid w:val="00F218E5"/>
    <w:rsid w:val="00F21E2F"/>
    <w:rsid w:val="00F22387"/>
    <w:rsid w:val="00F2327E"/>
    <w:rsid w:val="00F23415"/>
    <w:rsid w:val="00F24020"/>
    <w:rsid w:val="00F24148"/>
    <w:rsid w:val="00F24325"/>
    <w:rsid w:val="00F245ED"/>
    <w:rsid w:val="00F247D1"/>
    <w:rsid w:val="00F24D38"/>
    <w:rsid w:val="00F24E2E"/>
    <w:rsid w:val="00F24FA4"/>
    <w:rsid w:val="00F2578F"/>
    <w:rsid w:val="00F259A3"/>
    <w:rsid w:val="00F25E84"/>
    <w:rsid w:val="00F263BF"/>
    <w:rsid w:val="00F26526"/>
    <w:rsid w:val="00F26B74"/>
    <w:rsid w:val="00F26DB7"/>
    <w:rsid w:val="00F27494"/>
    <w:rsid w:val="00F27783"/>
    <w:rsid w:val="00F27AD6"/>
    <w:rsid w:val="00F30815"/>
    <w:rsid w:val="00F30A69"/>
    <w:rsid w:val="00F30FA5"/>
    <w:rsid w:val="00F31490"/>
    <w:rsid w:val="00F318AB"/>
    <w:rsid w:val="00F320C8"/>
    <w:rsid w:val="00F33178"/>
    <w:rsid w:val="00F33677"/>
    <w:rsid w:val="00F33CB2"/>
    <w:rsid w:val="00F33FA7"/>
    <w:rsid w:val="00F348F7"/>
    <w:rsid w:val="00F35EE8"/>
    <w:rsid w:val="00F36021"/>
    <w:rsid w:val="00F36994"/>
    <w:rsid w:val="00F36DC1"/>
    <w:rsid w:val="00F37312"/>
    <w:rsid w:val="00F37436"/>
    <w:rsid w:val="00F37A78"/>
    <w:rsid w:val="00F37CF2"/>
    <w:rsid w:val="00F40960"/>
    <w:rsid w:val="00F40C80"/>
    <w:rsid w:val="00F40F57"/>
    <w:rsid w:val="00F41B9F"/>
    <w:rsid w:val="00F41F28"/>
    <w:rsid w:val="00F42423"/>
    <w:rsid w:val="00F42527"/>
    <w:rsid w:val="00F425C5"/>
    <w:rsid w:val="00F42A37"/>
    <w:rsid w:val="00F42C49"/>
    <w:rsid w:val="00F42EC8"/>
    <w:rsid w:val="00F43687"/>
    <w:rsid w:val="00F4368E"/>
    <w:rsid w:val="00F4457F"/>
    <w:rsid w:val="00F45CC3"/>
    <w:rsid w:val="00F46412"/>
    <w:rsid w:val="00F4659B"/>
    <w:rsid w:val="00F4752E"/>
    <w:rsid w:val="00F501F1"/>
    <w:rsid w:val="00F50463"/>
    <w:rsid w:val="00F5054A"/>
    <w:rsid w:val="00F51B7C"/>
    <w:rsid w:val="00F51C29"/>
    <w:rsid w:val="00F52030"/>
    <w:rsid w:val="00F5206E"/>
    <w:rsid w:val="00F5251D"/>
    <w:rsid w:val="00F532AC"/>
    <w:rsid w:val="00F540AF"/>
    <w:rsid w:val="00F54153"/>
    <w:rsid w:val="00F54AA3"/>
    <w:rsid w:val="00F54EE0"/>
    <w:rsid w:val="00F55320"/>
    <w:rsid w:val="00F55378"/>
    <w:rsid w:val="00F553F9"/>
    <w:rsid w:val="00F56CF7"/>
    <w:rsid w:val="00F573F1"/>
    <w:rsid w:val="00F576ED"/>
    <w:rsid w:val="00F60177"/>
    <w:rsid w:val="00F603FA"/>
    <w:rsid w:val="00F60C54"/>
    <w:rsid w:val="00F60EA4"/>
    <w:rsid w:val="00F62649"/>
    <w:rsid w:val="00F62A38"/>
    <w:rsid w:val="00F6318C"/>
    <w:rsid w:val="00F63974"/>
    <w:rsid w:val="00F63E36"/>
    <w:rsid w:val="00F65A7A"/>
    <w:rsid w:val="00F65B2F"/>
    <w:rsid w:val="00F65D9A"/>
    <w:rsid w:val="00F66B8D"/>
    <w:rsid w:val="00F67914"/>
    <w:rsid w:val="00F67A5F"/>
    <w:rsid w:val="00F704BC"/>
    <w:rsid w:val="00F70B10"/>
    <w:rsid w:val="00F71127"/>
    <w:rsid w:val="00F7143C"/>
    <w:rsid w:val="00F71BE1"/>
    <w:rsid w:val="00F72F42"/>
    <w:rsid w:val="00F730C8"/>
    <w:rsid w:val="00F7378B"/>
    <w:rsid w:val="00F741FA"/>
    <w:rsid w:val="00F7432F"/>
    <w:rsid w:val="00F746B6"/>
    <w:rsid w:val="00F7486B"/>
    <w:rsid w:val="00F75104"/>
    <w:rsid w:val="00F75C57"/>
    <w:rsid w:val="00F76537"/>
    <w:rsid w:val="00F76779"/>
    <w:rsid w:val="00F76D7A"/>
    <w:rsid w:val="00F76F57"/>
    <w:rsid w:val="00F77338"/>
    <w:rsid w:val="00F800C3"/>
    <w:rsid w:val="00F80293"/>
    <w:rsid w:val="00F80992"/>
    <w:rsid w:val="00F80A9D"/>
    <w:rsid w:val="00F80F4E"/>
    <w:rsid w:val="00F81580"/>
    <w:rsid w:val="00F81810"/>
    <w:rsid w:val="00F81E6A"/>
    <w:rsid w:val="00F824E8"/>
    <w:rsid w:val="00F829A2"/>
    <w:rsid w:val="00F82B6D"/>
    <w:rsid w:val="00F82FF3"/>
    <w:rsid w:val="00F83CA5"/>
    <w:rsid w:val="00F83E42"/>
    <w:rsid w:val="00F841DF"/>
    <w:rsid w:val="00F8424D"/>
    <w:rsid w:val="00F845D9"/>
    <w:rsid w:val="00F84EB8"/>
    <w:rsid w:val="00F84EE5"/>
    <w:rsid w:val="00F8576E"/>
    <w:rsid w:val="00F85B8B"/>
    <w:rsid w:val="00F86C54"/>
    <w:rsid w:val="00F870DE"/>
    <w:rsid w:val="00F8742D"/>
    <w:rsid w:val="00F8780B"/>
    <w:rsid w:val="00F87ACE"/>
    <w:rsid w:val="00F90055"/>
    <w:rsid w:val="00F903FC"/>
    <w:rsid w:val="00F905A7"/>
    <w:rsid w:val="00F905BC"/>
    <w:rsid w:val="00F90CA9"/>
    <w:rsid w:val="00F90D04"/>
    <w:rsid w:val="00F91491"/>
    <w:rsid w:val="00F91BF3"/>
    <w:rsid w:val="00F92BAC"/>
    <w:rsid w:val="00F932FA"/>
    <w:rsid w:val="00F9353D"/>
    <w:rsid w:val="00F93976"/>
    <w:rsid w:val="00F94A5F"/>
    <w:rsid w:val="00F94F7D"/>
    <w:rsid w:val="00F952A4"/>
    <w:rsid w:val="00F955E9"/>
    <w:rsid w:val="00F9582E"/>
    <w:rsid w:val="00F95B2E"/>
    <w:rsid w:val="00F96883"/>
    <w:rsid w:val="00F96FC1"/>
    <w:rsid w:val="00F97F3C"/>
    <w:rsid w:val="00FA0155"/>
    <w:rsid w:val="00FA04A4"/>
    <w:rsid w:val="00FA04B8"/>
    <w:rsid w:val="00FA0A73"/>
    <w:rsid w:val="00FA1109"/>
    <w:rsid w:val="00FA14C1"/>
    <w:rsid w:val="00FA1B0B"/>
    <w:rsid w:val="00FA1DAC"/>
    <w:rsid w:val="00FA1E2D"/>
    <w:rsid w:val="00FA2085"/>
    <w:rsid w:val="00FA210B"/>
    <w:rsid w:val="00FA2127"/>
    <w:rsid w:val="00FA2651"/>
    <w:rsid w:val="00FA269B"/>
    <w:rsid w:val="00FA2A78"/>
    <w:rsid w:val="00FA2C7C"/>
    <w:rsid w:val="00FA35AA"/>
    <w:rsid w:val="00FA3AF1"/>
    <w:rsid w:val="00FA3F97"/>
    <w:rsid w:val="00FA4651"/>
    <w:rsid w:val="00FA5267"/>
    <w:rsid w:val="00FA5279"/>
    <w:rsid w:val="00FA5522"/>
    <w:rsid w:val="00FA55DF"/>
    <w:rsid w:val="00FA5972"/>
    <w:rsid w:val="00FA5DD6"/>
    <w:rsid w:val="00FA6B98"/>
    <w:rsid w:val="00FA6F08"/>
    <w:rsid w:val="00FA70B4"/>
    <w:rsid w:val="00FA7983"/>
    <w:rsid w:val="00FB065A"/>
    <w:rsid w:val="00FB0D39"/>
    <w:rsid w:val="00FB0D52"/>
    <w:rsid w:val="00FB0D78"/>
    <w:rsid w:val="00FB16AB"/>
    <w:rsid w:val="00FB2369"/>
    <w:rsid w:val="00FB26A3"/>
    <w:rsid w:val="00FB2BDD"/>
    <w:rsid w:val="00FB3049"/>
    <w:rsid w:val="00FB3190"/>
    <w:rsid w:val="00FB322B"/>
    <w:rsid w:val="00FB36C8"/>
    <w:rsid w:val="00FB41CB"/>
    <w:rsid w:val="00FB46E0"/>
    <w:rsid w:val="00FB534A"/>
    <w:rsid w:val="00FB6609"/>
    <w:rsid w:val="00FB6752"/>
    <w:rsid w:val="00FB6F1F"/>
    <w:rsid w:val="00FB6FB8"/>
    <w:rsid w:val="00FB70F9"/>
    <w:rsid w:val="00FC02F7"/>
    <w:rsid w:val="00FC02F9"/>
    <w:rsid w:val="00FC037E"/>
    <w:rsid w:val="00FC08DD"/>
    <w:rsid w:val="00FC0DDA"/>
    <w:rsid w:val="00FC0E84"/>
    <w:rsid w:val="00FC133B"/>
    <w:rsid w:val="00FC1AC4"/>
    <w:rsid w:val="00FC1C41"/>
    <w:rsid w:val="00FC1C9A"/>
    <w:rsid w:val="00FC1D14"/>
    <w:rsid w:val="00FC282D"/>
    <w:rsid w:val="00FC3179"/>
    <w:rsid w:val="00FC34BB"/>
    <w:rsid w:val="00FC3592"/>
    <w:rsid w:val="00FC3DBE"/>
    <w:rsid w:val="00FC3E61"/>
    <w:rsid w:val="00FC3FFF"/>
    <w:rsid w:val="00FC45BB"/>
    <w:rsid w:val="00FC461B"/>
    <w:rsid w:val="00FC5205"/>
    <w:rsid w:val="00FC61BF"/>
    <w:rsid w:val="00FC6223"/>
    <w:rsid w:val="00FC6244"/>
    <w:rsid w:val="00FC6DE1"/>
    <w:rsid w:val="00FC6EBF"/>
    <w:rsid w:val="00FC707E"/>
    <w:rsid w:val="00FD05FC"/>
    <w:rsid w:val="00FD0BE0"/>
    <w:rsid w:val="00FD2195"/>
    <w:rsid w:val="00FD2416"/>
    <w:rsid w:val="00FD2A43"/>
    <w:rsid w:val="00FD2DD2"/>
    <w:rsid w:val="00FD3007"/>
    <w:rsid w:val="00FD3732"/>
    <w:rsid w:val="00FD406D"/>
    <w:rsid w:val="00FD43D4"/>
    <w:rsid w:val="00FD4D23"/>
    <w:rsid w:val="00FD4EF8"/>
    <w:rsid w:val="00FD54E5"/>
    <w:rsid w:val="00FD580F"/>
    <w:rsid w:val="00FD5A95"/>
    <w:rsid w:val="00FD6038"/>
    <w:rsid w:val="00FD613C"/>
    <w:rsid w:val="00FD6ACC"/>
    <w:rsid w:val="00FD6B24"/>
    <w:rsid w:val="00FD6F51"/>
    <w:rsid w:val="00FD6FFA"/>
    <w:rsid w:val="00FD783F"/>
    <w:rsid w:val="00FD7C31"/>
    <w:rsid w:val="00FE08ED"/>
    <w:rsid w:val="00FE094B"/>
    <w:rsid w:val="00FE0B26"/>
    <w:rsid w:val="00FE1184"/>
    <w:rsid w:val="00FE2764"/>
    <w:rsid w:val="00FE2DF8"/>
    <w:rsid w:val="00FE357D"/>
    <w:rsid w:val="00FE35E8"/>
    <w:rsid w:val="00FE366D"/>
    <w:rsid w:val="00FE39C7"/>
    <w:rsid w:val="00FE3ACD"/>
    <w:rsid w:val="00FE3CD4"/>
    <w:rsid w:val="00FE3E1E"/>
    <w:rsid w:val="00FE40A8"/>
    <w:rsid w:val="00FE42D2"/>
    <w:rsid w:val="00FE544B"/>
    <w:rsid w:val="00FE5BB4"/>
    <w:rsid w:val="00FE5DF4"/>
    <w:rsid w:val="00FE6124"/>
    <w:rsid w:val="00FE7532"/>
    <w:rsid w:val="00FE7918"/>
    <w:rsid w:val="00FF080F"/>
    <w:rsid w:val="00FF1A44"/>
    <w:rsid w:val="00FF1BA9"/>
    <w:rsid w:val="00FF1ED7"/>
    <w:rsid w:val="00FF2000"/>
    <w:rsid w:val="00FF23BB"/>
    <w:rsid w:val="00FF24C6"/>
    <w:rsid w:val="00FF299D"/>
    <w:rsid w:val="00FF2B9C"/>
    <w:rsid w:val="00FF2C32"/>
    <w:rsid w:val="00FF2EAE"/>
    <w:rsid w:val="00FF3541"/>
    <w:rsid w:val="00FF36E6"/>
    <w:rsid w:val="00FF3ABF"/>
    <w:rsid w:val="00FF41E8"/>
    <w:rsid w:val="00FF45DE"/>
    <w:rsid w:val="00FF4C9E"/>
    <w:rsid w:val="00FF5821"/>
    <w:rsid w:val="00FF5D3A"/>
    <w:rsid w:val="00FF5FC5"/>
    <w:rsid w:val="00FF601E"/>
    <w:rsid w:val="00FF6307"/>
    <w:rsid w:val="00FF696B"/>
    <w:rsid w:val="00FF69C8"/>
    <w:rsid w:val="00FF6C36"/>
    <w:rsid w:val="00FF6D11"/>
    <w:rsid w:val="00FF72CC"/>
    <w:rsid w:val="00FF7471"/>
    <w:rsid w:val="00FF782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52435"/>
  <w15:docId w15:val="{5597A11D-0784-46F0-9A7D-B008B5E58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CA" w:eastAsia="en-US" w:bidi="ar-SA"/>
      </w:rPr>
    </w:rPrDefault>
    <w:pPrDefault>
      <w:pPr>
        <w:spacing w:after="160" w:line="312"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7265"/>
  </w:style>
  <w:style w:type="paragraph" w:styleId="Heading1">
    <w:name w:val="heading 1"/>
    <w:basedOn w:val="Normal"/>
    <w:next w:val="Normal"/>
    <w:link w:val="Heading1Char"/>
    <w:uiPriority w:val="9"/>
    <w:qFormat/>
    <w:rsid w:val="000F7265"/>
    <w:pPr>
      <w:keepNext/>
      <w:keepLines/>
      <w:pBdr>
        <w:left w:val="single" w:sz="12" w:space="12" w:color="ED7D31" w:themeColor="accent2"/>
      </w:pBdr>
      <w:spacing w:before="80" w:after="80" w:line="240" w:lineRule="auto"/>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9"/>
    <w:semiHidden/>
    <w:unhideWhenUsed/>
    <w:qFormat/>
    <w:rsid w:val="000F7265"/>
    <w:pPr>
      <w:keepNext/>
      <w:keepLines/>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0F7265"/>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F7265"/>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F7265"/>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0F7265"/>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0F7265"/>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0F7265"/>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F7265"/>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F7265"/>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F7265"/>
    <w:rPr>
      <w:rFonts w:asciiTheme="majorHAnsi" w:eastAsiaTheme="majorEastAsia" w:hAnsiTheme="majorHAnsi" w:cstheme="majorBidi"/>
      <w:caps/>
      <w:spacing w:val="40"/>
      <w:sz w:val="76"/>
      <w:szCs w:val="76"/>
    </w:rPr>
  </w:style>
  <w:style w:type="character" w:customStyle="1" w:styleId="Heading1Char">
    <w:name w:val="Heading 1 Char"/>
    <w:basedOn w:val="DefaultParagraphFont"/>
    <w:link w:val="Heading1"/>
    <w:uiPriority w:val="9"/>
    <w:rsid w:val="000F7265"/>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uiPriority w:val="9"/>
    <w:semiHidden/>
    <w:rsid w:val="000F7265"/>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F7265"/>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F7265"/>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F7265"/>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F7265"/>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F7265"/>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F7265"/>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F7265"/>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F7265"/>
    <w:pPr>
      <w:spacing w:line="240" w:lineRule="auto"/>
    </w:pPr>
    <w:rPr>
      <w:b/>
      <w:bCs/>
      <w:color w:val="ED7D31" w:themeColor="accent2"/>
      <w:spacing w:val="10"/>
      <w:sz w:val="16"/>
      <w:szCs w:val="16"/>
    </w:rPr>
  </w:style>
  <w:style w:type="paragraph" w:styleId="Subtitle">
    <w:name w:val="Subtitle"/>
    <w:basedOn w:val="Normal"/>
    <w:next w:val="Normal"/>
    <w:link w:val="SubtitleChar"/>
    <w:uiPriority w:val="11"/>
    <w:qFormat/>
    <w:rsid w:val="000F7265"/>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0F7265"/>
    <w:rPr>
      <w:color w:val="000000" w:themeColor="text1"/>
      <w:sz w:val="24"/>
      <w:szCs w:val="24"/>
    </w:rPr>
  </w:style>
  <w:style w:type="character" w:styleId="Strong">
    <w:name w:val="Strong"/>
    <w:basedOn w:val="DefaultParagraphFont"/>
    <w:uiPriority w:val="22"/>
    <w:qFormat/>
    <w:rsid w:val="000F7265"/>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F7265"/>
    <w:rPr>
      <w:rFonts w:asciiTheme="minorHAnsi" w:eastAsiaTheme="minorEastAsia" w:hAnsiTheme="minorHAnsi" w:cstheme="minorBidi"/>
      <w:i/>
      <w:iCs/>
      <w:color w:val="C45911" w:themeColor="accent2" w:themeShade="BF"/>
      <w:sz w:val="20"/>
      <w:szCs w:val="20"/>
    </w:rPr>
  </w:style>
  <w:style w:type="paragraph" w:styleId="NoSpacing">
    <w:name w:val="No Spacing"/>
    <w:uiPriority w:val="1"/>
    <w:qFormat/>
    <w:rsid w:val="000F7265"/>
    <w:pPr>
      <w:spacing w:after="0" w:line="240" w:lineRule="auto"/>
    </w:pPr>
  </w:style>
  <w:style w:type="paragraph" w:styleId="Quote">
    <w:name w:val="Quote"/>
    <w:basedOn w:val="Normal"/>
    <w:next w:val="Normal"/>
    <w:link w:val="QuoteChar"/>
    <w:uiPriority w:val="29"/>
    <w:qFormat/>
    <w:rsid w:val="000F7265"/>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0F7265"/>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F7265"/>
    <w:pPr>
      <w:spacing w:before="100" w:beforeAutospacing="1" w:after="240"/>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0F7265"/>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0F7265"/>
    <w:rPr>
      <w:i/>
      <w:iCs/>
      <w:color w:val="auto"/>
    </w:rPr>
  </w:style>
  <w:style w:type="character" w:styleId="IntenseEmphasis">
    <w:name w:val="Intense Emphasis"/>
    <w:basedOn w:val="DefaultParagraphFont"/>
    <w:uiPriority w:val="21"/>
    <w:qFormat/>
    <w:rsid w:val="000F7265"/>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0F7265"/>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F7265"/>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F7265"/>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F7265"/>
    <w:pPr>
      <w:outlineLvl w:val="9"/>
    </w:pPr>
  </w:style>
  <w:style w:type="paragraph" w:styleId="ListParagraph">
    <w:name w:val="List Paragraph"/>
    <w:basedOn w:val="Normal"/>
    <w:uiPriority w:val="34"/>
    <w:qFormat/>
    <w:rsid w:val="000F7265"/>
    <w:pPr>
      <w:ind w:left="720"/>
      <w:contextualSpacing/>
    </w:pPr>
  </w:style>
  <w:style w:type="paragraph" w:styleId="Header">
    <w:name w:val="header"/>
    <w:basedOn w:val="Normal"/>
    <w:link w:val="HeaderChar"/>
    <w:uiPriority w:val="99"/>
    <w:unhideWhenUsed/>
    <w:rsid w:val="000E1E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1EF2"/>
  </w:style>
  <w:style w:type="paragraph" w:styleId="Footer">
    <w:name w:val="footer"/>
    <w:basedOn w:val="Normal"/>
    <w:link w:val="FooterChar"/>
    <w:uiPriority w:val="99"/>
    <w:unhideWhenUsed/>
    <w:rsid w:val="000E1E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1EF2"/>
  </w:style>
  <w:style w:type="paragraph" w:styleId="BalloonText">
    <w:name w:val="Balloon Text"/>
    <w:basedOn w:val="Normal"/>
    <w:link w:val="BalloonTextChar"/>
    <w:uiPriority w:val="99"/>
    <w:semiHidden/>
    <w:unhideWhenUsed/>
    <w:rsid w:val="00F24E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4E2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8</TotalTime>
  <Pages>5</Pages>
  <Words>1685</Words>
  <Characters>961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Proudman</dc:creator>
  <cp:keywords/>
  <dc:description/>
  <cp:lastModifiedBy>Ken Milbo</cp:lastModifiedBy>
  <cp:revision>7</cp:revision>
  <dcterms:created xsi:type="dcterms:W3CDTF">2015-11-09T19:34:00Z</dcterms:created>
  <dcterms:modified xsi:type="dcterms:W3CDTF">2017-03-22T20:12:00Z</dcterms:modified>
</cp:coreProperties>
</file>